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1DA679" w14:textId="77777777" w:rsidR="00F40942" w:rsidRPr="001F476E" w:rsidRDefault="00F40942" w:rsidP="00F40942">
      <w:pPr>
        <w:pStyle w:val="ARTICLETITLE"/>
        <w:spacing w:after="120" w:line="480" w:lineRule="auto"/>
        <w:jc w:val="both"/>
        <w:rPr>
          <w:rFonts w:ascii="Times New Roman" w:hAnsi="Times New Roman"/>
          <w:b/>
          <w:color w:val="000000"/>
          <w:sz w:val="24"/>
          <w:szCs w:val="24"/>
        </w:rPr>
      </w:pPr>
      <w:r w:rsidRPr="001F476E">
        <w:rPr>
          <w:rFonts w:ascii="Times New Roman" w:hAnsi="Times New Roman"/>
          <w:b/>
          <w:color w:val="000000"/>
          <w:sz w:val="24"/>
          <w:szCs w:val="24"/>
        </w:rPr>
        <w:t>Evolutionary Chemical Binding Similarity Approach Integrated with 3D-QSAR Method for Effective Virtual Screening</w:t>
      </w:r>
    </w:p>
    <w:p w14:paraId="2D8828C1" w14:textId="77777777" w:rsidR="00F40942" w:rsidRDefault="00F40942" w:rsidP="00F40942">
      <w:pPr>
        <w:spacing w:line="480" w:lineRule="auto"/>
        <w:jc w:val="both"/>
        <w:rPr>
          <w:rFonts w:ascii="Times New Roman" w:hAnsi="Times New Roman" w:cs="Times New Roman"/>
          <w:sz w:val="24"/>
          <w:szCs w:val="24"/>
        </w:rPr>
      </w:pPr>
      <w:r w:rsidRPr="00FD1220">
        <w:rPr>
          <w:rFonts w:ascii="Times New Roman" w:hAnsi="Times New Roman" w:cs="Times New Roman"/>
          <w:sz w:val="24"/>
          <w:szCs w:val="24"/>
        </w:rPr>
        <w:t>Prasannavenkatesh Durai</w:t>
      </w:r>
      <w:r w:rsidRPr="00FD1220">
        <w:rPr>
          <w:rFonts w:ascii="Times New Roman" w:hAnsi="Times New Roman" w:cs="Times New Roman"/>
          <w:sz w:val="24"/>
          <w:szCs w:val="24"/>
          <w:vertAlign w:val="superscript"/>
        </w:rPr>
        <w:t>1</w:t>
      </w:r>
      <w:r w:rsidRPr="00FD1220">
        <w:rPr>
          <w:rFonts w:ascii="Times New Roman" w:hAnsi="Times New Roman" w:cs="Times New Roman"/>
          <w:sz w:val="24"/>
          <w:szCs w:val="24"/>
        </w:rPr>
        <w:t>, Young-</w:t>
      </w:r>
      <w:proofErr w:type="spellStart"/>
      <w:r w:rsidRPr="00FD1220">
        <w:rPr>
          <w:rFonts w:ascii="Times New Roman" w:hAnsi="Times New Roman" w:cs="Times New Roman"/>
          <w:sz w:val="24"/>
          <w:szCs w:val="24"/>
        </w:rPr>
        <w:t>Joon</w:t>
      </w:r>
      <w:proofErr w:type="spellEnd"/>
      <w:r w:rsidRPr="00FD1220">
        <w:rPr>
          <w:rFonts w:ascii="Times New Roman" w:hAnsi="Times New Roman" w:cs="Times New Roman"/>
          <w:sz w:val="24"/>
          <w:szCs w:val="24"/>
        </w:rPr>
        <w:t xml:space="preserve"> Ko</w:t>
      </w:r>
      <w:r w:rsidRPr="00FD1220">
        <w:rPr>
          <w:rFonts w:ascii="Times New Roman" w:hAnsi="Times New Roman" w:cs="Times New Roman"/>
          <w:sz w:val="24"/>
          <w:szCs w:val="24"/>
          <w:vertAlign w:val="superscript"/>
        </w:rPr>
        <w:t>1</w:t>
      </w:r>
      <w:r>
        <w:rPr>
          <w:rFonts w:ascii="Times New Roman" w:hAnsi="Times New Roman" w:cs="Times New Roman"/>
          <w:sz w:val="24"/>
          <w:szCs w:val="24"/>
          <w:vertAlign w:val="superscript"/>
        </w:rPr>
        <w:t>, 2</w:t>
      </w:r>
      <w:r w:rsidRPr="00FD1220">
        <w:rPr>
          <w:rFonts w:ascii="Times New Roman" w:hAnsi="Times New Roman" w:cs="Times New Roman"/>
          <w:sz w:val="24"/>
          <w:szCs w:val="24"/>
        </w:rPr>
        <w:t xml:space="preserve">, </w:t>
      </w:r>
      <w:proofErr w:type="spellStart"/>
      <w:r w:rsidRPr="00FD1220">
        <w:rPr>
          <w:rFonts w:ascii="Times New Roman" w:hAnsi="Times New Roman" w:cs="Times New Roman"/>
          <w:sz w:val="24"/>
          <w:szCs w:val="24"/>
        </w:rPr>
        <w:t>Cheol</w:t>
      </w:r>
      <w:proofErr w:type="spellEnd"/>
      <w:r w:rsidRPr="00FD1220">
        <w:rPr>
          <w:rFonts w:ascii="Times New Roman" w:hAnsi="Times New Roman" w:cs="Times New Roman"/>
          <w:sz w:val="24"/>
          <w:szCs w:val="24"/>
        </w:rPr>
        <w:t>-Ho Pan</w:t>
      </w:r>
      <w:r w:rsidRPr="00FD1220">
        <w:rPr>
          <w:rFonts w:ascii="Times New Roman" w:hAnsi="Times New Roman" w:cs="Times New Roman"/>
          <w:sz w:val="24"/>
          <w:szCs w:val="24"/>
          <w:vertAlign w:val="superscript"/>
        </w:rPr>
        <w:t>1</w:t>
      </w:r>
      <w:r w:rsidRPr="00FD1220">
        <w:rPr>
          <w:rFonts w:ascii="Times New Roman" w:hAnsi="Times New Roman" w:cs="Times New Roman"/>
          <w:sz w:val="24"/>
          <w:szCs w:val="24"/>
        </w:rPr>
        <w:t xml:space="preserve">, </w:t>
      </w:r>
      <w:proofErr w:type="spellStart"/>
      <w:r w:rsidRPr="00FD1220">
        <w:rPr>
          <w:rFonts w:ascii="Times New Roman" w:hAnsi="Times New Roman" w:cs="Times New Roman"/>
          <w:sz w:val="24"/>
          <w:szCs w:val="24"/>
        </w:rPr>
        <w:t>Keunwan</w:t>
      </w:r>
      <w:proofErr w:type="spellEnd"/>
      <w:r w:rsidRPr="00FD1220">
        <w:rPr>
          <w:rFonts w:ascii="Times New Roman" w:hAnsi="Times New Roman" w:cs="Times New Roman"/>
          <w:sz w:val="24"/>
          <w:szCs w:val="24"/>
        </w:rPr>
        <w:t xml:space="preserve"> Park</w:t>
      </w:r>
      <w:r w:rsidRPr="00FD1220">
        <w:rPr>
          <w:rFonts w:ascii="Times New Roman" w:hAnsi="Times New Roman" w:cs="Times New Roman"/>
          <w:sz w:val="24"/>
          <w:szCs w:val="24"/>
          <w:vertAlign w:val="superscript"/>
        </w:rPr>
        <w:t>1*</w:t>
      </w:r>
      <w:r w:rsidRPr="00FD1220">
        <w:rPr>
          <w:rFonts w:ascii="Times New Roman" w:hAnsi="Times New Roman" w:cs="Times New Roman"/>
          <w:sz w:val="24"/>
          <w:szCs w:val="24"/>
        </w:rPr>
        <w:t xml:space="preserve"> </w:t>
      </w:r>
    </w:p>
    <w:p w14:paraId="5B9041D0" w14:textId="77777777" w:rsidR="00F40942" w:rsidRDefault="00F40942" w:rsidP="00F40942">
      <w:pPr>
        <w:spacing w:line="480" w:lineRule="auto"/>
        <w:jc w:val="both"/>
        <w:rPr>
          <w:rFonts w:ascii="Times New Roman" w:hAnsi="Times New Roman" w:cs="Times New Roman"/>
          <w:sz w:val="24"/>
          <w:szCs w:val="24"/>
        </w:rPr>
      </w:pPr>
      <w:r w:rsidRPr="00FD1220">
        <w:rPr>
          <w:rFonts w:ascii="Times New Roman" w:hAnsi="Times New Roman" w:cs="Times New Roman"/>
          <w:sz w:val="24"/>
          <w:szCs w:val="24"/>
        </w:rPr>
        <w:t xml:space="preserve">* </w:t>
      </w:r>
      <w:r>
        <w:rPr>
          <w:rFonts w:ascii="Times New Roman" w:hAnsi="Times New Roman" w:cs="Times New Roman"/>
          <w:sz w:val="24"/>
          <w:szCs w:val="24"/>
        </w:rPr>
        <w:t>C</w:t>
      </w:r>
      <w:r w:rsidRPr="00FD1220">
        <w:rPr>
          <w:rFonts w:ascii="Times New Roman" w:hAnsi="Times New Roman" w:cs="Times New Roman"/>
          <w:sz w:val="24"/>
          <w:szCs w:val="24"/>
        </w:rPr>
        <w:t>orrespondence</w:t>
      </w:r>
      <w:r>
        <w:rPr>
          <w:rFonts w:ascii="Times New Roman" w:hAnsi="Times New Roman" w:cs="Times New Roman"/>
          <w:sz w:val="24"/>
          <w:szCs w:val="24"/>
        </w:rPr>
        <w:t xml:space="preserve">: </w:t>
      </w:r>
      <w:r w:rsidRPr="00FD1220">
        <w:rPr>
          <w:rFonts w:ascii="Times New Roman" w:hAnsi="Times New Roman" w:cs="Times New Roman"/>
          <w:sz w:val="24"/>
          <w:szCs w:val="24"/>
        </w:rPr>
        <w:t xml:space="preserve">keunwan@kist.re.kr </w:t>
      </w:r>
    </w:p>
    <w:p w14:paraId="03E88FD6" w14:textId="77777777" w:rsidR="00F40942" w:rsidRDefault="00F40942" w:rsidP="00F40942">
      <w:pPr>
        <w:spacing w:line="480" w:lineRule="auto"/>
        <w:jc w:val="both"/>
        <w:rPr>
          <w:rFonts w:ascii="Times New Roman" w:hAnsi="Times New Roman" w:cs="Times New Roman"/>
          <w:sz w:val="24"/>
          <w:szCs w:val="24"/>
        </w:rPr>
      </w:pPr>
      <w:r w:rsidRPr="00FD1220">
        <w:rPr>
          <w:rFonts w:ascii="Times New Roman" w:hAnsi="Times New Roman" w:cs="Times New Roman"/>
          <w:sz w:val="24"/>
          <w:szCs w:val="24"/>
          <w:vertAlign w:val="superscript"/>
        </w:rPr>
        <w:t>1</w:t>
      </w:r>
      <w:r w:rsidRPr="00FD1220">
        <w:rPr>
          <w:rFonts w:ascii="Times New Roman" w:hAnsi="Times New Roman" w:cs="Times New Roman"/>
          <w:sz w:val="24"/>
          <w:szCs w:val="24"/>
        </w:rPr>
        <w:t>Natural Product Informatics Research Center, KIST Gangneung Institute of Natural Products, Gangneung, 25451, Republic of Korea</w:t>
      </w:r>
    </w:p>
    <w:p w14:paraId="19A17EF8" w14:textId="416F4C3A" w:rsidR="00CD5515" w:rsidRDefault="00CD5515" w:rsidP="00F40942">
      <w:pPr>
        <w:spacing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 xml:space="preserve">2 </w:t>
      </w:r>
      <w:r w:rsidRPr="00A4573B">
        <w:rPr>
          <w:rFonts w:ascii="Times New Roman" w:hAnsi="Times New Roman" w:cs="Times New Roman"/>
          <w:sz w:val="24"/>
          <w:szCs w:val="24"/>
        </w:rPr>
        <w:t>Department of Bioinformatics and Life Science, Soongsil University, Seoul 06978, Republic of Korea</w:t>
      </w:r>
      <w:r>
        <w:rPr>
          <w:rFonts w:ascii="Times New Roman" w:hAnsi="Times New Roman" w:cs="Times New Roman"/>
          <w:sz w:val="24"/>
          <w:szCs w:val="24"/>
        </w:rPr>
        <w:t>.</w:t>
      </w:r>
    </w:p>
    <w:p w14:paraId="1399CFD4" w14:textId="77777777" w:rsidR="00F40942" w:rsidRPr="0004374E" w:rsidRDefault="00F40942" w:rsidP="00F40942">
      <w:pPr>
        <w:spacing w:line="360" w:lineRule="auto"/>
        <w:jc w:val="center"/>
        <w:rPr>
          <w:rFonts w:ascii="Times New Roman" w:hAnsi="Times New Roman" w:cs="Times New Roman"/>
          <w:sz w:val="24"/>
          <w:szCs w:val="24"/>
        </w:rPr>
      </w:pPr>
      <w:r w:rsidRPr="0004374E">
        <w:rPr>
          <w:noProof/>
        </w:rPr>
        <w:drawing>
          <wp:inline distT="0" distB="0" distL="0" distR="0" wp14:anchorId="798231DA" wp14:editId="12BF7541">
            <wp:extent cx="4408023" cy="2938683"/>
            <wp:effectExtent l="0" t="0" r="0" b="0"/>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24382" cy="2949589"/>
                    </a:xfrm>
                    <a:prstGeom prst="rect">
                      <a:avLst/>
                    </a:prstGeom>
                  </pic:spPr>
                </pic:pic>
              </a:graphicData>
            </a:graphic>
          </wp:inline>
        </w:drawing>
      </w:r>
    </w:p>
    <w:p w14:paraId="4235D6E8" w14:textId="5A946382" w:rsidR="00EF5CEF" w:rsidRPr="0004374E" w:rsidRDefault="003F7A8E" w:rsidP="00F40942">
      <w:pPr>
        <w:pStyle w:val="NormalWeb"/>
        <w:spacing w:before="0" w:beforeAutospacing="0" w:after="160" w:afterAutospacing="0" w:line="360" w:lineRule="auto"/>
        <w:jc w:val="both"/>
      </w:pPr>
      <w:r>
        <w:rPr>
          <w:rFonts w:eastAsia="Malgun Gothic"/>
          <w:b/>
          <w:bCs/>
          <w:color w:val="000000"/>
          <w:kern w:val="24"/>
        </w:rPr>
        <w:t xml:space="preserve">SI </w:t>
      </w:r>
      <w:r w:rsidR="00F40942">
        <w:rPr>
          <w:rFonts w:eastAsia="Malgun Gothic"/>
          <w:b/>
          <w:bCs/>
          <w:color w:val="000000"/>
          <w:kern w:val="24"/>
        </w:rPr>
        <w:t>Fig.</w:t>
      </w:r>
      <w:r w:rsidR="00F40942" w:rsidRPr="0004374E">
        <w:rPr>
          <w:rFonts w:eastAsia="Malgun Gothic"/>
          <w:b/>
          <w:bCs/>
          <w:color w:val="000000"/>
          <w:kern w:val="24"/>
        </w:rPr>
        <w:t xml:space="preserve"> </w:t>
      </w:r>
      <w:r>
        <w:rPr>
          <w:rFonts w:eastAsia="Malgun Gothic"/>
          <w:b/>
          <w:bCs/>
          <w:color w:val="000000"/>
          <w:kern w:val="24"/>
        </w:rPr>
        <w:t>1</w:t>
      </w:r>
      <w:r w:rsidR="00F40942">
        <w:rPr>
          <w:rFonts w:eastAsia="Malgun Gothic"/>
          <w:b/>
          <w:bCs/>
          <w:color w:val="000000"/>
          <w:kern w:val="24"/>
        </w:rPr>
        <w:t xml:space="preserve"> </w:t>
      </w:r>
      <w:r w:rsidR="003F341D" w:rsidRPr="003F341D">
        <w:rPr>
          <w:rFonts w:eastAsia="Malgun Gothic"/>
          <w:bCs/>
          <w:color w:val="000000"/>
          <w:kern w:val="24"/>
        </w:rPr>
        <w:t>T</w:t>
      </w:r>
      <w:r w:rsidR="00F40942" w:rsidRPr="00383EFD">
        <w:rPr>
          <w:rFonts w:eastAsia="Malgun Gothic"/>
          <w:bCs/>
          <w:color w:val="000000"/>
          <w:kern w:val="24"/>
        </w:rPr>
        <w:t>he p</w:t>
      </w:r>
      <w:r w:rsidR="00F40942" w:rsidRPr="0004374E">
        <w:rPr>
          <w:rFonts w:eastAsia="Malgun Gothic"/>
          <w:bCs/>
          <w:color w:val="000000"/>
          <w:kern w:val="24"/>
        </w:rPr>
        <w:t xml:space="preserve">ercentage of control (POC) and binding constant values of the final hits. </w:t>
      </w:r>
      <w:r w:rsidR="00F40942" w:rsidRPr="0004374E">
        <w:rPr>
          <w:rFonts w:eastAsia="Malgun Gothic"/>
          <w:color w:val="000000"/>
          <w:kern w:val="24"/>
        </w:rPr>
        <w:t>For every inhibitor proved in biochemical assay, its binding constant (</w:t>
      </w:r>
      <w:proofErr w:type="spellStart"/>
      <w:proofErr w:type="gramStart"/>
      <w:r w:rsidR="00F40942" w:rsidRPr="0004374E">
        <w:rPr>
          <w:rFonts w:eastAsia="Malgun Gothic"/>
          <w:color w:val="000000"/>
          <w:kern w:val="24"/>
        </w:rPr>
        <w:t>Kd</w:t>
      </w:r>
      <w:proofErr w:type="spellEnd"/>
      <w:proofErr w:type="gramEnd"/>
      <w:r w:rsidR="00F40942" w:rsidRPr="0004374E">
        <w:rPr>
          <w:rFonts w:eastAsia="Malgun Gothic"/>
          <w:color w:val="000000"/>
          <w:kern w:val="24"/>
        </w:rPr>
        <w:t xml:space="preserve"> in </w:t>
      </w:r>
      <w:proofErr w:type="spellStart"/>
      <w:r w:rsidR="00F40942" w:rsidRPr="0004374E">
        <w:rPr>
          <w:rFonts w:eastAsia="Malgun Gothic"/>
          <w:color w:val="000000"/>
          <w:kern w:val="24"/>
        </w:rPr>
        <w:t>nM</w:t>
      </w:r>
      <w:proofErr w:type="spellEnd"/>
      <w:r w:rsidR="00F40942" w:rsidRPr="0004374E">
        <w:rPr>
          <w:rFonts w:eastAsia="Malgun Gothic"/>
          <w:color w:val="000000"/>
          <w:kern w:val="24"/>
        </w:rPr>
        <w:t>) and percentage of control (the lowest percentage of control or kinase in solid support confirms the competition between test molecule and immobilized molecule for binding to kinase</w:t>
      </w:r>
      <w:r w:rsidR="00F40942" w:rsidRPr="0004374E">
        <w:rPr>
          <w:rFonts w:eastAsia="Malgun Gothic"/>
          <w:b/>
          <w:bCs/>
          <w:color w:val="000000"/>
          <w:kern w:val="24"/>
        </w:rPr>
        <w:t xml:space="preserve">) </w:t>
      </w:r>
      <w:r w:rsidR="00F40942" w:rsidRPr="0004374E">
        <w:rPr>
          <w:rFonts w:eastAsia="Malgun Gothic"/>
          <w:color w:val="000000"/>
          <w:kern w:val="24"/>
        </w:rPr>
        <w:t xml:space="preserve">values are shown. </w:t>
      </w:r>
    </w:p>
    <w:p w14:paraId="457A10D6" w14:textId="4663FDDB" w:rsidR="00EF5CEF" w:rsidRPr="0004374E" w:rsidRDefault="00EF5CEF" w:rsidP="003A14E9">
      <w:pPr>
        <w:spacing w:line="360" w:lineRule="auto"/>
        <w:jc w:val="both"/>
        <w:rPr>
          <w:rFonts w:ascii="Times New Roman" w:hAnsi="Times New Roman" w:cs="Times New Roman"/>
          <w:sz w:val="24"/>
          <w:szCs w:val="24"/>
        </w:rPr>
      </w:pPr>
    </w:p>
    <w:p w14:paraId="2AE01F45" w14:textId="7CB231D5" w:rsidR="00DD1F3F" w:rsidRPr="0004374E" w:rsidRDefault="00DD1F3F">
      <w:pPr>
        <w:rPr>
          <w:rFonts w:ascii="Times New Roman" w:eastAsia="Malgun Gothic" w:hAnsi="Times New Roman" w:cs="Times New Roman"/>
          <w:color w:val="000000"/>
          <w:kern w:val="24"/>
          <w:sz w:val="24"/>
          <w:szCs w:val="24"/>
        </w:rPr>
      </w:pPr>
    </w:p>
    <w:p w14:paraId="231379ED" w14:textId="5C26B44E" w:rsidR="00DD1F3F" w:rsidRPr="0004374E" w:rsidRDefault="00DD1F3F" w:rsidP="00DD1F3F">
      <w:pPr>
        <w:pStyle w:val="NormalWeb"/>
        <w:spacing w:before="0" w:beforeAutospacing="0" w:after="160" w:afterAutospacing="0" w:line="360" w:lineRule="auto"/>
        <w:jc w:val="center"/>
      </w:pPr>
      <w:r w:rsidRPr="0004374E">
        <w:rPr>
          <w:noProof/>
        </w:rPr>
        <w:drawing>
          <wp:inline distT="0" distB="0" distL="0" distR="0" wp14:anchorId="53DFEC4D" wp14:editId="342DF801">
            <wp:extent cx="5943600" cy="53804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380498"/>
                    </a:xfrm>
                    <a:prstGeom prst="rect">
                      <a:avLst/>
                    </a:prstGeom>
                    <a:noFill/>
                  </pic:spPr>
                </pic:pic>
              </a:graphicData>
            </a:graphic>
          </wp:inline>
        </w:drawing>
      </w:r>
    </w:p>
    <w:p w14:paraId="3D392EAC" w14:textId="4C5E7E95" w:rsidR="00DD1F3F" w:rsidRPr="0004374E" w:rsidRDefault="00030D6C" w:rsidP="00DD1F3F">
      <w:pPr>
        <w:pStyle w:val="NormalWeb"/>
        <w:spacing w:before="0" w:beforeAutospacing="0" w:after="160" w:afterAutospacing="0" w:line="360" w:lineRule="auto"/>
        <w:jc w:val="both"/>
        <w:rPr>
          <w:color w:val="000000" w:themeColor="text1"/>
          <w:kern w:val="24"/>
        </w:rPr>
      </w:pPr>
      <w:r>
        <w:rPr>
          <w:rFonts w:eastAsia="Malgun Gothic"/>
          <w:b/>
          <w:bCs/>
          <w:color w:val="000000" w:themeColor="text1"/>
          <w:kern w:val="24"/>
        </w:rPr>
        <w:t xml:space="preserve">SI </w:t>
      </w:r>
      <w:r w:rsidR="00293C2C">
        <w:rPr>
          <w:rFonts w:eastAsia="Malgun Gothic"/>
          <w:b/>
          <w:bCs/>
          <w:color w:val="000000" w:themeColor="text1"/>
          <w:kern w:val="24"/>
        </w:rPr>
        <w:t>Fig.</w:t>
      </w:r>
      <w:r w:rsidR="00DD1F3F" w:rsidRPr="0004374E">
        <w:rPr>
          <w:rFonts w:eastAsia="Malgun Gothic"/>
          <w:b/>
          <w:bCs/>
          <w:color w:val="000000" w:themeColor="text1"/>
          <w:kern w:val="24"/>
        </w:rPr>
        <w:t xml:space="preserve"> </w:t>
      </w:r>
      <w:r>
        <w:rPr>
          <w:rFonts w:eastAsia="Malgun Gothic"/>
          <w:b/>
          <w:bCs/>
          <w:color w:val="000000" w:themeColor="text1"/>
          <w:kern w:val="24"/>
        </w:rPr>
        <w:t>2</w:t>
      </w:r>
      <w:r w:rsidR="00D82A3E">
        <w:rPr>
          <w:rFonts w:eastAsia="Malgun Gothic"/>
          <w:b/>
          <w:bCs/>
          <w:color w:val="000000" w:themeColor="text1"/>
          <w:kern w:val="24"/>
        </w:rPr>
        <w:t xml:space="preserve"> </w:t>
      </w:r>
      <w:r w:rsidR="002E6429" w:rsidRPr="003F341D">
        <w:rPr>
          <w:rFonts w:eastAsia="Malgun Gothic"/>
          <w:bCs/>
          <w:color w:val="000000" w:themeColor="text1"/>
          <w:kern w:val="24"/>
        </w:rPr>
        <w:t>T</w:t>
      </w:r>
      <w:r w:rsidR="00D82A3E" w:rsidRPr="00D82A3E">
        <w:rPr>
          <w:rFonts w:eastAsia="Malgun Gothic"/>
          <w:bCs/>
          <w:color w:val="000000" w:themeColor="text1"/>
          <w:kern w:val="24"/>
        </w:rPr>
        <w:t>he</w:t>
      </w:r>
      <w:r w:rsidR="00DD1F3F" w:rsidRPr="0004374E">
        <w:rPr>
          <w:rFonts w:eastAsia="Malgun Gothic"/>
          <w:bCs/>
          <w:color w:val="000000" w:themeColor="text1"/>
          <w:kern w:val="24"/>
        </w:rPr>
        <w:t xml:space="preserve"> dose-response curve used to determine binding constants (</w:t>
      </w:r>
      <w:proofErr w:type="spellStart"/>
      <w:proofErr w:type="gramStart"/>
      <w:r w:rsidR="00DD1F3F" w:rsidRPr="0004374E">
        <w:rPr>
          <w:rFonts w:eastAsia="Malgun Gothic"/>
          <w:bCs/>
          <w:color w:val="000000" w:themeColor="text1"/>
          <w:kern w:val="24"/>
        </w:rPr>
        <w:t>Kd</w:t>
      </w:r>
      <w:proofErr w:type="spellEnd"/>
      <w:proofErr w:type="gramEnd"/>
      <w:r w:rsidR="00DD1F3F" w:rsidRPr="0004374E">
        <w:rPr>
          <w:rFonts w:eastAsia="Malgun Gothic"/>
          <w:bCs/>
          <w:color w:val="000000" w:themeColor="text1"/>
          <w:kern w:val="24"/>
        </w:rPr>
        <w:t xml:space="preserve">). </w:t>
      </w:r>
      <w:r w:rsidR="00DD1F3F" w:rsidRPr="0004374E">
        <w:rPr>
          <w:color w:val="000000" w:themeColor="text1"/>
          <w:kern w:val="24"/>
        </w:rPr>
        <w:t>The quantitative measurement by qPCR in y-axis and the corresponding chemical concentration (</w:t>
      </w:r>
      <w:proofErr w:type="spellStart"/>
      <w:r w:rsidR="00DD1F3F" w:rsidRPr="0004374E">
        <w:rPr>
          <w:color w:val="000000" w:themeColor="text1"/>
          <w:kern w:val="24"/>
        </w:rPr>
        <w:t>nM</w:t>
      </w:r>
      <w:proofErr w:type="spellEnd"/>
      <w:r w:rsidR="00DD1F3F" w:rsidRPr="0004374E">
        <w:rPr>
          <w:color w:val="000000" w:themeColor="text1"/>
          <w:kern w:val="24"/>
        </w:rPr>
        <w:t xml:space="preserve"> in log10 scale) in x-axis. </w:t>
      </w:r>
      <w:r w:rsidR="004D6DFC" w:rsidRPr="0004374E">
        <w:rPr>
          <w:color w:val="000000" w:themeColor="text1"/>
          <w:kern w:val="24"/>
        </w:rPr>
        <w:t>The “</w:t>
      </w:r>
      <w:r w:rsidR="00DD1F3F" w:rsidRPr="0004374E">
        <w:rPr>
          <w:color w:val="000000" w:themeColor="text1"/>
          <w:kern w:val="24"/>
        </w:rPr>
        <w:t>x</w:t>
      </w:r>
      <w:r w:rsidR="004D6DFC" w:rsidRPr="0004374E">
        <w:rPr>
          <w:color w:val="000000" w:themeColor="text1"/>
          <w:kern w:val="24"/>
        </w:rPr>
        <w:t>”</w:t>
      </w:r>
      <w:r w:rsidR="00DD1F3F" w:rsidRPr="0004374E">
        <w:rPr>
          <w:color w:val="000000" w:themeColor="text1"/>
          <w:kern w:val="24"/>
        </w:rPr>
        <w:t xml:space="preserve"> mark in the plot represents the data points not used to calculate </w:t>
      </w:r>
      <w:proofErr w:type="spellStart"/>
      <w:proofErr w:type="gramStart"/>
      <w:r w:rsidR="00DD1F3F" w:rsidRPr="0004374E">
        <w:rPr>
          <w:color w:val="000000" w:themeColor="text1"/>
          <w:kern w:val="24"/>
        </w:rPr>
        <w:t>Kd</w:t>
      </w:r>
      <w:proofErr w:type="spellEnd"/>
      <w:proofErr w:type="gramEnd"/>
      <w:r w:rsidR="00DD1F3F" w:rsidRPr="0004374E">
        <w:rPr>
          <w:color w:val="000000" w:themeColor="text1"/>
          <w:kern w:val="24"/>
        </w:rPr>
        <w:t>.</w:t>
      </w:r>
    </w:p>
    <w:p w14:paraId="1B96169F" w14:textId="77777777" w:rsidR="00F40942" w:rsidRDefault="00F40942" w:rsidP="00F40942">
      <w:pPr>
        <w:pStyle w:val="ARTICLETITLE"/>
        <w:spacing w:after="120"/>
        <w:rPr>
          <w:color w:val="000000"/>
        </w:rPr>
      </w:pPr>
    </w:p>
    <w:p w14:paraId="4ED2B633" w14:textId="77777777" w:rsidR="00F40942" w:rsidRPr="0004374E" w:rsidRDefault="00F40942" w:rsidP="00F40942">
      <w:pPr>
        <w:pStyle w:val="NormalWeb"/>
        <w:spacing w:before="0" w:beforeAutospacing="0" w:after="160" w:afterAutospacing="0" w:line="360" w:lineRule="auto"/>
        <w:jc w:val="both"/>
      </w:pPr>
    </w:p>
    <w:p w14:paraId="04A49F11" w14:textId="7CC2F554" w:rsidR="00F40942" w:rsidRPr="0004374E" w:rsidRDefault="009A1ABD" w:rsidP="00F40942">
      <w:pPr>
        <w:pStyle w:val="NormalWeb"/>
        <w:spacing w:before="0" w:beforeAutospacing="0" w:after="160" w:afterAutospacing="0" w:line="360" w:lineRule="auto"/>
        <w:jc w:val="center"/>
      </w:pPr>
      <w:r>
        <w:rPr>
          <w:noProof/>
        </w:rPr>
        <w:lastRenderedPageBreak/>
        <w:drawing>
          <wp:inline distT="0" distB="0" distL="0" distR="0" wp14:anchorId="5E4A8B34" wp14:editId="5E5E7509">
            <wp:extent cx="5943600" cy="3171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3.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p>
    <w:p w14:paraId="3A770F2A" w14:textId="77777777" w:rsidR="00F40942" w:rsidRPr="0004374E" w:rsidRDefault="00F40942" w:rsidP="00F40942">
      <w:pPr>
        <w:pStyle w:val="NormalWeb"/>
        <w:spacing w:before="0" w:beforeAutospacing="0" w:after="160" w:afterAutospacing="0" w:line="360" w:lineRule="auto"/>
        <w:jc w:val="both"/>
      </w:pPr>
    </w:p>
    <w:p w14:paraId="048D9CBF" w14:textId="1DCF3F9C" w:rsidR="00F40942" w:rsidRPr="0004374E" w:rsidRDefault="004054F8" w:rsidP="00F40942">
      <w:pPr>
        <w:pStyle w:val="NormalWeb"/>
        <w:spacing w:before="0" w:beforeAutospacing="0" w:after="160" w:afterAutospacing="0" w:line="480" w:lineRule="auto"/>
        <w:jc w:val="both"/>
        <w:rPr>
          <w:rFonts w:eastAsia="Malgun Gothic"/>
          <w:color w:val="000000" w:themeColor="text1"/>
          <w:kern w:val="24"/>
        </w:rPr>
      </w:pPr>
      <w:r>
        <w:rPr>
          <w:rFonts w:eastAsia="Malgun Gothic"/>
          <w:b/>
          <w:bCs/>
          <w:color w:val="000000" w:themeColor="text1"/>
          <w:kern w:val="24"/>
        </w:rPr>
        <w:t xml:space="preserve">SI </w:t>
      </w:r>
      <w:r w:rsidR="00F40942">
        <w:rPr>
          <w:rFonts w:eastAsia="Malgun Gothic"/>
          <w:b/>
          <w:bCs/>
          <w:color w:val="000000" w:themeColor="text1"/>
          <w:kern w:val="24"/>
        </w:rPr>
        <w:t>Fig.</w:t>
      </w:r>
      <w:r>
        <w:rPr>
          <w:rFonts w:eastAsia="Malgun Gothic"/>
          <w:b/>
          <w:bCs/>
          <w:color w:val="000000" w:themeColor="text1"/>
          <w:kern w:val="24"/>
        </w:rPr>
        <w:t xml:space="preserve"> 3 </w:t>
      </w:r>
      <w:r w:rsidRPr="004054F8">
        <w:rPr>
          <w:rFonts w:eastAsia="Malgun Gothic"/>
          <w:bCs/>
          <w:color w:val="000000" w:themeColor="text1"/>
          <w:kern w:val="24"/>
        </w:rPr>
        <w:t>Diversity of confirmed kinases and binding assay results of WEE1.</w:t>
      </w:r>
      <w:r>
        <w:rPr>
          <w:rFonts w:eastAsia="Malgun Gothic"/>
          <w:b/>
          <w:bCs/>
          <w:color w:val="000000" w:themeColor="text1"/>
          <w:kern w:val="24"/>
        </w:rPr>
        <w:t xml:space="preserve"> </w:t>
      </w:r>
      <w:proofErr w:type="gramStart"/>
      <w:r>
        <w:rPr>
          <w:rFonts w:eastAsia="Malgun Gothic"/>
          <w:b/>
          <w:bCs/>
          <w:color w:val="000000" w:themeColor="text1"/>
          <w:kern w:val="24"/>
        </w:rPr>
        <w:t>a</w:t>
      </w:r>
      <w:proofErr w:type="gramEnd"/>
      <w:r w:rsidR="00F40942" w:rsidRPr="0004374E">
        <w:rPr>
          <w:rFonts w:eastAsia="Malgun Gothic"/>
          <w:b/>
          <w:bCs/>
          <w:color w:val="000000" w:themeColor="text1"/>
          <w:kern w:val="24"/>
        </w:rPr>
        <w:t xml:space="preserve"> </w:t>
      </w:r>
      <w:r w:rsidRPr="004054F8">
        <w:rPr>
          <w:rFonts w:eastAsia="Malgun Gothic"/>
          <w:bCs/>
          <w:color w:val="000000" w:themeColor="text1"/>
          <w:kern w:val="24"/>
        </w:rPr>
        <w:t>T</w:t>
      </w:r>
      <w:r w:rsidR="00F40942" w:rsidRPr="00510217">
        <w:rPr>
          <w:rFonts w:eastAsia="Malgun Gothic"/>
          <w:bCs/>
          <w:color w:val="000000" w:themeColor="text1"/>
          <w:kern w:val="24"/>
        </w:rPr>
        <w:t>he diversity</w:t>
      </w:r>
      <w:r w:rsidR="00F40942" w:rsidRPr="0004374E">
        <w:rPr>
          <w:rFonts w:eastAsia="Malgun Gothic"/>
          <w:bCs/>
          <w:color w:val="000000" w:themeColor="text1"/>
          <w:kern w:val="24"/>
        </w:rPr>
        <w:t xml:space="preserve"> of the chosen 3 kinases is shown with the phylogenetic tree of the human </w:t>
      </w:r>
      <w:proofErr w:type="spellStart"/>
      <w:r w:rsidR="00F40942" w:rsidRPr="0004374E">
        <w:rPr>
          <w:rFonts w:eastAsia="Malgun Gothic"/>
          <w:bCs/>
          <w:color w:val="000000" w:themeColor="text1"/>
          <w:kern w:val="24"/>
        </w:rPr>
        <w:t>kinome</w:t>
      </w:r>
      <w:proofErr w:type="spellEnd"/>
      <w:r w:rsidR="00F40942" w:rsidRPr="0004374E">
        <w:rPr>
          <w:rFonts w:eastAsia="Malgun Gothic"/>
          <w:bCs/>
          <w:color w:val="000000" w:themeColor="text1"/>
          <w:kern w:val="24"/>
        </w:rPr>
        <w:t xml:space="preserve">. The </w:t>
      </w:r>
      <w:r w:rsidR="00F40942">
        <w:rPr>
          <w:rFonts w:eastAsia="Malgun Gothic"/>
          <w:bCs/>
          <w:color w:val="000000" w:themeColor="text1"/>
          <w:kern w:val="24"/>
        </w:rPr>
        <w:t>Fig.</w:t>
      </w:r>
      <w:r w:rsidR="00F40942" w:rsidRPr="0004374E">
        <w:rPr>
          <w:rFonts w:eastAsia="Malgun Gothic"/>
          <w:bCs/>
          <w:color w:val="000000" w:themeColor="text1"/>
          <w:kern w:val="24"/>
        </w:rPr>
        <w:t xml:space="preserve"> is generated by </w:t>
      </w:r>
      <w:proofErr w:type="spellStart"/>
      <w:r w:rsidR="00F40942" w:rsidRPr="0004374E">
        <w:rPr>
          <w:rFonts w:eastAsia="Malgun Gothic"/>
          <w:bCs/>
          <w:color w:val="000000" w:themeColor="text1"/>
          <w:kern w:val="24"/>
        </w:rPr>
        <w:t>KinMap</w:t>
      </w:r>
      <w:proofErr w:type="spellEnd"/>
      <w:r w:rsidR="00F40942" w:rsidRPr="0004374E">
        <w:rPr>
          <w:rFonts w:eastAsia="Malgun Gothic"/>
          <w:bCs/>
          <w:color w:val="000000" w:themeColor="text1"/>
          <w:kern w:val="24"/>
        </w:rPr>
        <w:t xml:space="preserve"> website (</w:t>
      </w:r>
      <w:r w:rsidR="00F40942" w:rsidRPr="0004374E">
        <w:t>http://www.kinhub.org/kinmap/).</w:t>
      </w:r>
      <w:r w:rsidR="00F40942" w:rsidRPr="0004374E">
        <w:rPr>
          <w:rFonts w:eastAsia="Malgun Gothic"/>
          <w:bCs/>
          <w:color w:val="000000" w:themeColor="text1"/>
          <w:kern w:val="24"/>
        </w:rPr>
        <w:t xml:space="preserve"> </w:t>
      </w:r>
      <w:proofErr w:type="gramStart"/>
      <w:r w:rsidR="00F40942" w:rsidRPr="00F27C8A">
        <w:rPr>
          <w:rFonts w:eastAsia="Malgun Gothic"/>
          <w:b/>
          <w:bCs/>
          <w:color w:val="000000" w:themeColor="text1"/>
          <w:kern w:val="24"/>
        </w:rPr>
        <w:t>b</w:t>
      </w:r>
      <w:proofErr w:type="gramEnd"/>
      <w:r w:rsidR="00F40942" w:rsidRPr="0004374E">
        <w:rPr>
          <w:rFonts w:eastAsia="Malgun Gothic"/>
          <w:b/>
          <w:bCs/>
          <w:color w:val="000000" w:themeColor="text1"/>
          <w:kern w:val="24"/>
        </w:rPr>
        <w:t xml:space="preserve"> </w:t>
      </w:r>
      <w:r w:rsidRPr="004054F8">
        <w:rPr>
          <w:rFonts w:eastAsia="Malgun Gothic"/>
          <w:bCs/>
          <w:color w:val="000000" w:themeColor="text1"/>
          <w:kern w:val="24"/>
        </w:rPr>
        <w:t>T</w:t>
      </w:r>
      <w:r w:rsidR="00F40942" w:rsidRPr="0004374E">
        <w:rPr>
          <w:rFonts w:eastAsia="Malgun Gothic"/>
          <w:color w:val="000000" w:themeColor="text1"/>
          <w:kern w:val="24"/>
        </w:rPr>
        <w:t xml:space="preserve">he output scores obtained from TS-ensECBS and </w:t>
      </w:r>
      <w:proofErr w:type="spellStart"/>
      <w:r w:rsidR="00F40942" w:rsidRPr="0004374E">
        <w:rPr>
          <w:rFonts w:eastAsia="Malgun Gothic"/>
          <w:color w:val="000000" w:themeColor="text1"/>
          <w:kern w:val="24"/>
        </w:rPr>
        <w:t>PharmaDB</w:t>
      </w:r>
      <w:proofErr w:type="spellEnd"/>
      <w:r w:rsidR="00F40942" w:rsidRPr="0004374E">
        <w:rPr>
          <w:rFonts w:eastAsia="Malgun Gothic"/>
          <w:color w:val="000000" w:themeColor="text1"/>
          <w:kern w:val="24"/>
        </w:rPr>
        <w:t xml:space="preserve"> screening for the molecules verified via the competitive binding assay for WEE1were shown.</w:t>
      </w:r>
    </w:p>
    <w:p w14:paraId="2E52AC27" w14:textId="77777777" w:rsidR="00DD1F3F" w:rsidRPr="0004374E" w:rsidRDefault="00DD1F3F">
      <w:pPr>
        <w:rPr>
          <w:rFonts w:ascii="Times New Roman" w:hAnsi="Times New Roman" w:cs="Times New Roman"/>
          <w:color w:val="000000" w:themeColor="text1"/>
          <w:kern w:val="24"/>
          <w:sz w:val="24"/>
          <w:szCs w:val="24"/>
        </w:rPr>
      </w:pPr>
      <w:r w:rsidRPr="0004374E">
        <w:rPr>
          <w:color w:val="000000" w:themeColor="text1"/>
          <w:kern w:val="24"/>
        </w:rPr>
        <w:br w:type="page"/>
      </w:r>
    </w:p>
    <w:p w14:paraId="7A646F71" w14:textId="77FC1563" w:rsidR="00DD1F3F" w:rsidRPr="0004374E" w:rsidRDefault="00DD1F3F"/>
    <w:p w14:paraId="7031F68A" w14:textId="4E21C6E0" w:rsidR="00DD1F3F" w:rsidRPr="0004374E" w:rsidRDefault="00DD1F3F" w:rsidP="00DD1F3F">
      <w:pPr>
        <w:pStyle w:val="NormalWeb"/>
        <w:spacing w:before="0" w:beforeAutospacing="0" w:after="160" w:afterAutospacing="0" w:line="360" w:lineRule="auto"/>
        <w:jc w:val="both"/>
      </w:pPr>
      <w:r w:rsidRPr="0004374E">
        <w:rPr>
          <w:noProof/>
        </w:rPr>
        <w:drawing>
          <wp:inline distT="0" distB="0" distL="0" distR="0" wp14:anchorId="00D74CC8" wp14:editId="14D56A90">
            <wp:extent cx="5943600" cy="30765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076575"/>
                    </a:xfrm>
                    <a:prstGeom prst="rect">
                      <a:avLst/>
                    </a:prstGeom>
                    <a:noFill/>
                  </pic:spPr>
                </pic:pic>
              </a:graphicData>
            </a:graphic>
          </wp:inline>
        </w:drawing>
      </w:r>
    </w:p>
    <w:p w14:paraId="1CCD6BC8" w14:textId="40BACD3F" w:rsidR="00DD1F3F" w:rsidRPr="0004374E" w:rsidRDefault="00DD1F3F" w:rsidP="00DD1F3F">
      <w:pPr>
        <w:pStyle w:val="NormalWeb"/>
        <w:spacing w:before="0" w:beforeAutospacing="0" w:after="160" w:afterAutospacing="0" w:line="360" w:lineRule="auto"/>
        <w:jc w:val="both"/>
      </w:pPr>
      <w:r w:rsidRPr="0004374E">
        <w:rPr>
          <w:noProof/>
        </w:rPr>
        <w:drawing>
          <wp:inline distT="0" distB="0" distL="0" distR="0" wp14:anchorId="5960B99C" wp14:editId="4C881C8D">
            <wp:extent cx="5943600" cy="15227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522730"/>
                    </a:xfrm>
                    <a:prstGeom prst="rect">
                      <a:avLst/>
                    </a:prstGeom>
                    <a:noFill/>
                  </pic:spPr>
                </pic:pic>
              </a:graphicData>
            </a:graphic>
          </wp:inline>
        </w:drawing>
      </w:r>
    </w:p>
    <w:p w14:paraId="6A6ADD20" w14:textId="729A549F" w:rsidR="00DD1F3F" w:rsidRPr="0004374E" w:rsidRDefault="005F2CC2" w:rsidP="00DD1F3F">
      <w:pPr>
        <w:pStyle w:val="NormalWeb"/>
        <w:spacing w:before="0" w:beforeAutospacing="0" w:after="160" w:afterAutospacing="0" w:line="360" w:lineRule="auto"/>
        <w:jc w:val="both"/>
        <w:rPr>
          <w:color w:val="000000" w:themeColor="text1"/>
          <w:kern w:val="24"/>
        </w:rPr>
      </w:pPr>
      <w:r>
        <w:rPr>
          <w:rFonts w:eastAsia="Malgun Gothic"/>
          <w:b/>
          <w:bCs/>
          <w:color w:val="000000" w:themeColor="text1"/>
          <w:kern w:val="24"/>
        </w:rPr>
        <w:t xml:space="preserve">SI </w:t>
      </w:r>
      <w:r w:rsidR="00293C2C">
        <w:rPr>
          <w:rFonts w:eastAsia="Malgun Gothic"/>
          <w:b/>
          <w:bCs/>
          <w:color w:val="000000" w:themeColor="text1"/>
          <w:kern w:val="24"/>
        </w:rPr>
        <w:t>Fig.</w:t>
      </w:r>
      <w:r w:rsidR="00DD1F3F" w:rsidRPr="0004374E">
        <w:rPr>
          <w:rFonts w:eastAsia="Malgun Gothic"/>
          <w:b/>
          <w:bCs/>
          <w:color w:val="000000" w:themeColor="text1"/>
          <w:kern w:val="24"/>
        </w:rPr>
        <w:t xml:space="preserve"> </w:t>
      </w:r>
      <w:r>
        <w:rPr>
          <w:rFonts w:eastAsia="Malgun Gothic"/>
          <w:b/>
          <w:bCs/>
          <w:color w:val="000000" w:themeColor="text1"/>
          <w:kern w:val="24"/>
        </w:rPr>
        <w:t>4</w:t>
      </w:r>
      <w:r w:rsidR="00073589">
        <w:rPr>
          <w:rFonts w:eastAsia="Malgun Gothic"/>
          <w:b/>
          <w:bCs/>
          <w:color w:val="000000" w:themeColor="text1"/>
          <w:kern w:val="24"/>
        </w:rPr>
        <w:t xml:space="preserve"> </w:t>
      </w:r>
      <w:r w:rsidR="007328DF" w:rsidRPr="00D25CB8">
        <w:rPr>
          <w:rFonts w:eastAsia="Malgun Gothic"/>
          <w:bCs/>
          <w:color w:val="000000" w:themeColor="text1"/>
          <w:kern w:val="24"/>
        </w:rPr>
        <w:t>T</w:t>
      </w:r>
      <w:r w:rsidR="00073589" w:rsidRPr="00073589">
        <w:rPr>
          <w:rFonts w:eastAsia="Malgun Gothic"/>
          <w:bCs/>
          <w:color w:val="000000" w:themeColor="text1"/>
          <w:kern w:val="24"/>
        </w:rPr>
        <w:t>he</w:t>
      </w:r>
      <w:r w:rsidR="00DD1F3F" w:rsidRPr="0004374E">
        <w:rPr>
          <w:rFonts w:eastAsia="Malgun Gothic"/>
          <w:b/>
          <w:bCs/>
          <w:color w:val="000000" w:themeColor="text1"/>
          <w:kern w:val="24"/>
        </w:rPr>
        <w:t xml:space="preserve"> </w:t>
      </w:r>
      <w:r w:rsidR="00073589">
        <w:rPr>
          <w:rFonts w:eastAsia="Malgun Gothic"/>
          <w:bCs/>
          <w:color w:val="000000" w:themeColor="text1"/>
          <w:kern w:val="24"/>
        </w:rPr>
        <w:t>e</w:t>
      </w:r>
      <w:r w:rsidR="00DD1F3F" w:rsidRPr="0004374E">
        <w:rPr>
          <w:rFonts w:eastAsia="Malgun Gothic"/>
          <w:bCs/>
          <w:color w:val="000000" w:themeColor="text1"/>
          <w:kern w:val="24"/>
        </w:rPr>
        <w:t>xperimental and predicted values of 3D</w:t>
      </w:r>
      <w:r w:rsidR="004D6DFC" w:rsidRPr="0004374E">
        <w:rPr>
          <w:rFonts w:eastAsia="Malgun Gothic"/>
          <w:bCs/>
          <w:color w:val="000000" w:themeColor="text1"/>
          <w:kern w:val="24"/>
        </w:rPr>
        <w:t>-</w:t>
      </w:r>
      <w:r w:rsidR="00DD1F3F" w:rsidRPr="0004374E">
        <w:rPr>
          <w:rFonts w:eastAsia="Malgun Gothic"/>
          <w:bCs/>
          <w:color w:val="000000" w:themeColor="text1"/>
          <w:kern w:val="24"/>
        </w:rPr>
        <w:t>QSAR models.</w:t>
      </w:r>
      <w:r w:rsidR="00DD1F3F" w:rsidRPr="0004374E">
        <w:rPr>
          <w:rFonts w:eastAsia="Malgun Gothic"/>
          <w:color w:val="000000" w:themeColor="text1"/>
          <w:kern w:val="24"/>
        </w:rPr>
        <w:t xml:space="preserve"> Training set molecules used to generate 3D</w:t>
      </w:r>
      <w:r w:rsidR="004D6DFC" w:rsidRPr="0004374E">
        <w:rPr>
          <w:rFonts w:eastAsia="Malgun Gothic"/>
          <w:color w:val="000000" w:themeColor="text1"/>
          <w:kern w:val="24"/>
        </w:rPr>
        <w:t>-</w:t>
      </w:r>
      <w:r w:rsidR="00DD1F3F" w:rsidRPr="0004374E">
        <w:rPr>
          <w:rFonts w:eastAsia="Malgun Gothic"/>
          <w:color w:val="000000" w:themeColor="text1"/>
          <w:kern w:val="24"/>
        </w:rPr>
        <w:t xml:space="preserve">QSAR models by </w:t>
      </w:r>
      <w:proofErr w:type="spellStart"/>
      <w:r w:rsidR="00DD1F3F" w:rsidRPr="0004374E">
        <w:rPr>
          <w:rFonts w:eastAsia="Malgun Gothic"/>
          <w:color w:val="000000" w:themeColor="text1"/>
          <w:kern w:val="24"/>
        </w:rPr>
        <w:t>Hypogen</w:t>
      </w:r>
      <w:proofErr w:type="spellEnd"/>
      <w:r w:rsidR="00DD1F3F" w:rsidRPr="0004374E">
        <w:rPr>
          <w:rFonts w:eastAsia="Malgun Gothic"/>
          <w:color w:val="000000" w:themeColor="text1"/>
          <w:kern w:val="24"/>
        </w:rPr>
        <w:t xml:space="preserve"> algorithm with their rescaled competitive binding assay activity values and estimated activity values are shown. T</w:t>
      </w:r>
      <w:r w:rsidR="00DD1F3F" w:rsidRPr="0004374E">
        <w:rPr>
          <w:color w:val="000000" w:themeColor="text1"/>
          <w:kern w:val="24"/>
        </w:rPr>
        <w:t xml:space="preserve">he given input activity values from binding assay were rescaled to the range of four orders of magnitude by </w:t>
      </w:r>
      <w:proofErr w:type="spellStart"/>
      <w:r w:rsidR="00DD1F3F" w:rsidRPr="0004374E">
        <w:rPr>
          <w:color w:val="000000" w:themeColor="text1"/>
          <w:kern w:val="24"/>
        </w:rPr>
        <w:t>Hypogen</w:t>
      </w:r>
      <w:proofErr w:type="spellEnd"/>
      <w:r w:rsidR="00DD1F3F" w:rsidRPr="0004374E">
        <w:rPr>
          <w:color w:val="000000" w:themeColor="text1"/>
          <w:kern w:val="24"/>
        </w:rPr>
        <w:t xml:space="preserve"> algorithm for better activity pr</w:t>
      </w:r>
      <w:bookmarkStart w:id="0" w:name="_GoBack"/>
      <w:bookmarkEnd w:id="0"/>
      <w:r w:rsidR="00DD1F3F" w:rsidRPr="0004374E">
        <w:rPr>
          <w:color w:val="000000" w:themeColor="text1"/>
          <w:kern w:val="24"/>
        </w:rPr>
        <w:t>ediction. Hence the log values of activity and estimated activity are compared.</w:t>
      </w:r>
    </w:p>
    <w:p w14:paraId="7BBAB078" w14:textId="77777777" w:rsidR="00DD1F3F" w:rsidRPr="0004374E" w:rsidRDefault="00DD1F3F">
      <w:pPr>
        <w:rPr>
          <w:rFonts w:ascii="Times New Roman" w:hAnsi="Times New Roman" w:cs="Times New Roman"/>
          <w:color w:val="000000" w:themeColor="text1"/>
          <w:kern w:val="24"/>
          <w:sz w:val="24"/>
          <w:szCs w:val="24"/>
        </w:rPr>
      </w:pPr>
      <w:r w:rsidRPr="0004374E">
        <w:rPr>
          <w:color w:val="000000" w:themeColor="text1"/>
          <w:kern w:val="24"/>
        </w:rPr>
        <w:br w:type="page"/>
      </w:r>
    </w:p>
    <w:p w14:paraId="0FAC9207" w14:textId="19921DA4" w:rsidR="00DD1F3F" w:rsidRPr="0004374E" w:rsidRDefault="00DD1F3F" w:rsidP="00DD1F3F">
      <w:pPr>
        <w:pStyle w:val="NormalWeb"/>
        <w:spacing w:before="0" w:beforeAutospacing="0" w:after="160" w:afterAutospacing="0" w:line="360" w:lineRule="auto"/>
        <w:jc w:val="center"/>
      </w:pPr>
      <w:r w:rsidRPr="0004374E">
        <w:rPr>
          <w:noProof/>
        </w:rPr>
        <w:lastRenderedPageBreak/>
        <w:drawing>
          <wp:inline distT="0" distB="0" distL="0" distR="0" wp14:anchorId="1587D1DB" wp14:editId="7992204A">
            <wp:extent cx="4491358" cy="3572884"/>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98897" cy="3578882"/>
                    </a:xfrm>
                    <a:prstGeom prst="rect">
                      <a:avLst/>
                    </a:prstGeom>
                    <a:noFill/>
                  </pic:spPr>
                </pic:pic>
              </a:graphicData>
            </a:graphic>
          </wp:inline>
        </w:drawing>
      </w:r>
    </w:p>
    <w:p w14:paraId="7D36A1CF" w14:textId="71D3165C" w:rsidR="00DD1F3F" w:rsidRDefault="00674A83" w:rsidP="00DD1F3F">
      <w:pPr>
        <w:pStyle w:val="NormalWeb"/>
        <w:spacing w:before="0" w:beforeAutospacing="0" w:after="160" w:afterAutospacing="0" w:line="360" w:lineRule="auto"/>
        <w:jc w:val="both"/>
        <w:rPr>
          <w:rFonts w:eastAsia="Malgun Gothic"/>
          <w:color w:val="000000"/>
          <w:kern w:val="24"/>
        </w:rPr>
      </w:pPr>
      <w:r>
        <w:rPr>
          <w:rFonts w:eastAsia="Malgun Gothic"/>
          <w:b/>
          <w:bCs/>
          <w:color w:val="000000"/>
          <w:kern w:val="24"/>
        </w:rPr>
        <w:t xml:space="preserve">SI </w:t>
      </w:r>
      <w:r w:rsidR="00293C2C">
        <w:rPr>
          <w:rFonts w:eastAsia="Malgun Gothic"/>
          <w:b/>
          <w:bCs/>
          <w:color w:val="000000"/>
          <w:kern w:val="24"/>
        </w:rPr>
        <w:t>Fig.</w:t>
      </w:r>
      <w:r>
        <w:rPr>
          <w:rFonts w:eastAsia="Malgun Gothic"/>
          <w:b/>
          <w:bCs/>
          <w:color w:val="000000"/>
          <w:kern w:val="24"/>
        </w:rPr>
        <w:t xml:space="preserve"> 5</w:t>
      </w:r>
      <w:r w:rsidR="0077768B">
        <w:rPr>
          <w:rFonts w:eastAsia="Malgun Gothic"/>
          <w:b/>
          <w:bCs/>
          <w:color w:val="000000"/>
          <w:kern w:val="24"/>
        </w:rPr>
        <w:t xml:space="preserve"> </w:t>
      </w:r>
      <w:r w:rsidRPr="00C170B3">
        <w:rPr>
          <w:rFonts w:eastAsia="Malgun Gothic"/>
          <w:bCs/>
          <w:color w:val="000000"/>
          <w:kern w:val="24"/>
        </w:rPr>
        <w:t>T</w:t>
      </w:r>
      <w:r w:rsidR="0077768B" w:rsidRPr="009D7801">
        <w:rPr>
          <w:rFonts w:eastAsia="Malgun Gothic"/>
          <w:bCs/>
          <w:color w:val="000000"/>
          <w:kern w:val="24"/>
        </w:rPr>
        <w:t>he</w:t>
      </w:r>
      <w:r w:rsidR="00DD1F3F" w:rsidRPr="009D7801">
        <w:rPr>
          <w:rFonts w:eastAsia="Malgun Gothic"/>
          <w:bCs/>
          <w:color w:val="000000"/>
          <w:kern w:val="24"/>
        </w:rPr>
        <w:t xml:space="preserve"> </w:t>
      </w:r>
      <w:r w:rsidR="0077768B" w:rsidRPr="009D7801">
        <w:rPr>
          <w:rFonts w:eastAsia="Malgun Gothic"/>
          <w:bCs/>
          <w:color w:val="000000"/>
          <w:kern w:val="24"/>
        </w:rPr>
        <w:t>o</w:t>
      </w:r>
      <w:r w:rsidR="00DD1F3F" w:rsidRPr="009D7801">
        <w:rPr>
          <w:rFonts w:eastAsia="Malgun Gothic"/>
          <w:bCs/>
          <w:color w:val="000000"/>
          <w:kern w:val="24"/>
        </w:rPr>
        <w:t xml:space="preserve">verview </w:t>
      </w:r>
      <w:r w:rsidR="00DD1F3F" w:rsidRPr="0004374E">
        <w:rPr>
          <w:rFonts w:eastAsia="Malgun Gothic"/>
          <w:bCs/>
          <w:color w:val="000000"/>
          <w:kern w:val="24"/>
        </w:rPr>
        <w:t xml:space="preserve">of RAS-directed RAF–MEK–ERK signaling pathway. </w:t>
      </w:r>
      <w:r w:rsidR="00DD1F3F" w:rsidRPr="0004374E">
        <w:rPr>
          <w:rFonts w:eastAsia="Malgun Gothic"/>
          <w:color w:val="000000"/>
          <w:kern w:val="24"/>
        </w:rPr>
        <w:t>Initiated by receptor tyrosine kinase RTKs, MEK1 and MEK2 are involved in the pathway for MAPK1/2 activity. This signaling regulates the cell growth where RAS binds to guanosine triphosphate (GTP) and prompts RAF or MEKK to phosphorylate and activate MEKs. Finally, MEKs phosphorylate and trigger ERKs via conserved threonine or tyrosine residues.</w:t>
      </w:r>
    </w:p>
    <w:p w14:paraId="0FFD89B9" w14:textId="66DC9EEF" w:rsidR="00F40942" w:rsidRPr="0004374E" w:rsidRDefault="009A1ABD" w:rsidP="00F40942">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8CA263E" wp14:editId="391C9951">
            <wp:extent cx="3858768" cy="5504688"/>
            <wp:effectExtent l="0" t="0" r="889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6.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8768" cy="5504688"/>
                    </a:xfrm>
                    <a:prstGeom prst="rect">
                      <a:avLst/>
                    </a:prstGeom>
                  </pic:spPr>
                </pic:pic>
              </a:graphicData>
            </a:graphic>
          </wp:inline>
        </w:drawing>
      </w:r>
    </w:p>
    <w:p w14:paraId="0C992B2B" w14:textId="7FF9D7B0" w:rsidR="00F40942" w:rsidRDefault="00C170B3" w:rsidP="00F40942">
      <w:pPr>
        <w:pStyle w:val="NormalWeb"/>
        <w:spacing w:before="0" w:beforeAutospacing="0" w:after="160" w:afterAutospacing="0" w:line="360" w:lineRule="auto"/>
        <w:jc w:val="both"/>
        <w:rPr>
          <w:rFonts w:eastAsia="Malgun Gothic"/>
          <w:b/>
          <w:bCs/>
          <w:color w:val="000000" w:themeColor="text1"/>
          <w:kern w:val="24"/>
        </w:rPr>
      </w:pPr>
      <w:r>
        <w:rPr>
          <w:rFonts w:eastAsia="Malgun Gothic"/>
          <w:b/>
          <w:bCs/>
          <w:color w:val="000000" w:themeColor="text1"/>
          <w:kern w:val="24"/>
        </w:rPr>
        <w:t xml:space="preserve">SI </w:t>
      </w:r>
      <w:r w:rsidR="00F40942">
        <w:rPr>
          <w:rFonts w:eastAsia="Malgun Gothic"/>
          <w:b/>
          <w:bCs/>
          <w:color w:val="000000" w:themeColor="text1"/>
          <w:kern w:val="24"/>
        </w:rPr>
        <w:t xml:space="preserve">Fig. </w:t>
      </w:r>
      <w:r>
        <w:rPr>
          <w:rFonts w:eastAsia="Malgun Gothic"/>
          <w:b/>
          <w:bCs/>
          <w:color w:val="000000" w:themeColor="text1"/>
          <w:kern w:val="24"/>
        </w:rPr>
        <w:t>6</w:t>
      </w:r>
      <w:r w:rsidR="00F40942">
        <w:rPr>
          <w:rFonts w:eastAsia="Malgun Gothic"/>
          <w:b/>
          <w:bCs/>
          <w:color w:val="000000" w:themeColor="text1"/>
          <w:kern w:val="24"/>
        </w:rPr>
        <w:t xml:space="preserve"> </w:t>
      </w:r>
      <w:proofErr w:type="gramStart"/>
      <w:r w:rsidR="001E68D5" w:rsidRPr="003866D8">
        <w:rPr>
          <w:rFonts w:eastAsia="Malgun Gothic"/>
          <w:bCs/>
          <w:color w:val="000000" w:themeColor="text1"/>
          <w:kern w:val="24"/>
        </w:rPr>
        <w:t>T</w:t>
      </w:r>
      <w:r w:rsidR="00F40942" w:rsidRPr="00F13F4E">
        <w:rPr>
          <w:rFonts w:eastAsia="Malgun Gothic"/>
          <w:bCs/>
          <w:color w:val="000000" w:themeColor="text1"/>
          <w:kern w:val="24"/>
        </w:rPr>
        <w:t>he</w:t>
      </w:r>
      <w:proofErr w:type="gramEnd"/>
      <w:r w:rsidR="00F40942">
        <w:rPr>
          <w:rFonts w:eastAsia="Malgun Gothic"/>
          <w:b/>
          <w:bCs/>
          <w:color w:val="000000" w:themeColor="text1"/>
          <w:kern w:val="24"/>
        </w:rPr>
        <w:t xml:space="preserve"> </w:t>
      </w:r>
      <w:r w:rsidR="00F40942" w:rsidRPr="0004374E">
        <w:rPr>
          <w:rFonts w:eastAsia="Malgun Gothic"/>
          <w:bCs/>
          <w:color w:val="000000" w:themeColor="text1"/>
          <w:kern w:val="24"/>
        </w:rPr>
        <w:t xml:space="preserve">AUC values in </w:t>
      </w:r>
      <w:r w:rsidR="00F40942" w:rsidRPr="00C417FC">
        <w:rPr>
          <w:rFonts w:eastAsia="Malgun Gothic"/>
          <w:bCs/>
          <w:color w:val="000000" w:themeColor="text1"/>
          <w:kern w:val="24"/>
        </w:rPr>
        <w:t>Receiver operating characteristic</w:t>
      </w:r>
      <w:r w:rsidR="00F40942" w:rsidRPr="0004374E">
        <w:rPr>
          <w:rFonts w:eastAsia="Malgun Gothic"/>
          <w:bCs/>
          <w:color w:val="000000" w:themeColor="text1"/>
          <w:kern w:val="24"/>
        </w:rPr>
        <w:t xml:space="preserve"> for </w:t>
      </w:r>
      <w:r w:rsidR="00F40942">
        <w:rPr>
          <w:rFonts w:eastAsia="Malgun Gothic"/>
          <w:bCs/>
          <w:color w:val="000000" w:themeColor="text1"/>
          <w:kern w:val="24"/>
        </w:rPr>
        <w:t>the virtual screening methods validated</w:t>
      </w:r>
      <w:r w:rsidR="00F40942" w:rsidRPr="0004374E">
        <w:rPr>
          <w:rFonts w:eastAsia="Malgun Gothic"/>
          <w:bCs/>
          <w:color w:val="000000" w:themeColor="text1"/>
          <w:kern w:val="24"/>
        </w:rPr>
        <w:t>.</w:t>
      </w:r>
      <w:r w:rsidR="00F40942" w:rsidRPr="0004374E">
        <w:rPr>
          <w:rFonts w:eastAsia="Malgun Gothic"/>
          <w:b/>
          <w:bCs/>
          <w:color w:val="000000" w:themeColor="text1"/>
          <w:kern w:val="24"/>
        </w:rPr>
        <w:t xml:space="preserve"> </w:t>
      </w:r>
    </w:p>
    <w:p w14:paraId="3FB7F9F9" w14:textId="77777777" w:rsidR="00F40942" w:rsidRDefault="00F40942" w:rsidP="00DD1F3F">
      <w:pPr>
        <w:pStyle w:val="NormalWeb"/>
        <w:spacing w:before="0" w:beforeAutospacing="0" w:after="160" w:afterAutospacing="0" w:line="360" w:lineRule="auto"/>
        <w:jc w:val="both"/>
      </w:pPr>
    </w:p>
    <w:p w14:paraId="7DA7C0C6" w14:textId="50F9155F" w:rsidR="00DD1F3F" w:rsidRPr="00DD1F3F" w:rsidRDefault="00DD1F3F" w:rsidP="003A14E9">
      <w:pPr>
        <w:spacing w:line="360" w:lineRule="auto"/>
        <w:jc w:val="both"/>
        <w:rPr>
          <w:rFonts w:ascii="Times New Roman" w:hAnsi="Times New Roman" w:cs="Times New Roman"/>
          <w:sz w:val="24"/>
          <w:szCs w:val="24"/>
        </w:rPr>
      </w:pPr>
    </w:p>
    <w:sectPr w:rsidR="00DD1F3F" w:rsidRPr="00DD1F3F">
      <w:footerReference w:type="default" r:id="rId15"/>
      <w:pgSz w:w="12240" w:h="15840"/>
      <w:pgMar w:top="1701"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0A9D4D" w16cid:durableId="21AF19DC"/>
  <w16cid:commentId w16cid:paraId="418737D8" w16cid:durableId="21AF1AA2"/>
  <w16cid:commentId w16cid:paraId="32D7B7A0" w16cid:durableId="21AF1CDF"/>
  <w16cid:commentId w16cid:paraId="6C4DB231" w16cid:durableId="21AF21B2"/>
  <w16cid:commentId w16cid:paraId="3312C87B" w16cid:durableId="21AF21E9"/>
  <w16cid:commentId w16cid:paraId="2A62CBA0" w16cid:durableId="21AC70BD"/>
  <w16cid:commentId w16cid:paraId="59117775" w16cid:durableId="21AC7511"/>
  <w16cid:commentId w16cid:paraId="15AEADF9" w16cid:durableId="21AF268C"/>
  <w16cid:commentId w16cid:paraId="5F7DA76D" w16cid:durableId="21AF0332"/>
  <w16cid:commentId w16cid:paraId="6D6A53D9" w16cid:durableId="21AF03B6"/>
  <w16cid:commentId w16cid:paraId="26764469" w16cid:durableId="21AF043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78DE96" w14:textId="77777777" w:rsidR="008F08EB" w:rsidRDefault="008F08EB" w:rsidP="008C79B1">
      <w:pPr>
        <w:spacing w:after="0" w:line="240" w:lineRule="auto"/>
      </w:pPr>
      <w:r>
        <w:separator/>
      </w:r>
    </w:p>
  </w:endnote>
  <w:endnote w:type="continuationSeparator" w:id="0">
    <w:p w14:paraId="324AB68A" w14:textId="77777777" w:rsidR="008F08EB" w:rsidRDefault="008F08EB" w:rsidP="008C7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1764675"/>
      <w:docPartObj>
        <w:docPartGallery w:val="Page Numbers (Bottom of Page)"/>
        <w:docPartUnique/>
      </w:docPartObj>
    </w:sdtPr>
    <w:sdtEndPr>
      <w:rPr>
        <w:noProof/>
      </w:rPr>
    </w:sdtEndPr>
    <w:sdtContent>
      <w:p w14:paraId="6A190BFF" w14:textId="12FC742A" w:rsidR="005667E6" w:rsidRDefault="005667E6">
        <w:pPr>
          <w:pStyle w:val="Footer"/>
          <w:jc w:val="center"/>
        </w:pPr>
        <w:r>
          <w:fldChar w:fldCharType="begin"/>
        </w:r>
        <w:r>
          <w:instrText xml:space="preserve"> PAGE   \* MERGEFORMAT </w:instrText>
        </w:r>
        <w:r>
          <w:fldChar w:fldCharType="separate"/>
        </w:r>
        <w:r w:rsidR="009A1ABD">
          <w:rPr>
            <w:noProof/>
          </w:rPr>
          <w:t>6</w:t>
        </w:r>
        <w:r>
          <w:rPr>
            <w:noProof/>
          </w:rPr>
          <w:fldChar w:fldCharType="end"/>
        </w:r>
      </w:p>
    </w:sdtContent>
  </w:sdt>
  <w:p w14:paraId="445FD662" w14:textId="77777777" w:rsidR="005667E6" w:rsidRDefault="005667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5368DD" w14:textId="77777777" w:rsidR="008F08EB" w:rsidRDefault="008F08EB" w:rsidP="008C79B1">
      <w:pPr>
        <w:spacing w:after="0" w:line="240" w:lineRule="auto"/>
      </w:pPr>
      <w:r>
        <w:separator/>
      </w:r>
    </w:p>
  </w:footnote>
  <w:footnote w:type="continuationSeparator" w:id="0">
    <w:p w14:paraId="1DA51D19" w14:textId="77777777" w:rsidR="008F08EB" w:rsidRDefault="008F08EB" w:rsidP="008C79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3907ED"/>
    <w:multiLevelType w:val="hybridMultilevel"/>
    <w:tmpl w:val="226250C0"/>
    <w:lvl w:ilvl="0" w:tplc="E1E491D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90875BC"/>
    <w:multiLevelType w:val="hybridMultilevel"/>
    <w:tmpl w:val="E8ACD262"/>
    <w:lvl w:ilvl="0" w:tplc="61A0CED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MTMyMjA3sjA1MDZW0lEKTi0uzszPAykwqwUA0V2ryywAAAA="/>
    <w:docVar w:name="EN.InstantFormat" w:val="&lt;ENInstantFormat&gt;&lt;Enabled&gt;1&lt;/Enabled&gt;&lt;ScanUnformatted&gt;1&lt;/ScanUnformatted&gt;&lt;ScanChanges&gt;1&lt;/ScanChanges&gt;&lt;Suspended&gt;0&lt;/Suspended&gt;&lt;/ENInstantFormat&gt;"/>
    <w:docVar w:name="EN.Layout" w:val="&lt;ENLayout&gt;&lt;Style&gt;IEEE ACM Trans Comp Biol Bioinf&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82803"/>
    <w:rsid w:val="00000310"/>
    <w:rsid w:val="00000A27"/>
    <w:rsid w:val="00000A62"/>
    <w:rsid w:val="00001200"/>
    <w:rsid w:val="00001610"/>
    <w:rsid w:val="0000291A"/>
    <w:rsid w:val="0000307F"/>
    <w:rsid w:val="000031E5"/>
    <w:rsid w:val="00004313"/>
    <w:rsid w:val="00004A75"/>
    <w:rsid w:val="00004BF1"/>
    <w:rsid w:val="000050E1"/>
    <w:rsid w:val="00005199"/>
    <w:rsid w:val="00005287"/>
    <w:rsid w:val="0000536D"/>
    <w:rsid w:val="00005947"/>
    <w:rsid w:val="00005A6A"/>
    <w:rsid w:val="00005B75"/>
    <w:rsid w:val="00005D03"/>
    <w:rsid w:val="00006087"/>
    <w:rsid w:val="00006233"/>
    <w:rsid w:val="00006298"/>
    <w:rsid w:val="000067B6"/>
    <w:rsid w:val="00006BDB"/>
    <w:rsid w:val="00007942"/>
    <w:rsid w:val="00007D30"/>
    <w:rsid w:val="00007D3B"/>
    <w:rsid w:val="000108D4"/>
    <w:rsid w:val="00010C99"/>
    <w:rsid w:val="00011060"/>
    <w:rsid w:val="00011486"/>
    <w:rsid w:val="00011565"/>
    <w:rsid w:val="000115BE"/>
    <w:rsid w:val="00011638"/>
    <w:rsid w:val="000119FF"/>
    <w:rsid w:val="00011B36"/>
    <w:rsid w:val="000121C2"/>
    <w:rsid w:val="00012388"/>
    <w:rsid w:val="0001239E"/>
    <w:rsid w:val="0001304D"/>
    <w:rsid w:val="0001334D"/>
    <w:rsid w:val="00013878"/>
    <w:rsid w:val="0001397C"/>
    <w:rsid w:val="00013D6D"/>
    <w:rsid w:val="00014D04"/>
    <w:rsid w:val="00014D59"/>
    <w:rsid w:val="00014DEF"/>
    <w:rsid w:val="00014E31"/>
    <w:rsid w:val="00015611"/>
    <w:rsid w:val="00015ABE"/>
    <w:rsid w:val="00017265"/>
    <w:rsid w:val="000175C4"/>
    <w:rsid w:val="000176A8"/>
    <w:rsid w:val="0002009B"/>
    <w:rsid w:val="00020534"/>
    <w:rsid w:val="00020568"/>
    <w:rsid w:val="00020F23"/>
    <w:rsid w:val="000215B9"/>
    <w:rsid w:val="000215DD"/>
    <w:rsid w:val="00021899"/>
    <w:rsid w:val="000219D1"/>
    <w:rsid w:val="00021A96"/>
    <w:rsid w:val="00021D91"/>
    <w:rsid w:val="00021E11"/>
    <w:rsid w:val="00022159"/>
    <w:rsid w:val="000223DE"/>
    <w:rsid w:val="00022811"/>
    <w:rsid w:val="00022B75"/>
    <w:rsid w:val="00022F13"/>
    <w:rsid w:val="00023051"/>
    <w:rsid w:val="00023186"/>
    <w:rsid w:val="0002393C"/>
    <w:rsid w:val="00023B87"/>
    <w:rsid w:val="00024650"/>
    <w:rsid w:val="00024673"/>
    <w:rsid w:val="00024BFB"/>
    <w:rsid w:val="00024DEF"/>
    <w:rsid w:val="00024FC2"/>
    <w:rsid w:val="000251AE"/>
    <w:rsid w:val="00026F22"/>
    <w:rsid w:val="000274B9"/>
    <w:rsid w:val="00027980"/>
    <w:rsid w:val="00027C31"/>
    <w:rsid w:val="00027ED6"/>
    <w:rsid w:val="000303E4"/>
    <w:rsid w:val="00030BCC"/>
    <w:rsid w:val="00030D6C"/>
    <w:rsid w:val="00031011"/>
    <w:rsid w:val="00031CF8"/>
    <w:rsid w:val="00031F5E"/>
    <w:rsid w:val="000320C2"/>
    <w:rsid w:val="000322F8"/>
    <w:rsid w:val="000326E4"/>
    <w:rsid w:val="000333A4"/>
    <w:rsid w:val="000333BD"/>
    <w:rsid w:val="00033E0A"/>
    <w:rsid w:val="000344B6"/>
    <w:rsid w:val="00035071"/>
    <w:rsid w:val="000352E1"/>
    <w:rsid w:val="00035EF4"/>
    <w:rsid w:val="0003663E"/>
    <w:rsid w:val="00036C37"/>
    <w:rsid w:val="00036EE1"/>
    <w:rsid w:val="00037BD7"/>
    <w:rsid w:val="00037CDA"/>
    <w:rsid w:val="0004014D"/>
    <w:rsid w:val="0004018E"/>
    <w:rsid w:val="0004032D"/>
    <w:rsid w:val="0004048A"/>
    <w:rsid w:val="00040548"/>
    <w:rsid w:val="0004069E"/>
    <w:rsid w:val="0004071C"/>
    <w:rsid w:val="00040B14"/>
    <w:rsid w:val="00041236"/>
    <w:rsid w:val="00041353"/>
    <w:rsid w:val="000421E9"/>
    <w:rsid w:val="00042255"/>
    <w:rsid w:val="00042DBD"/>
    <w:rsid w:val="00043339"/>
    <w:rsid w:val="0004374E"/>
    <w:rsid w:val="00043D0D"/>
    <w:rsid w:val="00043F36"/>
    <w:rsid w:val="0004411F"/>
    <w:rsid w:val="00044283"/>
    <w:rsid w:val="000445F7"/>
    <w:rsid w:val="00044EF7"/>
    <w:rsid w:val="000451C1"/>
    <w:rsid w:val="00045767"/>
    <w:rsid w:val="00045C45"/>
    <w:rsid w:val="000460D2"/>
    <w:rsid w:val="0004638D"/>
    <w:rsid w:val="00046728"/>
    <w:rsid w:val="00046FC7"/>
    <w:rsid w:val="0004704B"/>
    <w:rsid w:val="00050444"/>
    <w:rsid w:val="00050A1D"/>
    <w:rsid w:val="00050C37"/>
    <w:rsid w:val="0005175D"/>
    <w:rsid w:val="00051782"/>
    <w:rsid w:val="000521CA"/>
    <w:rsid w:val="00052673"/>
    <w:rsid w:val="00052971"/>
    <w:rsid w:val="000529F7"/>
    <w:rsid w:val="00052A72"/>
    <w:rsid w:val="0005373B"/>
    <w:rsid w:val="00053BAC"/>
    <w:rsid w:val="00053BDB"/>
    <w:rsid w:val="00053D8F"/>
    <w:rsid w:val="000541CD"/>
    <w:rsid w:val="00054B70"/>
    <w:rsid w:val="00055724"/>
    <w:rsid w:val="00055778"/>
    <w:rsid w:val="000566FD"/>
    <w:rsid w:val="00056715"/>
    <w:rsid w:val="00056905"/>
    <w:rsid w:val="0005696A"/>
    <w:rsid w:val="00056DAD"/>
    <w:rsid w:val="000576D2"/>
    <w:rsid w:val="0005780C"/>
    <w:rsid w:val="0005791B"/>
    <w:rsid w:val="00060089"/>
    <w:rsid w:val="00060556"/>
    <w:rsid w:val="00060618"/>
    <w:rsid w:val="00060685"/>
    <w:rsid w:val="00061294"/>
    <w:rsid w:val="000619AF"/>
    <w:rsid w:val="00061DD0"/>
    <w:rsid w:val="000620EC"/>
    <w:rsid w:val="00062547"/>
    <w:rsid w:val="00062899"/>
    <w:rsid w:val="00062DD1"/>
    <w:rsid w:val="0006351D"/>
    <w:rsid w:val="000636E4"/>
    <w:rsid w:val="00063732"/>
    <w:rsid w:val="0006376E"/>
    <w:rsid w:val="00063952"/>
    <w:rsid w:val="0006471C"/>
    <w:rsid w:val="00064835"/>
    <w:rsid w:val="00064921"/>
    <w:rsid w:val="00065697"/>
    <w:rsid w:val="000660BF"/>
    <w:rsid w:val="0006615C"/>
    <w:rsid w:val="00066418"/>
    <w:rsid w:val="000666AF"/>
    <w:rsid w:val="00066738"/>
    <w:rsid w:val="00066831"/>
    <w:rsid w:val="00066A77"/>
    <w:rsid w:val="00066CA9"/>
    <w:rsid w:val="00067260"/>
    <w:rsid w:val="000672C5"/>
    <w:rsid w:val="0006733B"/>
    <w:rsid w:val="0006751F"/>
    <w:rsid w:val="000677E5"/>
    <w:rsid w:val="00067DB8"/>
    <w:rsid w:val="000701C9"/>
    <w:rsid w:val="000701DF"/>
    <w:rsid w:val="00070C10"/>
    <w:rsid w:val="00070C69"/>
    <w:rsid w:val="00070E0E"/>
    <w:rsid w:val="00071065"/>
    <w:rsid w:val="0007193B"/>
    <w:rsid w:val="00071ED7"/>
    <w:rsid w:val="00071FD2"/>
    <w:rsid w:val="000723CF"/>
    <w:rsid w:val="00072427"/>
    <w:rsid w:val="000726D1"/>
    <w:rsid w:val="00072B53"/>
    <w:rsid w:val="00072E01"/>
    <w:rsid w:val="00072ECC"/>
    <w:rsid w:val="0007324D"/>
    <w:rsid w:val="000733A4"/>
    <w:rsid w:val="00073589"/>
    <w:rsid w:val="000735C9"/>
    <w:rsid w:val="00073A0D"/>
    <w:rsid w:val="00073A0F"/>
    <w:rsid w:val="00073CBA"/>
    <w:rsid w:val="00073CE6"/>
    <w:rsid w:val="0007403E"/>
    <w:rsid w:val="000740C5"/>
    <w:rsid w:val="000741A3"/>
    <w:rsid w:val="00074CBC"/>
    <w:rsid w:val="00074CE2"/>
    <w:rsid w:val="00074EEB"/>
    <w:rsid w:val="00075046"/>
    <w:rsid w:val="0007506D"/>
    <w:rsid w:val="0007533C"/>
    <w:rsid w:val="00075802"/>
    <w:rsid w:val="00075E4D"/>
    <w:rsid w:val="00076013"/>
    <w:rsid w:val="00076AC5"/>
    <w:rsid w:val="00076F00"/>
    <w:rsid w:val="00076F64"/>
    <w:rsid w:val="00077902"/>
    <w:rsid w:val="000807CD"/>
    <w:rsid w:val="0008099F"/>
    <w:rsid w:val="00080B47"/>
    <w:rsid w:val="00080BD5"/>
    <w:rsid w:val="00080E7D"/>
    <w:rsid w:val="0008114C"/>
    <w:rsid w:val="00081157"/>
    <w:rsid w:val="0008120A"/>
    <w:rsid w:val="00081787"/>
    <w:rsid w:val="000818FC"/>
    <w:rsid w:val="00082147"/>
    <w:rsid w:val="000824CB"/>
    <w:rsid w:val="000825A5"/>
    <w:rsid w:val="0008289E"/>
    <w:rsid w:val="00083441"/>
    <w:rsid w:val="000834EC"/>
    <w:rsid w:val="000835DB"/>
    <w:rsid w:val="00083914"/>
    <w:rsid w:val="00083936"/>
    <w:rsid w:val="00083FD2"/>
    <w:rsid w:val="00084401"/>
    <w:rsid w:val="000844AA"/>
    <w:rsid w:val="000847E9"/>
    <w:rsid w:val="00084FDC"/>
    <w:rsid w:val="00085C4C"/>
    <w:rsid w:val="00085C7C"/>
    <w:rsid w:val="00086479"/>
    <w:rsid w:val="000869BF"/>
    <w:rsid w:val="00086A08"/>
    <w:rsid w:val="00086A81"/>
    <w:rsid w:val="00086F0C"/>
    <w:rsid w:val="000873D0"/>
    <w:rsid w:val="00087DCA"/>
    <w:rsid w:val="00090268"/>
    <w:rsid w:val="0009058E"/>
    <w:rsid w:val="000909DD"/>
    <w:rsid w:val="00090DB5"/>
    <w:rsid w:val="00091070"/>
    <w:rsid w:val="00091DC5"/>
    <w:rsid w:val="000935BA"/>
    <w:rsid w:val="000936C8"/>
    <w:rsid w:val="00093822"/>
    <w:rsid w:val="0009382E"/>
    <w:rsid w:val="0009395C"/>
    <w:rsid w:val="00093B45"/>
    <w:rsid w:val="00093DE1"/>
    <w:rsid w:val="00094133"/>
    <w:rsid w:val="0009458C"/>
    <w:rsid w:val="00094778"/>
    <w:rsid w:val="0009485D"/>
    <w:rsid w:val="00094A7F"/>
    <w:rsid w:val="00094A9D"/>
    <w:rsid w:val="00094C04"/>
    <w:rsid w:val="0009533F"/>
    <w:rsid w:val="0009571E"/>
    <w:rsid w:val="00095DF9"/>
    <w:rsid w:val="00096845"/>
    <w:rsid w:val="00096BA9"/>
    <w:rsid w:val="00097004"/>
    <w:rsid w:val="00097467"/>
    <w:rsid w:val="000974C6"/>
    <w:rsid w:val="00097C25"/>
    <w:rsid w:val="000A0711"/>
    <w:rsid w:val="000A07F1"/>
    <w:rsid w:val="000A0D6E"/>
    <w:rsid w:val="000A186E"/>
    <w:rsid w:val="000A20C0"/>
    <w:rsid w:val="000A2453"/>
    <w:rsid w:val="000A2699"/>
    <w:rsid w:val="000A26BB"/>
    <w:rsid w:val="000A2C9A"/>
    <w:rsid w:val="000A30A8"/>
    <w:rsid w:val="000A30DE"/>
    <w:rsid w:val="000A31B6"/>
    <w:rsid w:val="000A3693"/>
    <w:rsid w:val="000A3EBE"/>
    <w:rsid w:val="000A49A7"/>
    <w:rsid w:val="000A5691"/>
    <w:rsid w:val="000A5A16"/>
    <w:rsid w:val="000A5C26"/>
    <w:rsid w:val="000A5F12"/>
    <w:rsid w:val="000A673E"/>
    <w:rsid w:val="000A67E3"/>
    <w:rsid w:val="000A6ADA"/>
    <w:rsid w:val="000A6C63"/>
    <w:rsid w:val="000A6FDF"/>
    <w:rsid w:val="000A798B"/>
    <w:rsid w:val="000A798F"/>
    <w:rsid w:val="000A7FEA"/>
    <w:rsid w:val="000B023B"/>
    <w:rsid w:val="000B028F"/>
    <w:rsid w:val="000B06B8"/>
    <w:rsid w:val="000B0B2C"/>
    <w:rsid w:val="000B0FC4"/>
    <w:rsid w:val="000B10D9"/>
    <w:rsid w:val="000B197E"/>
    <w:rsid w:val="000B2230"/>
    <w:rsid w:val="000B3ABA"/>
    <w:rsid w:val="000B4653"/>
    <w:rsid w:val="000B4707"/>
    <w:rsid w:val="000B478C"/>
    <w:rsid w:val="000B4CF9"/>
    <w:rsid w:val="000B51F9"/>
    <w:rsid w:val="000B56CF"/>
    <w:rsid w:val="000B5E8F"/>
    <w:rsid w:val="000B5F36"/>
    <w:rsid w:val="000B62A6"/>
    <w:rsid w:val="000B63D4"/>
    <w:rsid w:val="000B6884"/>
    <w:rsid w:val="000B6A60"/>
    <w:rsid w:val="000B6F4C"/>
    <w:rsid w:val="000B7B07"/>
    <w:rsid w:val="000C02D3"/>
    <w:rsid w:val="000C053E"/>
    <w:rsid w:val="000C0AD6"/>
    <w:rsid w:val="000C0D10"/>
    <w:rsid w:val="000C0FA4"/>
    <w:rsid w:val="000C1856"/>
    <w:rsid w:val="000C197A"/>
    <w:rsid w:val="000C27F7"/>
    <w:rsid w:val="000C35ED"/>
    <w:rsid w:val="000C3667"/>
    <w:rsid w:val="000C37FB"/>
    <w:rsid w:val="000C3FD5"/>
    <w:rsid w:val="000C407B"/>
    <w:rsid w:val="000C41D5"/>
    <w:rsid w:val="000C44E1"/>
    <w:rsid w:val="000C4765"/>
    <w:rsid w:val="000C48E8"/>
    <w:rsid w:val="000C4919"/>
    <w:rsid w:val="000C4A4F"/>
    <w:rsid w:val="000C4A92"/>
    <w:rsid w:val="000C530B"/>
    <w:rsid w:val="000C566C"/>
    <w:rsid w:val="000C583D"/>
    <w:rsid w:val="000C5B51"/>
    <w:rsid w:val="000C5F12"/>
    <w:rsid w:val="000C6D1C"/>
    <w:rsid w:val="000C6E0B"/>
    <w:rsid w:val="000C7187"/>
    <w:rsid w:val="000C7697"/>
    <w:rsid w:val="000C779C"/>
    <w:rsid w:val="000C7C3C"/>
    <w:rsid w:val="000D00EA"/>
    <w:rsid w:val="000D0365"/>
    <w:rsid w:val="000D0613"/>
    <w:rsid w:val="000D09E0"/>
    <w:rsid w:val="000D0FF1"/>
    <w:rsid w:val="000D102B"/>
    <w:rsid w:val="000D1630"/>
    <w:rsid w:val="000D16B6"/>
    <w:rsid w:val="000D16E6"/>
    <w:rsid w:val="000D1C1E"/>
    <w:rsid w:val="000D1D60"/>
    <w:rsid w:val="000D1D6C"/>
    <w:rsid w:val="000D209A"/>
    <w:rsid w:val="000D2919"/>
    <w:rsid w:val="000D2973"/>
    <w:rsid w:val="000D29C2"/>
    <w:rsid w:val="000D2B35"/>
    <w:rsid w:val="000D2D0F"/>
    <w:rsid w:val="000D3174"/>
    <w:rsid w:val="000D3186"/>
    <w:rsid w:val="000D318C"/>
    <w:rsid w:val="000D31F1"/>
    <w:rsid w:val="000D34A0"/>
    <w:rsid w:val="000D3A99"/>
    <w:rsid w:val="000D3C3A"/>
    <w:rsid w:val="000D4471"/>
    <w:rsid w:val="000D4988"/>
    <w:rsid w:val="000D5052"/>
    <w:rsid w:val="000D5D64"/>
    <w:rsid w:val="000D5D6C"/>
    <w:rsid w:val="000D6427"/>
    <w:rsid w:val="000D6CCF"/>
    <w:rsid w:val="000D72F3"/>
    <w:rsid w:val="000D7475"/>
    <w:rsid w:val="000D74FD"/>
    <w:rsid w:val="000D7A8D"/>
    <w:rsid w:val="000D7C64"/>
    <w:rsid w:val="000D7F6B"/>
    <w:rsid w:val="000E0BE4"/>
    <w:rsid w:val="000E0E5E"/>
    <w:rsid w:val="000E16F9"/>
    <w:rsid w:val="000E17EF"/>
    <w:rsid w:val="000E19D9"/>
    <w:rsid w:val="000E2036"/>
    <w:rsid w:val="000E27B3"/>
    <w:rsid w:val="000E2898"/>
    <w:rsid w:val="000E2F99"/>
    <w:rsid w:val="000E318F"/>
    <w:rsid w:val="000E3599"/>
    <w:rsid w:val="000E3812"/>
    <w:rsid w:val="000E4D39"/>
    <w:rsid w:val="000E4DC3"/>
    <w:rsid w:val="000E4EEE"/>
    <w:rsid w:val="000E5113"/>
    <w:rsid w:val="000E548D"/>
    <w:rsid w:val="000E54A4"/>
    <w:rsid w:val="000E584F"/>
    <w:rsid w:val="000E65C5"/>
    <w:rsid w:val="000E7A1E"/>
    <w:rsid w:val="000E7F95"/>
    <w:rsid w:val="000F013B"/>
    <w:rsid w:val="000F02AF"/>
    <w:rsid w:val="000F04D4"/>
    <w:rsid w:val="000F0AC4"/>
    <w:rsid w:val="000F0C28"/>
    <w:rsid w:val="000F0E53"/>
    <w:rsid w:val="000F148F"/>
    <w:rsid w:val="000F1652"/>
    <w:rsid w:val="000F22E7"/>
    <w:rsid w:val="000F2B42"/>
    <w:rsid w:val="000F2C1C"/>
    <w:rsid w:val="000F2D8E"/>
    <w:rsid w:val="000F32AC"/>
    <w:rsid w:val="000F36CC"/>
    <w:rsid w:val="000F3998"/>
    <w:rsid w:val="000F3AB2"/>
    <w:rsid w:val="000F3B4C"/>
    <w:rsid w:val="000F44D2"/>
    <w:rsid w:val="000F5242"/>
    <w:rsid w:val="000F55B3"/>
    <w:rsid w:val="000F6072"/>
    <w:rsid w:val="000F6166"/>
    <w:rsid w:val="000F66CE"/>
    <w:rsid w:val="000F6A8A"/>
    <w:rsid w:val="000F7113"/>
    <w:rsid w:val="000F7395"/>
    <w:rsid w:val="000F742E"/>
    <w:rsid w:val="000F754F"/>
    <w:rsid w:val="000F7677"/>
    <w:rsid w:val="000F78A4"/>
    <w:rsid w:val="000F7E46"/>
    <w:rsid w:val="00100837"/>
    <w:rsid w:val="00100A6D"/>
    <w:rsid w:val="00101521"/>
    <w:rsid w:val="00101737"/>
    <w:rsid w:val="00101806"/>
    <w:rsid w:val="001018DB"/>
    <w:rsid w:val="00101940"/>
    <w:rsid w:val="00102286"/>
    <w:rsid w:val="001025D4"/>
    <w:rsid w:val="00102C3F"/>
    <w:rsid w:val="00102CFD"/>
    <w:rsid w:val="0010303B"/>
    <w:rsid w:val="00103792"/>
    <w:rsid w:val="00103F4F"/>
    <w:rsid w:val="00103F86"/>
    <w:rsid w:val="00103FDA"/>
    <w:rsid w:val="001040B0"/>
    <w:rsid w:val="00104470"/>
    <w:rsid w:val="0010447E"/>
    <w:rsid w:val="001046EA"/>
    <w:rsid w:val="0010530C"/>
    <w:rsid w:val="001061FC"/>
    <w:rsid w:val="00106BF4"/>
    <w:rsid w:val="00106C14"/>
    <w:rsid w:val="001079FB"/>
    <w:rsid w:val="00107D32"/>
    <w:rsid w:val="00110003"/>
    <w:rsid w:val="001102D9"/>
    <w:rsid w:val="00110E0F"/>
    <w:rsid w:val="00110F7A"/>
    <w:rsid w:val="00111919"/>
    <w:rsid w:val="001119BF"/>
    <w:rsid w:val="00111C74"/>
    <w:rsid w:val="001120E0"/>
    <w:rsid w:val="001126A6"/>
    <w:rsid w:val="001127E0"/>
    <w:rsid w:val="001128A1"/>
    <w:rsid w:val="0011293F"/>
    <w:rsid w:val="00112F33"/>
    <w:rsid w:val="00113565"/>
    <w:rsid w:val="001137F3"/>
    <w:rsid w:val="00113AEB"/>
    <w:rsid w:val="001141E6"/>
    <w:rsid w:val="001144A0"/>
    <w:rsid w:val="0011450C"/>
    <w:rsid w:val="001147BA"/>
    <w:rsid w:val="0011525A"/>
    <w:rsid w:val="00115A76"/>
    <w:rsid w:val="00115D40"/>
    <w:rsid w:val="00115D6E"/>
    <w:rsid w:val="00115D75"/>
    <w:rsid w:val="00115F8B"/>
    <w:rsid w:val="00116625"/>
    <w:rsid w:val="001170EB"/>
    <w:rsid w:val="0011718A"/>
    <w:rsid w:val="00117333"/>
    <w:rsid w:val="00117380"/>
    <w:rsid w:val="0011755D"/>
    <w:rsid w:val="0011794D"/>
    <w:rsid w:val="001179C3"/>
    <w:rsid w:val="00120038"/>
    <w:rsid w:val="00120098"/>
    <w:rsid w:val="0012028F"/>
    <w:rsid w:val="0012041C"/>
    <w:rsid w:val="00120C0C"/>
    <w:rsid w:val="00121345"/>
    <w:rsid w:val="0012136C"/>
    <w:rsid w:val="0012161D"/>
    <w:rsid w:val="00121753"/>
    <w:rsid w:val="0012185C"/>
    <w:rsid w:val="00121CF7"/>
    <w:rsid w:val="00121EED"/>
    <w:rsid w:val="00121F2A"/>
    <w:rsid w:val="0012208D"/>
    <w:rsid w:val="00122533"/>
    <w:rsid w:val="001228A7"/>
    <w:rsid w:val="00122B1C"/>
    <w:rsid w:val="0012316E"/>
    <w:rsid w:val="00123BBC"/>
    <w:rsid w:val="001242C9"/>
    <w:rsid w:val="0012438B"/>
    <w:rsid w:val="0012448C"/>
    <w:rsid w:val="001247D3"/>
    <w:rsid w:val="0012491A"/>
    <w:rsid w:val="001249DD"/>
    <w:rsid w:val="001255A7"/>
    <w:rsid w:val="00125931"/>
    <w:rsid w:val="00125BB2"/>
    <w:rsid w:val="00126131"/>
    <w:rsid w:val="001261BA"/>
    <w:rsid w:val="00126F7F"/>
    <w:rsid w:val="00127045"/>
    <w:rsid w:val="00127408"/>
    <w:rsid w:val="00127521"/>
    <w:rsid w:val="001276D9"/>
    <w:rsid w:val="00127D87"/>
    <w:rsid w:val="0013047B"/>
    <w:rsid w:val="00130583"/>
    <w:rsid w:val="00130A0C"/>
    <w:rsid w:val="00130CA5"/>
    <w:rsid w:val="00130EBF"/>
    <w:rsid w:val="0013124E"/>
    <w:rsid w:val="00131350"/>
    <w:rsid w:val="0013153B"/>
    <w:rsid w:val="00131741"/>
    <w:rsid w:val="0013218D"/>
    <w:rsid w:val="0013221E"/>
    <w:rsid w:val="00132430"/>
    <w:rsid w:val="00133530"/>
    <w:rsid w:val="001341AF"/>
    <w:rsid w:val="00134470"/>
    <w:rsid w:val="0013465F"/>
    <w:rsid w:val="001346BB"/>
    <w:rsid w:val="00134B7B"/>
    <w:rsid w:val="00135849"/>
    <w:rsid w:val="00136280"/>
    <w:rsid w:val="00136419"/>
    <w:rsid w:val="00136499"/>
    <w:rsid w:val="00136574"/>
    <w:rsid w:val="0013659C"/>
    <w:rsid w:val="0013668E"/>
    <w:rsid w:val="00136690"/>
    <w:rsid w:val="001366F4"/>
    <w:rsid w:val="00136814"/>
    <w:rsid w:val="00136C7C"/>
    <w:rsid w:val="00137041"/>
    <w:rsid w:val="0013742D"/>
    <w:rsid w:val="001374E6"/>
    <w:rsid w:val="001378DB"/>
    <w:rsid w:val="00140054"/>
    <w:rsid w:val="00140786"/>
    <w:rsid w:val="0014200B"/>
    <w:rsid w:val="00142484"/>
    <w:rsid w:val="00142FBE"/>
    <w:rsid w:val="0014310F"/>
    <w:rsid w:val="001432ED"/>
    <w:rsid w:val="00143ADA"/>
    <w:rsid w:val="00143B6C"/>
    <w:rsid w:val="00143B95"/>
    <w:rsid w:val="00144A09"/>
    <w:rsid w:val="00144A45"/>
    <w:rsid w:val="0014505C"/>
    <w:rsid w:val="00145208"/>
    <w:rsid w:val="001457F9"/>
    <w:rsid w:val="00145DA1"/>
    <w:rsid w:val="00146E28"/>
    <w:rsid w:val="0014741A"/>
    <w:rsid w:val="00147463"/>
    <w:rsid w:val="001479C3"/>
    <w:rsid w:val="00150825"/>
    <w:rsid w:val="00150B63"/>
    <w:rsid w:val="00150F6F"/>
    <w:rsid w:val="00151093"/>
    <w:rsid w:val="00151231"/>
    <w:rsid w:val="00151EB9"/>
    <w:rsid w:val="00152578"/>
    <w:rsid w:val="001526A9"/>
    <w:rsid w:val="00153275"/>
    <w:rsid w:val="001534A3"/>
    <w:rsid w:val="001534E6"/>
    <w:rsid w:val="001536FF"/>
    <w:rsid w:val="001538CB"/>
    <w:rsid w:val="001539B1"/>
    <w:rsid w:val="00153C77"/>
    <w:rsid w:val="00153F3F"/>
    <w:rsid w:val="0015408A"/>
    <w:rsid w:val="001543DD"/>
    <w:rsid w:val="00154FB4"/>
    <w:rsid w:val="001561BD"/>
    <w:rsid w:val="00156A96"/>
    <w:rsid w:val="001574D7"/>
    <w:rsid w:val="00157550"/>
    <w:rsid w:val="00157643"/>
    <w:rsid w:val="00157C6F"/>
    <w:rsid w:val="001601C6"/>
    <w:rsid w:val="0016033A"/>
    <w:rsid w:val="001606DA"/>
    <w:rsid w:val="00160723"/>
    <w:rsid w:val="001607A4"/>
    <w:rsid w:val="001614A3"/>
    <w:rsid w:val="0016177C"/>
    <w:rsid w:val="001617BB"/>
    <w:rsid w:val="00161927"/>
    <w:rsid w:val="001624FD"/>
    <w:rsid w:val="00164007"/>
    <w:rsid w:val="0016408C"/>
    <w:rsid w:val="00164DEC"/>
    <w:rsid w:val="001653E5"/>
    <w:rsid w:val="001654FC"/>
    <w:rsid w:val="00165605"/>
    <w:rsid w:val="001659E1"/>
    <w:rsid w:val="00165BC4"/>
    <w:rsid w:val="00165FB2"/>
    <w:rsid w:val="0016649E"/>
    <w:rsid w:val="00166718"/>
    <w:rsid w:val="001670FA"/>
    <w:rsid w:val="00167738"/>
    <w:rsid w:val="0016781C"/>
    <w:rsid w:val="00167BB6"/>
    <w:rsid w:val="0017014B"/>
    <w:rsid w:val="00170487"/>
    <w:rsid w:val="00170615"/>
    <w:rsid w:val="00170754"/>
    <w:rsid w:val="0017131A"/>
    <w:rsid w:val="00171BC2"/>
    <w:rsid w:val="00171CB5"/>
    <w:rsid w:val="001721A1"/>
    <w:rsid w:val="00172527"/>
    <w:rsid w:val="001726DC"/>
    <w:rsid w:val="00172CD3"/>
    <w:rsid w:val="00173433"/>
    <w:rsid w:val="0017367B"/>
    <w:rsid w:val="001737C3"/>
    <w:rsid w:val="00173AB5"/>
    <w:rsid w:val="00173B4A"/>
    <w:rsid w:val="00174038"/>
    <w:rsid w:val="00174414"/>
    <w:rsid w:val="001745F8"/>
    <w:rsid w:val="00174D57"/>
    <w:rsid w:val="00174FF2"/>
    <w:rsid w:val="001753DE"/>
    <w:rsid w:val="00175B27"/>
    <w:rsid w:val="00175F8A"/>
    <w:rsid w:val="00176EB2"/>
    <w:rsid w:val="0017721E"/>
    <w:rsid w:val="0017751D"/>
    <w:rsid w:val="00177926"/>
    <w:rsid w:val="00177D14"/>
    <w:rsid w:val="0018068B"/>
    <w:rsid w:val="001809A5"/>
    <w:rsid w:val="00180A85"/>
    <w:rsid w:val="00181839"/>
    <w:rsid w:val="00182086"/>
    <w:rsid w:val="00182333"/>
    <w:rsid w:val="001825A1"/>
    <w:rsid w:val="00182736"/>
    <w:rsid w:val="00182749"/>
    <w:rsid w:val="00182A88"/>
    <w:rsid w:val="001838D4"/>
    <w:rsid w:val="0018399F"/>
    <w:rsid w:val="00183D23"/>
    <w:rsid w:val="00183F16"/>
    <w:rsid w:val="00184697"/>
    <w:rsid w:val="001847DC"/>
    <w:rsid w:val="00184A8C"/>
    <w:rsid w:val="0018556F"/>
    <w:rsid w:val="00185709"/>
    <w:rsid w:val="00185B8A"/>
    <w:rsid w:val="00186745"/>
    <w:rsid w:val="00186F88"/>
    <w:rsid w:val="00187318"/>
    <w:rsid w:val="00187E4D"/>
    <w:rsid w:val="0019041E"/>
    <w:rsid w:val="001904BF"/>
    <w:rsid w:val="00191452"/>
    <w:rsid w:val="001916D3"/>
    <w:rsid w:val="00191BFA"/>
    <w:rsid w:val="00191FBF"/>
    <w:rsid w:val="00192021"/>
    <w:rsid w:val="00192E80"/>
    <w:rsid w:val="00193768"/>
    <w:rsid w:val="001945F7"/>
    <w:rsid w:val="00194AD6"/>
    <w:rsid w:val="00194BB6"/>
    <w:rsid w:val="0019592E"/>
    <w:rsid w:val="00195B5E"/>
    <w:rsid w:val="00195DC7"/>
    <w:rsid w:val="001963FA"/>
    <w:rsid w:val="001A0383"/>
    <w:rsid w:val="001A0FB3"/>
    <w:rsid w:val="001A125F"/>
    <w:rsid w:val="001A135F"/>
    <w:rsid w:val="001A15AF"/>
    <w:rsid w:val="001A18E9"/>
    <w:rsid w:val="001A1B4A"/>
    <w:rsid w:val="001A2D6F"/>
    <w:rsid w:val="001A30F8"/>
    <w:rsid w:val="001A38E1"/>
    <w:rsid w:val="001A3DD4"/>
    <w:rsid w:val="001A405A"/>
    <w:rsid w:val="001A499C"/>
    <w:rsid w:val="001A6013"/>
    <w:rsid w:val="001A60EF"/>
    <w:rsid w:val="001A6189"/>
    <w:rsid w:val="001A643E"/>
    <w:rsid w:val="001A656C"/>
    <w:rsid w:val="001A6E8D"/>
    <w:rsid w:val="001A7008"/>
    <w:rsid w:val="001A734A"/>
    <w:rsid w:val="001A790A"/>
    <w:rsid w:val="001A7C4F"/>
    <w:rsid w:val="001A7FB3"/>
    <w:rsid w:val="001B02B1"/>
    <w:rsid w:val="001B0560"/>
    <w:rsid w:val="001B09D3"/>
    <w:rsid w:val="001B0E22"/>
    <w:rsid w:val="001B10BD"/>
    <w:rsid w:val="001B12C0"/>
    <w:rsid w:val="001B1332"/>
    <w:rsid w:val="001B18D0"/>
    <w:rsid w:val="001B1929"/>
    <w:rsid w:val="001B1A70"/>
    <w:rsid w:val="001B1C47"/>
    <w:rsid w:val="001B2929"/>
    <w:rsid w:val="001B3185"/>
    <w:rsid w:val="001B31F4"/>
    <w:rsid w:val="001B3F4A"/>
    <w:rsid w:val="001B3F63"/>
    <w:rsid w:val="001B427F"/>
    <w:rsid w:val="001B4C44"/>
    <w:rsid w:val="001B4EB2"/>
    <w:rsid w:val="001B5017"/>
    <w:rsid w:val="001B57FF"/>
    <w:rsid w:val="001B606C"/>
    <w:rsid w:val="001B653B"/>
    <w:rsid w:val="001B65CB"/>
    <w:rsid w:val="001B67FE"/>
    <w:rsid w:val="001B6D71"/>
    <w:rsid w:val="001B74DC"/>
    <w:rsid w:val="001B7892"/>
    <w:rsid w:val="001B79C9"/>
    <w:rsid w:val="001C0B75"/>
    <w:rsid w:val="001C19E5"/>
    <w:rsid w:val="001C1A47"/>
    <w:rsid w:val="001C1B71"/>
    <w:rsid w:val="001C1BCB"/>
    <w:rsid w:val="001C20AD"/>
    <w:rsid w:val="001C23A1"/>
    <w:rsid w:val="001C23FB"/>
    <w:rsid w:val="001C287D"/>
    <w:rsid w:val="001C2E88"/>
    <w:rsid w:val="001C3C20"/>
    <w:rsid w:val="001C4E25"/>
    <w:rsid w:val="001C515F"/>
    <w:rsid w:val="001C56AB"/>
    <w:rsid w:val="001C5932"/>
    <w:rsid w:val="001C5A2D"/>
    <w:rsid w:val="001C6B62"/>
    <w:rsid w:val="001C6CE7"/>
    <w:rsid w:val="001C722D"/>
    <w:rsid w:val="001C7C5D"/>
    <w:rsid w:val="001D087F"/>
    <w:rsid w:val="001D0B82"/>
    <w:rsid w:val="001D0E65"/>
    <w:rsid w:val="001D1002"/>
    <w:rsid w:val="001D148E"/>
    <w:rsid w:val="001D1D97"/>
    <w:rsid w:val="001D1E1C"/>
    <w:rsid w:val="001D1E26"/>
    <w:rsid w:val="001D2081"/>
    <w:rsid w:val="001D25B2"/>
    <w:rsid w:val="001D2A53"/>
    <w:rsid w:val="001D2F7E"/>
    <w:rsid w:val="001D3CFA"/>
    <w:rsid w:val="001D46F5"/>
    <w:rsid w:val="001D4864"/>
    <w:rsid w:val="001D495E"/>
    <w:rsid w:val="001D4D2E"/>
    <w:rsid w:val="001D4FBD"/>
    <w:rsid w:val="001D503A"/>
    <w:rsid w:val="001D5410"/>
    <w:rsid w:val="001D545B"/>
    <w:rsid w:val="001D54D8"/>
    <w:rsid w:val="001D69DD"/>
    <w:rsid w:val="001D6BF4"/>
    <w:rsid w:val="001D719A"/>
    <w:rsid w:val="001D74D4"/>
    <w:rsid w:val="001D7964"/>
    <w:rsid w:val="001D7C14"/>
    <w:rsid w:val="001D7D5F"/>
    <w:rsid w:val="001E004D"/>
    <w:rsid w:val="001E03D3"/>
    <w:rsid w:val="001E0BD5"/>
    <w:rsid w:val="001E0FD3"/>
    <w:rsid w:val="001E1002"/>
    <w:rsid w:val="001E1074"/>
    <w:rsid w:val="001E10D7"/>
    <w:rsid w:val="001E19BC"/>
    <w:rsid w:val="001E1A26"/>
    <w:rsid w:val="001E1AEB"/>
    <w:rsid w:val="001E25A8"/>
    <w:rsid w:val="001E2799"/>
    <w:rsid w:val="001E2D37"/>
    <w:rsid w:val="001E31B1"/>
    <w:rsid w:val="001E3858"/>
    <w:rsid w:val="001E3A55"/>
    <w:rsid w:val="001E4127"/>
    <w:rsid w:val="001E468B"/>
    <w:rsid w:val="001E4B66"/>
    <w:rsid w:val="001E4C75"/>
    <w:rsid w:val="001E509D"/>
    <w:rsid w:val="001E52EB"/>
    <w:rsid w:val="001E5FAC"/>
    <w:rsid w:val="001E6374"/>
    <w:rsid w:val="001E68D5"/>
    <w:rsid w:val="001E70A2"/>
    <w:rsid w:val="001E7101"/>
    <w:rsid w:val="001E7159"/>
    <w:rsid w:val="001E72BD"/>
    <w:rsid w:val="001E7317"/>
    <w:rsid w:val="001E79CC"/>
    <w:rsid w:val="001E7B3D"/>
    <w:rsid w:val="001E7F00"/>
    <w:rsid w:val="001F0562"/>
    <w:rsid w:val="001F173A"/>
    <w:rsid w:val="001F1F22"/>
    <w:rsid w:val="001F219D"/>
    <w:rsid w:val="001F3D4F"/>
    <w:rsid w:val="001F428D"/>
    <w:rsid w:val="001F4456"/>
    <w:rsid w:val="001F4CB9"/>
    <w:rsid w:val="001F563D"/>
    <w:rsid w:val="001F5958"/>
    <w:rsid w:val="001F5D52"/>
    <w:rsid w:val="001F5E64"/>
    <w:rsid w:val="001F64A7"/>
    <w:rsid w:val="001F64F3"/>
    <w:rsid w:val="001F669E"/>
    <w:rsid w:val="001F682E"/>
    <w:rsid w:val="001F6864"/>
    <w:rsid w:val="001F68B4"/>
    <w:rsid w:val="001F69A2"/>
    <w:rsid w:val="001F69D1"/>
    <w:rsid w:val="001F6A06"/>
    <w:rsid w:val="001F6A43"/>
    <w:rsid w:val="001F6FD3"/>
    <w:rsid w:val="001F7719"/>
    <w:rsid w:val="001F782F"/>
    <w:rsid w:val="001F7B4C"/>
    <w:rsid w:val="002008A5"/>
    <w:rsid w:val="00200A41"/>
    <w:rsid w:val="00200C2D"/>
    <w:rsid w:val="00201286"/>
    <w:rsid w:val="00201307"/>
    <w:rsid w:val="00202A9B"/>
    <w:rsid w:val="00202ECD"/>
    <w:rsid w:val="00203EC4"/>
    <w:rsid w:val="002046C6"/>
    <w:rsid w:val="0020479C"/>
    <w:rsid w:val="00204916"/>
    <w:rsid w:val="00204A6E"/>
    <w:rsid w:val="002052BD"/>
    <w:rsid w:val="002057FD"/>
    <w:rsid w:val="0020646E"/>
    <w:rsid w:val="002065A7"/>
    <w:rsid w:val="00206947"/>
    <w:rsid w:val="002071D4"/>
    <w:rsid w:val="00210087"/>
    <w:rsid w:val="00210D8C"/>
    <w:rsid w:val="00211E12"/>
    <w:rsid w:val="002125A1"/>
    <w:rsid w:val="00212859"/>
    <w:rsid w:val="00212B53"/>
    <w:rsid w:val="00212BD1"/>
    <w:rsid w:val="00212CDE"/>
    <w:rsid w:val="002131AB"/>
    <w:rsid w:val="00213E23"/>
    <w:rsid w:val="00213E44"/>
    <w:rsid w:val="0021407A"/>
    <w:rsid w:val="002142C2"/>
    <w:rsid w:val="00214513"/>
    <w:rsid w:val="0021472E"/>
    <w:rsid w:val="002149A3"/>
    <w:rsid w:val="00214D8F"/>
    <w:rsid w:val="00214FED"/>
    <w:rsid w:val="00215241"/>
    <w:rsid w:val="002153E8"/>
    <w:rsid w:val="002156B3"/>
    <w:rsid w:val="002161A1"/>
    <w:rsid w:val="00216A69"/>
    <w:rsid w:val="00217AF1"/>
    <w:rsid w:val="00217FA2"/>
    <w:rsid w:val="0022012A"/>
    <w:rsid w:val="00220B58"/>
    <w:rsid w:val="00221B49"/>
    <w:rsid w:val="00221D4C"/>
    <w:rsid w:val="00221EC2"/>
    <w:rsid w:val="00222246"/>
    <w:rsid w:val="0022241E"/>
    <w:rsid w:val="00222465"/>
    <w:rsid w:val="002224F6"/>
    <w:rsid w:val="002230F8"/>
    <w:rsid w:val="00223572"/>
    <w:rsid w:val="002236E6"/>
    <w:rsid w:val="002237E1"/>
    <w:rsid w:val="002238F9"/>
    <w:rsid w:val="00223E02"/>
    <w:rsid w:val="00223F01"/>
    <w:rsid w:val="00223FD3"/>
    <w:rsid w:val="002240D2"/>
    <w:rsid w:val="00224876"/>
    <w:rsid w:val="00224D16"/>
    <w:rsid w:val="00224E7F"/>
    <w:rsid w:val="00224FE6"/>
    <w:rsid w:val="00225088"/>
    <w:rsid w:val="00225202"/>
    <w:rsid w:val="0022524B"/>
    <w:rsid w:val="002254FA"/>
    <w:rsid w:val="00225802"/>
    <w:rsid w:val="00225DE1"/>
    <w:rsid w:val="002263E9"/>
    <w:rsid w:val="00226405"/>
    <w:rsid w:val="00226959"/>
    <w:rsid w:val="0022699B"/>
    <w:rsid w:val="00226E26"/>
    <w:rsid w:val="002275FF"/>
    <w:rsid w:val="002279A8"/>
    <w:rsid w:val="00227E1E"/>
    <w:rsid w:val="00230155"/>
    <w:rsid w:val="00230890"/>
    <w:rsid w:val="00230B25"/>
    <w:rsid w:val="002313EE"/>
    <w:rsid w:val="0023178A"/>
    <w:rsid w:val="002317CC"/>
    <w:rsid w:val="00231CDE"/>
    <w:rsid w:val="002320D4"/>
    <w:rsid w:val="002326E4"/>
    <w:rsid w:val="00232DEC"/>
    <w:rsid w:val="00232F04"/>
    <w:rsid w:val="00233003"/>
    <w:rsid w:val="002333CB"/>
    <w:rsid w:val="00233620"/>
    <w:rsid w:val="00234287"/>
    <w:rsid w:val="00234A7F"/>
    <w:rsid w:val="00235AB1"/>
    <w:rsid w:val="002365D5"/>
    <w:rsid w:val="00236AB8"/>
    <w:rsid w:val="00236FB8"/>
    <w:rsid w:val="002377DC"/>
    <w:rsid w:val="00237FED"/>
    <w:rsid w:val="0024009D"/>
    <w:rsid w:val="002402B8"/>
    <w:rsid w:val="00240810"/>
    <w:rsid w:val="0024094B"/>
    <w:rsid w:val="00240A47"/>
    <w:rsid w:val="00240C8A"/>
    <w:rsid w:val="002410A1"/>
    <w:rsid w:val="002410DF"/>
    <w:rsid w:val="002414E7"/>
    <w:rsid w:val="0024159C"/>
    <w:rsid w:val="002416E1"/>
    <w:rsid w:val="00241750"/>
    <w:rsid w:val="002426AA"/>
    <w:rsid w:val="00242899"/>
    <w:rsid w:val="002432B2"/>
    <w:rsid w:val="00243505"/>
    <w:rsid w:val="0024361E"/>
    <w:rsid w:val="0024492C"/>
    <w:rsid w:val="00244995"/>
    <w:rsid w:val="002449E4"/>
    <w:rsid w:val="00244A9D"/>
    <w:rsid w:val="00244BBB"/>
    <w:rsid w:val="00244FB6"/>
    <w:rsid w:val="002452B8"/>
    <w:rsid w:val="00245BE4"/>
    <w:rsid w:val="002460BC"/>
    <w:rsid w:val="00246364"/>
    <w:rsid w:val="00247150"/>
    <w:rsid w:val="002474C1"/>
    <w:rsid w:val="002475E8"/>
    <w:rsid w:val="00247656"/>
    <w:rsid w:val="0024772F"/>
    <w:rsid w:val="002479CB"/>
    <w:rsid w:val="00247CA7"/>
    <w:rsid w:val="00247E10"/>
    <w:rsid w:val="002504AC"/>
    <w:rsid w:val="00250AA2"/>
    <w:rsid w:val="00251531"/>
    <w:rsid w:val="0025156E"/>
    <w:rsid w:val="002516A0"/>
    <w:rsid w:val="00251976"/>
    <w:rsid w:val="00251E90"/>
    <w:rsid w:val="002522B9"/>
    <w:rsid w:val="002525E3"/>
    <w:rsid w:val="002527D6"/>
    <w:rsid w:val="00252A2C"/>
    <w:rsid w:val="00252C72"/>
    <w:rsid w:val="00253C86"/>
    <w:rsid w:val="0025403B"/>
    <w:rsid w:val="00254138"/>
    <w:rsid w:val="002543E7"/>
    <w:rsid w:val="00255499"/>
    <w:rsid w:val="00255547"/>
    <w:rsid w:val="002555DD"/>
    <w:rsid w:val="002561E9"/>
    <w:rsid w:val="0025651A"/>
    <w:rsid w:val="002566BA"/>
    <w:rsid w:val="00256C67"/>
    <w:rsid w:val="00256EC0"/>
    <w:rsid w:val="002572B3"/>
    <w:rsid w:val="00257413"/>
    <w:rsid w:val="00257AD6"/>
    <w:rsid w:val="00260150"/>
    <w:rsid w:val="002603B0"/>
    <w:rsid w:val="00260F0E"/>
    <w:rsid w:val="00261146"/>
    <w:rsid w:val="00261D68"/>
    <w:rsid w:val="00261F81"/>
    <w:rsid w:val="00262485"/>
    <w:rsid w:val="00262691"/>
    <w:rsid w:val="00262CA6"/>
    <w:rsid w:val="00262E5B"/>
    <w:rsid w:val="002633C5"/>
    <w:rsid w:val="002633DA"/>
    <w:rsid w:val="002638CE"/>
    <w:rsid w:val="00263926"/>
    <w:rsid w:val="002642E4"/>
    <w:rsid w:val="00264615"/>
    <w:rsid w:val="00264E74"/>
    <w:rsid w:val="00264F87"/>
    <w:rsid w:val="002650DF"/>
    <w:rsid w:val="0026520D"/>
    <w:rsid w:val="0026523E"/>
    <w:rsid w:val="00265A26"/>
    <w:rsid w:val="00265CFB"/>
    <w:rsid w:val="00266185"/>
    <w:rsid w:val="00266532"/>
    <w:rsid w:val="00266B52"/>
    <w:rsid w:val="00267275"/>
    <w:rsid w:val="00267475"/>
    <w:rsid w:val="002675DE"/>
    <w:rsid w:val="0026798E"/>
    <w:rsid w:val="002679BA"/>
    <w:rsid w:val="00267A49"/>
    <w:rsid w:val="00267D2C"/>
    <w:rsid w:val="00270484"/>
    <w:rsid w:val="00270CC1"/>
    <w:rsid w:val="002712A7"/>
    <w:rsid w:val="0027195C"/>
    <w:rsid w:val="00272461"/>
    <w:rsid w:val="0027298A"/>
    <w:rsid w:val="00272A86"/>
    <w:rsid w:val="00272AF7"/>
    <w:rsid w:val="00272BB6"/>
    <w:rsid w:val="002731D7"/>
    <w:rsid w:val="002736A5"/>
    <w:rsid w:val="00273D85"/>
    <w:rsid w:val="00273F2F"/>
    <w:rsid w:val="00274367"/>
    <w:rsid w:val="0027442B"/>
    <w:rsid w:val="002749DB"/>
    <w:rsid w:val="002749EB"/>
    <w:rsid w:val="00274A01"/>
    <w:rsid w:val="00274B1E"/>
    <w:rsid w:val="00274F0A"/>
    <w:rsid w:val="00274FE8"/>
    <w:rsid w:val="00275316"/>
    <w:rsid w:val="0027532B"/>
    <w:rsid w:val="002753D5"/>
    <w:rsid w:val="0027726E"/>
    <w:rsid w:val="00277491"/>
    <w:rsid w:val="00277640"/>
    <w:rsid w:val="00280275"/>
    <w:rsid w:val="002804AC"/>
    <w:rsid w:val="00280C9F"/>
    <w:rsid w:val="002820BE"/>
    <w:rsid w:val="00282FBD"/>
    <w:rsid w:val="00283006"/>
    <w:rsid w:val="00283358"/>
    <w:rsid w:val="002835D6"/>
    <w:rsid w:val="002838B7"/>
    <w:rsid w:val="00283A47"/>
    <w:rsid w:val="00283C6B"/>
    <w:rsid w:val="00283E32"/>
    <w:rsid w:val="00283F3A"/>
    <w:rsid w:val="00284192"/>
    <w:rsid w:val="00285093"/>
    <w:rsid w:val="00285312"/>
    <w:rsid w:val="00285446"/>
    <w:rsid w:val="00285BE2"/>
    <w:rsid w:val="002868A9"/>
    <w:rsid w:val="002875D8"/>
    <w:rsid w:val="0029017A"/>
    <w:rsid w:val="002909B6"/>
    <w:rsid w:val="002909BA"/>
    <w:rsid w:val="00290AF9"/>
    <w:rsid w:val="00291497"/>
    <w:rsid w:val="0029160F"/>
    <w:rsid w:val="002916F5"/>
    <w:rsid w:val="00291892"/>
    <w:rsid w:val="00291CC7"/>
    <w:rsid w:val="00291D65"/>
    <w:rsid w:val="0029226F"/>
    <w:rsid w:val="002923BC"/>
    <w:rsid w:val="00292436"/>
    <w:rsid w:val="00292D1A"/>
    <w:rsid w:val="00292D3F"/>
    <w:rsid w:val="00293C2C"/>
    <w:rsid w:val="00294124"/>
    <w:rsid w:val="00294369"/>
    <w:rsid w:val="0029475B"/>
    <w:rsid w:val="002948FE"/>
    <w:rsid w:val="002949F3"/>
    <w:rsid w:val="00294C5E"/>
    <w:rsid w:val="00295160"/>
    <w:rsid w:val="00295D62"/>
    <w:rsid w:val="00295FE2"/>
    <w:rsid w:val="002961E0"/>
    <w:rsid w:val="002965A4"/>
    <w:rsid w:val="00296EC8"/>
    <w:rsid w:val="00297330"/>
    <w:rsid w:val="00297D07"/>
    <w:rsid w:val="002A0456"/>
    <w:rsid w:val="002A07B9"/>
    <w:rsid w:val="002A0B85"/>
    <w:rsid w:val="002A0F9A"/>
    <w:rsid w:val="002A109E"/>
    <w:rsid w:val="002A11B3"/>
    <w:rsid w:val="002A1657"/>
    <w:rsid w:val="002A1D30"/>
    <w:rsid w:val="002A1DF2"/>
    <w:rsid w:val="002A1E12"/>
    <w:rsid w:val="002A2001"/>
    <w:rsid w:val="002A310C"/>
    <w:rsid w:val="002A3181"/>
    <w:rsid w:val="002A3579"/>
    <w:rsid w:val="002A370A"/>
    <w:rsid w:val="002A388F"/>
    <w:rsid w:val="002A39E3"/>
    <w:rsid w:val="002A3B90"/>
    <w:rsid w:val="002A42D6"/>
    <w:rsid w:val="002A4F81"/>
    <w:rsid w:val="002A5412"/>
    <w:rsid w:val="002A56F4"/>
    <w:rsid w:val="002A57B1"/>
    <w:rsid w:val="002A5823"/>
    <w:rsid w:val="002A5A75"/>
    <w:rsid w:val="002A5BE5"/>
    <w:rsid w:val="002A5C61"/>
    <w:rsid w:val="002A5D7E"/>
    <w:rsid w:val="002A61D5"/>
    <w:rsid w:val="002A66CF"/>
    <w:rsid w:val="002A6791"/>
    <w:rsid w:val="002A6BD8"/>
    <w:rsid w:val="002A6BEE"/>
    <w:rsid w:val="002A6BF0"/>
    <w:rsid w:val="002A79E0"/>
    <w:rsid w:val="002A7B83"/>
    <w:rsid w:val="002B03BA"/>
    <w:rsid w:val="002B0BA9"/>
    <w:rsid w:val="002B0DBE"/>
    <w:rsid w:val="002B1464"/>
    <w:rsid w:val="002B1E11"/>
    <w:rsid w:val="002B1F2C"/>
    <w:rsid w:val="002B1F3A"/>
    <w:rsid w:val="002B2580"/>
    <w:rsid w:val="002B2C28"/>
    <w:rsid w:val="002B2D38"/>
    <w:rsid w:val="002B342A"/>
    <w:rsid w:val="002B3895"/>
    <w:rsid w:val="002B3AE5"/>
    <w:rsid w:val="002B3D1E"/>
    <w:rsid w:val="002B4235"/>
    <w:rsid w:val="002B4B39"/>
    <w:rsid w:val="002B4F36"/>
    <w:rsid w:val="002B505D"/>
    <w:rsid w:val="002B51E0"/>
    <w:rsid w:val="002B564F"/>
    <w:rsid w:val="002B57AC"/>
    <w:rsid w:val="002B5A27"/>
    <w:rsid w:val="002B5C18"/>
    <w:rsid w:val="002B6B3E"/>
    <w:rsid w:val="002B6BA6"/>
    <w:rsid w:val="002B7E35"/>
    <w:rsid w:val="002C063F"/>
    <w:rsid w:val="002C12A5"/>
    <w:rsid w:val="002C1515"/>
    <w:rsid w:val="002C1880"/>
    <w:rsid w:val="002C1E07"/>
    <w:rsid w:val="002C1EC6"/>
    <w:rsid w:val="002C21B5"/>
    <w:rsid w:val="002C22C7"/>
    <w:rsid w:val="002C2927"/>
    <w:rsid w:val="002C2CC8"/>
    <w:rsid w:val="002C3836"/>
    <w:rsid w:val="002C4622"/>
    <w:rsid w:val="002C4F47"/>
    <w:rsid w:val="002C5B95"/>
    <w:rsid w:val="002C5CB0"/>
    <w:rsid w:val="002C617C"/>
    <w:rsid w:val="002C638B"/>
    <w:rsid w:val="002C638E"/>
    <w:rsid w:val="002C6680"/>
    <w:rsid w:val="002C7199"/>
    <w:rsid w:val="002C724C"/>
    <w:rsid w:val="002C7719"/>
    <w:rsid w:val="002C773D"/>
    <w:rsid w:val="002D05C0"/>
    <w:rsid w:val="002D0630"/>
    <w:rsid w:val="002D0C53"/>
    <w:rsid w:val="002D0E05"/>
    <w:rsid w:val="002D10F1"/>
    <w:rsid w:val="002D3036"/>
    <w:rsid w:val="002D3D20"/>
    <w:rsid w:val="002D3E9A"/>
    <w:rsid w:val="002D3EA6"/>
    <w:rsid w:val="002D416F"/>
    <w:rsid w:val="002D43FC"/>
    <w:rsid w:val="002D4A40"/>
    <w:rsid w:val="002D68F7"/>
    <w:rsid w:val="002D6E3C"/>
    <w:rsid w:val="002D7753"/>
    <w:rsid w:val="002D7F7D"/>
    <w:rsid w:val="002E0276"/>
    <w:rsid w:val="002E0287"/>
    <w:rsid w:val="002E0EB1"/>
    <w:rsid w:val="002E0F29"/>
    <w:rsid w:val="002E1259"/>
    <w:rsid w:val="002E1584"/>
    <w:rsid w:val="002E15E1"/>
    <w:rsid w:val="002E17FE"/>
    <w:rsid w:val="002E1CAE"/>
    <w:rsid w:val="002E2281"/>
    <w:rsid w:val="002E2334"/>
    <w:rsid w:val="002E233E"/>
    <w:rsid w:val="002E246D"/>
    <w:rsid w:val="002E24D7"/>
    <w:rsid w:val="002E26E5"/>
    <w:rsid w:val="002E26F3"/>
    <w:rsid w:val="002E3437"/>
    <w:rsid w:val="002E3791"/>
    <w:rsid w:val="002E3A29"/>
    <w:rsid w:val="002E3DD0"/>
    <w:rsid w:val="002E466D"/>
    <w:rsid w:val="002E4897"/>
    <w:rsid w:val="002E4FD5"/>
    <w:rsid w:val="002E590E"/>
    <w:rsid w:val="002E5913"/>
    <w:rsid w:val="002E5C6F"/>
    <w:rsid w:val="002E6429"/>
    <w:rsid w:val="002E65B6"/>
    <w:rsid w:val="002E6E2F"/>
    <w:rsid w:val="002E7ED1"/>
    <w:rsid w:val="002F0EDC"/>
    <w:rsid w:val="002F176C"/>
    <w:rsid w:val="002F2965"/>
    <w:rsid w:val="002F2995"/>
    <w:rsid w:val="002F4114"/>
    <w:rsid w:val="002F4646"/>
    <w:rsid w:val="002F499B"/>
    <w:rsid w:val="002F49ED"/>
    <w:rsid w:val="002F4BCF"/>
    <w:rsid w:val="002F4CE5"/>
    <w:rsid w:val="002F4D43"/>
    <w:rsid w:val="002F5943"/>
    <w:rsid w:val="002F5959"/>
    <w:rsid w:val="002F5B9C"/>
    <w:rsid w:val="002F5C4A"/>
    <w:rsid w:val="002F5CB4"/>
    <w:rsid w:val="002F6268"/>
    <w:rsid w:val="002F678D"/>
    <w:rsid w:val="002F681A"/>
    <w:rsid w:val="002F6855"/>
    <w:rsid w:val="002F6D2B"/>
    <w:rsid w:val="002F6FB5"/>
    <w:rsid w:val="002F783B"/>
    <w:rsid w:val="00300100"/>
    <w:rsid w:val="0030010D"/>
    <w:rsid w:val="00300BC3"/>
    <w:rsid w:val="00300C2B"/>
    <w:rsid w:val="00300CB8"/>
    <w:rsid w:val="00300F2C"/>
    <w:rsid w:val="003016C0"/>
    <w:rsid w:val="003018CD"/>
    <w:rsid w:val="003019BF"/>
    <w:rsid w:val="00301E63"/>
    <w:rsid w:val="003025AD"/>
    <w:rsid w:val="00302646"/>
    <w:rsid w:val="003030F2"/>
    <w:rsid w:val="003031AC"/>
    <w:rsid w:val="003034C5"/>
    <w:rsid w:val="0030356D"/>
    <w:rsid w:val="00303C99"/>
    <w:rsid w:val="00304891"/>
    <w:rsid w:val="00304CEB"/>
    <w:rsid w:val="00305227"/>
    <w:rsid w:val="003059C9"/>
    <w:rsid w:val="0030694C"/>
    <w:rsid w:val="003074D4"/>
    <w:rsid w:val="003100BE"/>
    <w:rsid w:val="00310645"/>
    <w:rsid w:val="00310D2E"/>
    <w:rsid w:val="00311176"/>
    <w:rsid w:val="00311651"/>
    <w:rsid w:val="0031181A"/>
    <w:rsid w:val="00311B14"/>
    <w:rsid w:val="00311CD5"/>
    <w:rsid w:val="00311E7C"/>
    <w:rsid w:val="003130BC"/>
    <w:rsid w:val="003130F3"/>
    <w:rsid w:val="003133CF"/>
    <w:rsid w:val="0031340D"/>
    <w:rsid w:val="0031385E"/>
    <w:rsid w:val="003138A9"/>
    <w:rsid w:val="003139C9"/>
    <w:rsid w:val="00313D22"/>
    <w:rsid w:val="00313D7F"/>
    <w:rsid w:val="0031434E"/>
    <w:rsid w:val="003145C3"/>
    <w:rsid w:val="003147C1"/>
    <w:rsid w:val="0031523B"/>
    <w:rsid w:val="0031544B"/>
    <w:rsid w:val="00315748"/>
    <w:rsid w:val="003158D7"/>
    <w:rsid w:val="00315C6E"/>
    <w:rsid w:val="00315DC5"/>
    <w:rsid w:val="00315EC2"/>
    <w:rsid w:val="00315ED0"/>
    <w:rsid w:val="00315F3F"/>
    <w:rsid w:val="0031643F"/>
    <w:rsid w:val="0031696F"/>
    <w:rsid w:val="0031699A"/>
    <w:rsid w:val="00317587"/>
    <w:rsid w:val="00321045"/>
    <w:rsid w:val="00321A0D"/>
    <w:rsid w:val="003222EF"/>
    <w:rsid w:val="00323403"/>
    <w:rsid w:val="003236C2"/>
    <w:rsid w:val="00323B81"/>
    <w:rsid w:val="00323C93"/>
    <w:rsid w:val="00323CCF"/>
    <w:rsid w:val="0032424F"/>
    <w:rsid w:val="003242A2"/>
    <w:rsid w:val="00324345"/>
    <w:rsid w:val="00324478"/>
    <w:rsid w:val="00324619"/>
    <w:rsid w:val="00324C7B"/>
    <w:rsid w:val="003261E2"/>
    <w:rsid w:val="00326BEE"/>
    <w:rsid w:val="00326C42"/>
    <w:rsid w:val="00327825"/>
    <w:rsid w:val="00327D6A"/>
    <w:rsid w:val="00327F39"/>
    <w:rsid w:val="0033092F"/>
    <w:rsid w:val="00330A26"/>
    <w:rsid w:val="00330CA3"/>
    <w:rsid w:val="0033106A"/>
    <w:rsid w:val="0033110C"/>
    <w:rsid w:val="0033123D"/>
    <w:rsid w:val="003317BA"/>
    <w:rsid w:val="00331813"/>
    <w:rsid w:val="00331B1E"/>
    <w:rsid w:val="003331D7"/>
    <w:rsid w:val="00333C8E"/>
    <w:rsid w:val="00333E72"/>
    <w:rsid w:val="00334412"/>
    <w:rsid w:val="0033470A"/>
    <w:rsid w:val="00334C18"/>
    <w:rsid w:val="00335BAA"/>
    <w:rsid w:val="00335BE0"/>
    <w:rsid w:val="00335DF4"/>
    <w:rsid w:val="00336AF7"/>
    <w:rsid w:val="00336D28"/>
    <w:rsid w:val="00336D93"/>
    <w:rsid w:val="0033752A"/>
    <w:rsid w:val="003375A1"/>
    <w:rsid w:val="00337A2A"/>
    <w:rsid w:val="00337DBB"/>
    <w:rsid w:val="00337DD1"/>
    <w:rsid w:val="00337EDD"/>
    <w:rsid w:val="003401AB"/>
    <w:rsid w:val="00340529"/>
    <w:rsid w:val="0034078F"/>
    <w:rsid w:val="00340BB3"/>
    <w:rsid w:val="00341068"/>
    <w:rsid w:val="003416A2"/>
    <w:rsid w:val="00341894"/>
    <w:rsid w:val="0034279D"/>
    <w:rsid w:val="00342C29"/>
    <w:rsid w:val="00342DC7"/>
    <w:rsid w:val="0034338B"/>
    <w:rsid w:val="003435FE"/>
    <w:rsid w:val="00343841"/>
    <w:rsid w:val="00343AEC"/>
    <w:rsid w:val="00345025"/>
    <w:rsid w:val="00345090"/>
    <w:rsid w:val="00345DBE"/>
    <w:rsid w:val="003463A6"/>
    <w:rsid w:val="00346616"/>
    <w:rsid w:val="0034663D"/>
    <w:rsid w:val="00346A2F"/>
    <w:rsid w:val="00346D4E"/>
    <w:rsid w:val="00347C99"/>
    <w:rsid w:val="0035069C"/>
    <w:rsid w:val="00350D8F"/>
    <w:rsid w:val="00351E6F"/>
    <w:rsid w:val="003524A6"/>
    <w:rsid w:val="00353C23"/>
    <w:rsid w:val="003542A2"/>
    <w:rsid w:val="00354EF0"/>
    <w:rsid w:val="00355F93"/>
    <w:rsid w:val="0035669C"/>
    <w:rsid w:val="003569CF"/>
    <w:rsid w:val="00356DCB"/>
    <w:rsid w:val="00356E05"/>
    <w:rsid w:val="00357AE5"/>
    <w:rsid w:val="00357BCD"/>
    <w:rsid w:val="00357C74"/>
    <w:rsid w:val="00357D2B"/>
    <w:rsid w:val="00360F01"/>
    <w:rsid w:val="00361289"/>
    <w:rsid w:val="003612E2"/>
    <w:rsid w:val="00361E0B"/>
    <w:rsid w:val="003622C3"/>
    <w:rsid w:val="00362CE7"/>
    <w:rsid w:val="0036363F"/>
    <w:rsid w:val="003636F6"/>
    <w:rsid w:val="003639D3"/>
    <w:rsid w:val="00364262"/>
    <w:rsid w:val="00364861"/>
    <w:rsid w:val="00364ADB"/>
    <w:rsid w:val="00364B15"/>
    <w:rsid w:val="00364EFA"/>
    <w:rsid w:val="0036505C"/>
    <w:rsid w:val="003652A6"/>
    <w:rsid w:val="00365CB5"/>
    <w:rsid w:val="00365EA0"/>
    <w:rsid w:val="00366321"/>
    <w:rsid w:val="00366881"/>
    <w:rsid w:val="003668A1"/>
    <w:rsid w:val="003679C0"/>
    <w:rsid w:val="00367BBC"/>
    <w:rsid w:val="003700A2"/>
    <w:rsid w:val="00370265"/>
    <w:rsid w:val="00370898"/>
    <w:rsid w:val="003708CC"/>
    <w:rsid w:val="00370A3C"/>
    <w:rsid w:val="00370F07"/>
    <w:rsid w:val="0037145C"/>
    <w:rsid w:val="0037393B"/>
    <w:rsid w:val="00373A58"/>
    <w:rsid w:val="0037438C"/>
    <w:rsid w:val="003746EA"/>
    <w:rsid w:val="00374E06"/>
    <w:rsid w:val="0037513E"/>
    <w:rsid w:val="00375E2C"/>
    <w:rsid w:val="00375EEC"/>
    <w:rsid w:val="003767BC"/>
    <w:rsid w:val="003767F9"/>
    <w:rsid w:val="0037703C"/>
    <w:rsid w:val="0037708B"/>
    <w:rsid w:val="00377138"/>
    <w:rsid w:val="00377472"/>
    <w:rsid w:val="003776BE"/>
    <w:rsid w:val="003777AF"/>
    <w:rsid w:val="003804A3"/>
    <w:rsid w:val="003804FE"/>
    <w:rsid w:val="00380C38"/>
    <w:rsid w:val="00381C9E"/>
    <w:rsid w:val="00381E70"/>
    <w:rsid w:val="003827DB"/>
    <w:rsid w:val="00382957"/>
    <w:rsid w:val="00382C16"/>
    <w:rsid w:val="00382EBC"/>
    <w:rsid w:val="0038369A"/>
    <w:rsid w:val="00383E4B"/>
    <w:rsid w:val="00383EFD"/>
    <w:rsid w:val="0038484A"/>
    <w:rsid w:val="00384873"/>
    <w:rsid w:val="0038539C"/>
    <w:rsid w:val="00385A5B"/>
    <w:rsid w:val="00385C4B"/>
    <w:rsid w:val="00385C8E"/>
    <w:rsid w:val="003863B2"/>
    <w:rsid w:val="003863B7"/>
    <w:rsid w:val="003864FC"/>
    <w:rsid w:val="003866D8"/>
    <w:rsid w:val="00387101"/>
    <w:rsid w:val="003903CC"/>
    <w:rsid w:val="00390557"/>
    <w:rsid w:val="003908AB"/>
    <w:rsid w:val="00390A15"/>
    <w:rsid w:val="00390F6C"/>
    <w:rsid w:val="003911E8"/>
    <w:rsid w:val="0039127E"/>
    <w:rsid w:val="00391348"/>
    <w:rsid w:val="003918C5"/>
    <w:rsid w:val="00391C3D"/>
    <w:rsid w:val="00392103"/>
    <w:rsid w:val="0039248D"/>
    <w:rsid w:val="00392AB2"/>
    <w:rsid w:val="003945B0"/>
    <w:rsid w:val="0039465D"/>
    <w:rsid w:val="00394A29"/>
    <w:rsid w:val="003953BF"/>
    <w:rsid w:val="00395BD2"/>
    <w:rsid w:val="00396291"/>
    <w:rsid w:val="003963C4"/>
    <w:rsid w:val="00396583"/>
    <w:rsid w:val="00396A62"/>
    <w:rsid w:val="00396B31"/>
    <w:rsid w:val="00396B61"/>
    <w:rsid w:val="00397078"/>
    <w:rsid w:val="00397107"/>
    <w:rsid w:val="0039719E"/>
    <w:rsid w:val="003977C0"/>
    <w:rsid w:val="00397A6E"/>
    <w:rsid w:val="003A11D6"/>
    <w:rsid w:val="003A14E9"/>
    <w:rsid w:val="003A1AB0"/>
    <w:rsid w:val="003A1ADF"/>
    <w:rsid w:val="003A2243"/>
    <w:rsid w:val="003A23BB"/>
    <w:rsid w:val="003A2F7E"/>
    <w:rsid w:val="003A33CC"/>
    <w:rsid w:val="003A42AC"/>
    <w:rsid w:val="003A439F"/>
    <w:rsid w:val="003A444D"/>
    <w:rsid w:val="003A44AD"/>
    <w:rsid w:val="003A47D1"/>
    <w:rsid w:val="003A4F29"/>
    <w:rsid w:val="003A5196"/>
    <w:rsid w:val="003A53FF"/>
    <w:rsid w:val="003A5834"/>
    <w:rsid w:val="003A65FB"/>
    <w:rsid w:val="003A68D2"/>
    <w:rsid w:val="003A6BB3"/>
    <w:rsid w:val="003A77A2"/>
    <w:rsid w:val="003A7A1E"/>
    <w:rsid w:val="003B02DF"/>
    <w:rsid w:val="003B0E6F"/>
    <w:rsid w:val="003B0FA9"/>
    <w:rsid w:val="003B1018"/>
    <w:rsid w:val="003B1035"/>
    <w:rsid w:val="003B17CC"/>
    <w:rsid w:val="003B220C"/>
    <w:rsid w:val="003B2667"/>
    <w:rsid w:val="003B2A2D"/>
    <w:rsid w:val="003B2DC9"/>
    <w:rsid w:val="003B44D8"/>
    <w:rsid w:val="003B4E52"/>
    <w:rsid w:val="003B505F"/>
    <w:rsid w:val="003B5314"/>
    <w:rsid w:val="003B5708"/>
    <w:rsid w:val="003B5A77"/>
    <w:rsid w:val="003B5F01"/>
    <w:rsid w:val="003B5F7D"/>
    <w:rsid w:val="003B62FC"/>
    <w:rsid w:val="003B6410"/>
    <w:rsid w:val="003B644E"/>
    <w:rsid w:val="003B665C"/>
    <w:rsid w:val="003B66B3"/>
    <w:rsid w:val="003B6918"/>
    <w:rsid w:val="003B6C20"/>
    <w:rsid w:val="003B706B"/>
    <w:rsid w:val="003B7E75"/>
    <w:rsid w:val="003B7FA7"/>
    <w:rsid w:val="003C013D"/>
    <w:rsid w:val="003C0217"/>
    <w:rsid w:val="003C06C2"/>
    <w:rsid w:val="003C0D0D"/>
    <w:rsid w:val="003C0D66"/>
    <w:rsid w:val="003C178B"/>
    <w:rsid w:val="003C1960"/>
    <w:rsid w:val="003C1AAA"/>
    <w:rsid w:val="003C2744"/>
    <w:rsid w:val="003C2AF8"/>
    <w:rsid w:val="003C3179"/>
    <w:rsid w:val="003C319E"/>
    <w:rsid w:val="003C41BC"/>
    <w:rsid w:val="003C4219"/>
    <w:rsid w:val="003C46F1"/>
    <w:rsid w:val="003C4AC9"/>
    <w:rsid w:val="003C4B55"/>
    <w:rsid w:val="003C58C3"/>
    <w:rsid w:val="003C5A58"/>
    <w:rsid w:val="003C5EBF"/>
    <w:rsid w:val="003C5F05"/>
    <w:rsid w:val="003C6421"/>
    <w:rsid w:val="003C6543"/>
    <w:rsid w:val="003C69D3"/>
    <w:rsid w:val="003C6BC3"/>
    <w:rsid w:val="003C7402"/>
    <w:rsid w:val="003C78D8"/>
    <w:rsid w:val="003C7C5E"/>
    <w:rsid w:val="003D050B"/>
    <w:rsid w:val="003D0563"/>
    <w:rsid w:val="003D0DBC"/>
    <w:rsid w:val="003D12F5"/>
    <w:rsid w:val="003D136C"/>
    <w:rsid w:val="003D1FF5"/>
    <w:rsid w:val="003D2143"/>
    <w:rsid w:val="003D297C"/>
    <w:rsid w:val="003D2D8C"/>
    <w:rsid w:val="003D2E26"/>
    <w:rsid w:val="003D338C"/>
    <w:rsid w:val="003D42D6"/>
    <w:rsid w:val="003D45CC"/>
    <w:rsid w:val="003D4F02"/>
    <w:rsid w:val="003D5101"/>
    <w:rsid w:val="003D52C9"/>
    <w:rsid w:val="003D5F2A"/>
    <w:rsid w:val="003D601D"/>
    <w:rsid w:val="003D66F7"/>
    <w:rsid w:val="003D686A"/>
    <w:rsid w:val="003D6EC0"/>
    <w:rsid w:val="003D76C6"/>
    <w:rsid w:val="003D792E"/>
    <w:rsid w:val="003D7A98"/>
    <w:rsid w:val="003D7EB2"/>
    <w:rsid w:val="003E003B"/>
    <w:rsid w:val="003E0052"/>
    <w:rsid w:val="003E05E6"/>
    <w:rsid w:val="003E0664"/>
    <w:rsid w:val="003E08EE"/>
    <w:rsid w:val="003E09B4"/>
    <w:rsid w:val="003E0B72"/>
    <w:rsid w:val="003E0D9D"/>
    <w:rsid w:val="003E0F03"/>
    <w:rsid w:val="003E1592"/>
    <w:rsid w:val="003E166C"/>
    <w:rsid w:val="003E2291"/>
    <w:rsid w:val="003E2426"/>
    <w:rsid w:val="003E29D5"/>
    <w:rsid w:val="003E30A3"/>
    <w:rsid w:val="003E4171"/>
    <w:rsid w:val="003E4194"/>
    <w:rsid w:val="003E42AF"/>
    <w:rsid w:val="003E460D"/>
    <w:rsid w:val="003E5042"/>
    <w:rsid w:val="003E52A6"/>
    <w:rsid w:val="003E5342"/>
    <w:rsid w:val="003E53C6"/>
    <w:rsid w:val="003E54C1"/>
    <w:rsid w:val="003E55F3"/>
    <w:rsid w:val="003E5986"/>
    <w:rsid w:val="003E5B16"/>
    <w:rsid w:val="003E61CD"/>
    <w:rsid w:val="003E6DE3"/>
    <w:rsid w:val="003E7622"/>
    <w:rsid w:val="003E764B"/>
    <w:rsid w:val="003F1470"/>
    <w:rsid w:val="003F1841"/>
    <w:rsid w:val="003F1970"/>
    <w:rsid w:val="003F19E7"/>
    <w:rsid w:val="003F1A72"/>
    <w:rsid w:val="003F1FC6"/>
    <w:rsid w:val="003F20B5"/>
    <w:rsid w:val="003F22B4"/>
    <w:rsid w:val="003F250E"/>
    <w:rsid w:val="003F341D"/>
    <w:rsid w:val="003F35EB"/>
    <w:rsid w:val="003F3C2C"/>
    <w:rsid w:val="003F41CD"/>
    <w:rsid w:val="003F430D"/>
    <w:rsid w:val="003F509E"/>
    <w:rsid w:val="003F52A8"/>
    <w:rsid w:val="003F5B7A"/>
    <w:rsid w:val="003F5E63"/>
    <w:rsid w:val="003F5F9A"/>
    <w:rsid w:val="003F6407"/>
    <w:rsid w:val="003F64BA"/>
    <w:rsid w:val="003F6518"/>
    <w:rsid w:val="003F6C5D"/>
    <w:rsid w:val="003F6FCD"/>
    <w:rsid w:val="003F7182"/>
    <w:rsid w:val="003F7773"/>
    <w:rsid w:val="003F7A8E"/>
    <w:rsid w:val="003F7F9B"/>
    <w:rsid w:val="0040013B"/>
    <w:rsid w:val="0040131A"/>
    <w:rsid w:val="00401ABB"/>
    <w:rsid w:val="00401B1E"/>
    <w:rsid w:val="00401F6C"/>
    <w:rsid w:val="0040223D"/>
    <w:rsid w:val="00402394"/>
    <w:rsid w:val="00402528"/>
    <w:rsid w:val="004026FD"/>
    <w:rsid w:val="00403D26"/>
    <w:rsid w:val="004045D2"/>
    <w:rsid w:val="004047F1"/>
    <w:rsid w:val="004049AD"/>
    <w:rsid w:val="00404A7C"/>
    <w:rsid w:val="00404AB7"/>
    <w:rsid w:val="004054F8"/>
    <w:rsid w:val="00405778"/>
    <w:rsid w:val="004058CD"/>
    <w:rsid w:val="004065FA"/>
    <w:rsid w:val="00406683"/>
    <w:rsid w:val="00406BFE"/>
    <w:rsid w:val="00406E35"/>
    <w:rsid w:val="00406F16"/>
    <w:rsid w:val="00406FA0"/>
    <w:rsid w:val="004072CD"/>
    <w:rsid w:val="0040738E"/>
    <w:rsid w:val="0040741A"/>
    <w:rsid w:val="00407AA1"/>
    <w:rsid w:val="00407D9B"/>
    <w:rsid w:val="00410721"/>
    <w:rsid w:val="00410A5D"/>
    <w:rsid w:val="00410EF7"/>
    <w:rsid w:val="00411120"/>
    <w:rsid w:val="0041131A"/>
    <w:rsid w:val="00411851"/>
    <w:rsid w:val="00411EA1"/>
    <w:rsid w:val="0041224D"/>
    <w:rsid w:val="00412B14"/>
    <w:rsid w:val="00412B25"/>
    <w:rsid w:val="00412E96"/>
    <w:rsid w:val="0041324B"/>
    <w:rsid w:val="004132CA"/>
    <w:rsid w:val="00413540"/>
    <w:rsid w:val="00414545"/>
    <w:rsid w:val="004146F2"/>
    <w:rsid w:val="0041486F"/>
    <w:rsid w:val="004149B5"/>
    <w:rsid w:val="0041586F"/>
    <w:rsid w:val="00416166"/>
    <w:rsid w:val="00416D98"/>
    <w:rsid w:val="00417D07"/>
    <w:rsid w:val="00417E74"/>
    <w:rsid w:val="00420284"/>
    <w:rsid w:val="004204F4"/>
    <w:rsid w:val="00420525"/>
    <w:rsid w:val="00420CF7"/>
    <w:rsid w:val="00420E0B"/>
    <w:rsid w:val="0042121A"/>
    <w:rsid w:val="00421415"/>
    <w:rsid w:val="00421747"/>
    <w:rsid w:val="00421983"/>
    <w:rsid w:val="0042276B"/>
    <w:rsid w:val="004228B7"/>
    <w:rsid w:val="00423008"/>
    <w:rsid w:val="00423524"/>
    <w:rsid w:val="00423781"/>
    <w:rsid w:val="00423DDB"/>
    <w:rsid w:val="004247F6"/>
    <w:rsid w:val="00424851"/>
    <w:rsid w:val="004253D6"/>
    <w:rsid w:val="0042578F"/>
    <w:rsid w:val="00425851"/>
    <w:rsid w:val="0042587A"/>
    <w:rsid w:val="00425D13"/>
    <w:rsid w:val="00426638"/>
    <w:rsid w:val="0042689C"/>
    <w:rsid w:val="0042741B"/>
    <w:rsid w:val="0042764D"/>
    <w:rsid w:val="00427B6B"/>
    <w:rsid w:val="00427DC6"/>
    <w:rsid w:val="0043036F"/>
    <w:rsid w:val="00430EE0"/>
    <w:rsid w:val="00431203"/>
    <w:rsid w:val="004312B9"/>
    <w:rsid w:val="004318E5"/>
    <w:rsid w:val="004319A0"/>
    <w:rsid w:val="00431D56"/>
    <w:rsid w:val="004321EE"/>
    <w:rsid w:val="00432432"/>
    <w:rsid w:val="0043340E"/>
    <w:rsid w:val="004334A3"/>
    <w:rsid w:val="00433550"/>
    <w:rsid w:val="0043398E"/>
    <w:rsid w:val="00434039"/>
    <w:rsid w:val="0043411C"/>
    <w:rsid w:val="0043419A"/>
    <w:rsid w:val="0043440A"/>
    <w:rsid w:val="004345C9"/>
    <w:rsid w:val="004347CC"/>
    <w:rsid w:val="00434AB4"/>
    <w:rsid w:val="00434B66"/>
    <w:rsid w:val="00435200"/>
    <w:rsid w:val="00435452"/>
    <w:rsid w:val="00435998"/>
    <w:rsid w:val="00435BFD"/>
    <w:rsid w:val="00435CDF"/>
    <w:rsid w:val="00435E7B"/>
    <w:rsid w:val="0043617E"/>
    <w:rsid w:val="004361B8"/>
    <w:rsid w:val="00436C37"/>
    <w:rsid w:val="0043716E"/>
    <w:rsid w:val="0043755E"/>
    <w:rsid w:val="00437932"/>
    <w:rsid w:val="00437DA8"/>
    <w:rsid w:val="00440177"/>
    <w:rsid w:val="004401A0"/>
    <w:rsid w:val="0044057F"/>
    <w:rsid w:val="00440879"/>
    <w:rsid w:val="00440ED7"/>
    <w:rsid w:val="004419D6"/>
    <w:rsid w:val="00441A1A"/>
    <w:rsid w:val="00441DCD"/>
    <w:rsid w:val="00442C81"/>
    <w:rsid w:val="00442E13"/>
    <w:rsid w:val="004430DF"/>
    <w:rsid w:val="00443204"/>
    <w:rsid w:val="004433A5"/>
    <w:rsid w:val="00443840"/>
    <w:rsid w:val="0044395C"/>
    <w:rsid w:val="00444282"/>
    <w:rsid w:val="0044428E"/>
    <w:rsid w:val="00444914"/>
    <w:rsid w:val="004450E6"/>
    <w:rsid w:val="00445FCE"/>
    <w:rsid w:val="004461BE"/>
    <w:rsid w:val="0044629B"/>
    <w:rsid w:val="00447AEE"/>
    <w:rsid w:val="00447BC7"/>
    <w:rsid w:val="00447D5C"/>
    <w:rsid w:val="00447DE0"/>
    <w:rsid w:val="004504EA"/>
    <w:rsid w:val="004505AF"/>
    <w:rsid w:val="0045096D"/>
    <w:rsid w:val="0045158A"/>
    <w:rsid w:val="00451D54"/>
    <w:rsid w:val="004521FA"/>
    <w:rsid w:val="0045230E"/>
    <w:rsid w:val="00452ADF"/>
    <w:rsid w:val="0045301A"/>
    <w:rsid w:val="00453510"/>
    <w:rsid w:val="0045359D"/>
    <w:rsid w:val="00453813"/>
    <w:rsid w:val="00453B4F"/>
    <w:rsid w:val="00453D92"/>
    <w:rsid w:val="00453ECA"/>
    <w:rsid w:val="00453ED7"/>
    <w:rsid w:val="00453F4A"/>
    <w:rsid w:val="004546F6"/>
    <w:rsid w:val="00454951"/>
    <w:rsid w:val="00454D0B"/>
    <w:rsid w:val="00455ACF"/>
    <w:rsid w:val="00455DCC"/>
    <w:rsid w:val="00456606"/>
    <w:rsid w:val="004566C1"/>
    <w:rsid w:val="004575EA"/>
    <w:rsid w:val="00457968"/>
    <w:rsid w:val="00457977"/>
    <w:rsid w:val="00457ABD"/>
    <w:rsid w:val="00457E78"/>
    <w:rsid w:val="0046079D"/>
    <w:rsid w:val="00460916"/>
    <w:rsid w:val="00460A48"/>
    <w:rsid w:val="004610B3"/>
    <w:rsid w:val="00461CBB"/>
    <w:rsid w:val="00463599"/>
    <w:rsid w:val="00464F60"/>
    <w:rsid w:val="00465300"/>
    <w:rsid w:val="0046535E"/>
    <w:rsid w:val="004659EB"/>
    <w:rsid w:val="00465BE1"/>
    <w:rsid w:val="004665FA"/>
    <w:rsid w:val="00470158"/>
    <w:rsid w:val="00470A81"/>
    <w:rsid w:val="00470D06"/>
    <w:rsid w:val="00470E8E"/>
    <w:rsid w:val="00470F99"/>
    <w:rsid w:val="0047135E"/>
    <w:rsid w:val="004718C7"/>
    <w:rsid w:val="0047211A"/>
    <w:rsid w:val="004721A5"/>
    <w:rsid w:val="0047267E"/>
    <w:rsid w:val="004727BB"/>
    <w:rsid w:val="00472900"/>
    <w:rsid w:val="00472914"/>
    <w:rsid w:val="00472B36"/>
    <w:rsid w:val="00472B96"/>
    <w:rsid w:val="00472DCF"/>
    <w:rsid w:val="00473259"/>
    <w:rsid w:val="004735C9"/>
    <w:rsid w:val="00474334"/>
    <w:rsid w:val="00474F91"/>
    <w:rsid w:val="0047530C"/>
    <w:rsid w:val="00475876"/>
    <w:rsid w:val="00475CEA"/>
    <w:rsid w:val="004764AE"/>
    <w:rsid w:val="004769F5"/>
    <w:rsid w:val="00476AAF"/>
    <w:rsid w:val="004770F4"/>
    <w:rsid w:val="004772BE"/>
    <w:rsid w:val="00477782"/>
    <w:rsid w:val="004778A8"/>
    <w:rsid w:val="00480228"/>
    <w:rsid w:val="004803E6"/>
    <w:rsid w:val="00480C57"/>
    <w:rsid w:val="00480E02"/>
    <w:rsid w:val="00480E2A"/>
    <w:rsid w:val="00481372"/>
    <w:rsid w:val="00481D79"/>
    <w:rsid w:val="00481DA4"/>
    <w:rsid w:val="004828C7"/>
    <w:rsid w:val="00482AD7"/>
    <w:rsid w:val="00482ADB"/>
    <w:rsid w:val="00482C74"/>
    <w:rsid w:val="004832D0"/>
    <w:rsid w:val="00483A0C"/>
    <w:rsid w:val="00483BC8"/>
    <w:rsid w:val="004843E3"/>
    <w:rsid w:val="00485A06"/>
    <w:rsid w:val="00485A11"/>
    <w:rsid w:val="00485C83"/>
    <w:rsid w:val="00485DC6"/>
    <w:rsid w:val="004862BC"/>
    <w:rsid w:val="004864E9"/>
    <w:rsid w:val="004865E9"/>
    <w:rsid w:val="00486645"/>
    <w:rsid w:val="00486A88"/>
    <w:rsid w:val="00487145"/>
    <w:rsid w:val="004874E2"/>
    <w:rsid w:val="0048766D"/>
    <w:rsid w:val="00487F4E"/>
    <w:rsid w:val="004903C4"/>
    <w:rsid w:val="0049061E"/>
    <w:rsid w:val="004906AF"/>
    <w:rsid w:val="00490E18"/>
    <w:rsid w:val="00491537"/>
    <w:rsid w:val="0049171A"/>
    <w:rsid w:val="00491723"/>
    <w:rsid w:val="0049183E"/>
    <w:rsid w:val="00491FBA"/>
    <w:rsid w:val="00492C04"/>
    <w:rsid w:val="004932A4"/>
    <w:rsid w:val="0049353D"/>
    <w:rsid w:val="00493597"/>
    <w:rsid w:val="0049371A"/>
    <w:rsid w:val="00493C66"/>
    <w:rsid w:val="0049410C"/>
    <w:rsid w:val="004941D5"/>
    <w:rsid w:val="00494668"/>
    <w:rsid w:val="0049496D"/>
    <w:rsid w:val="00494A0A"/>
    <w:rsid w:val="00494B9F"/>
    <w:rsid w:val="00494EAB"/>
    <w:rsid w:val="0049507D"/>
    <w:rsid w:val="00495277"/>
    <w:rsid w:val="00495AAC"/>
    <w:rsid w:val="00495C77"/>
    <w:rsid w:val="004960CA"/>
    <w:rsid w:val="00496B12"/>
    <w:rsid w:val="004970A6"/>
    <w:rsid w:val="00497333"/>
    <w:rsid w:val="00497723"/>
    <w:rsid w:val="004A075A"/>
    <w:rsid w:val="004A107A"/>
    <w:rsid w:val="004A1AFD"/>
    <w:rsid w:val="004A203A"/>
    <w:rsid w:val="004A23B6"/>
    <w:rsid w:val="004A23D7"/>
    <w:rsid w:val="004A255A"/>
    <w:rsid w:val="004A2689"/>
    <w:rsid w:val="004A2B04"/>
    <w:rsid w:val="004A2EA4"/>
    <w:rsid w:val="004A3148"/>
    <w:rsid w:val="004A36AE"/>
    <w:rsid w:val="004A4108"/>
    <w:rsid w:val="004A4682"/>
    <w:rsid w:val="004A4B21"/>
    <w:rsid w:val="004A50EF"/>
    <w:rsid w:val="004A519C"/>
    <w:rsid w:val="004A5476"/>
    <w:rsid w:val="004A54C9"/>
    <w:rsid w:val="004A576B"/>
    <w:rsid w:val="004A57A3"/>
    <w:rsid w:val="004A5DCC"/>
    <w:rsid w:val="004A76E4"/>
    <w:rsid w:val="004A778B"/>
    <w:rsid w:val="004A7F27"/>
    <w:rsid w:val="004B0032"/>
    <w:rsid w:val="004B0239"/>
    <w:rsid w:val="004B0240"/>
    <w:rsid w:val="004B0368"/>
    <w:rsid w:val="004B03A5"/>
    <w:rsid w:val="004B054A"/>
    <w:rsid w:val="004B06F8"/>
    <w:rsid w:val="004B0F60"/>
    <w:rsid w:val="004B176B"/>
    <w:rsid w:val="004B1EB1"/>
    <w:rsid w:val="004B20FA"/>
    <w:rsid w:val="004B2126"/>
    <w:rsid w:val="004B29BE"/>
    <w:rsid w:val="004B2AE4"/>
    <w:rsid w:val="004B2C97"/>
    <w:rsid w:val="004B3703"/>
    <w:rsid w:val="004B3FFC"/>
    <w:rsid w:val="004B461D"/>
    <w:rsid w:val="004B478F"/>
    <w:rsid w:val="004B49DD"/>
    <w:rsid w:val="004B4CC2"/>
    <w:rsid w:val="004B4CF1"/>
    <w:rsid w:val="004B5EF9"/>
    <w:rsid w:val="004B638F"/>
    <w:rsid w:val="004B6585"/>
    <w:rsid w:val="004B6B26"/>
    <w:rsid w:val="004B71D1"/>
    <w:rsid w:val="004B7A00"/>
    <w:rsid w:val="004B7F78"/>
    <w:rsid w:val="004C02E9"/>
    <w:rsid w:val="004C063E"/>
    <w:rsid w:val="004C06BE"/>
    <w:rsid w:val="004C089A"/>
    <w:rsid w:val="004C18C7"/>
    <w:rsid w:val="004C1CF8"/>
    <w:rsid w:val="004C2126"/>
    <w:rsid w:val="004C225D"/>
    <w:rsid w:val="004C23C9"/>
    <w:rsid w:val="004C26EC"/>
    <w:rsid w:val="004C275E"/>
    <w:rsid w:val="004C306B"/>
    <w:rsid w:val="004C310A"/>
    <w:rsid w:val="004C313E"/>
    <w:rsid w:val="004C346B"/>
    <w:rsid w:val="004C3907"/>
    <w:rsid w:val="004C3C05"/>
    <w:rsid w:val="004C4330"/>
    <w:rsid w:val="004C4CCD"/>
    <w:rsid w:val="004C4F0E"/>
    <w:rsid w:val="004C510F"/>
    <w:rsid w:val="004C5753"/>
    <w:rsid w:val="004C6204"/>
    <w:rsid w:val="004C645C"/>
    <w:rsid w:val="004C6D64"/>
    <w:rsid w:val="004C6D75"/>
    <w:rsid w:val="004C7962"/>
    <w:rsid w:val="004C79B1"/>
    <w:rsid w:val="004D03A2"/>
    <w:rsid w:val="004D06D8"/>
    <w:rsid w:val="004D0BF7"/>
    <w:rsid w:val="004D0CA7"/>
    <w:rsid w:val="004D0DA5"/>
    <w:rsid w:val="004D0ECE"/>
    <w:rsid w:val="004D0FA5"/>
    <w:rsid w:val="004D122C"/>
    <w:rsid w:val="004D1B5F"/>
    <w:rsid w:val="004D1C26"/>
    <w:rsid w:val="004D1C6C"/>
    <w:rsid w:val="004D206E"/>
    <w:rsid w:val="004D2326"/>
    <w:rsid w:val="004D2863"/>
    <w:rsid w:val="004D2A33"/>
    <w:rsid w:val="004D36CB"/>
    <w:rsid w:val="004D3962"/>
    <w:rsid w:val="004D4116"/>
    <w:rsid w:val="004D4327"/>
    <w:rsid w:val="004D4484"/>
    <w:rsid w:val="004D44B0"/>
    <w:rsid w:val="004D45F7"/>
    <w:rsid w:val="004D498D"/>
    <w:rsid w:val="004D4CDD"/>
    <w:rsid w:val="004D5CAD"/>
    <w:rsid w:val="004D5DAC"/>
    <w:rsid w:val="004D6861"/>
    <w:rsid w:val="004D6C52"/>
    <w:rsid w:val="004D6D28"/>
    <w:rsid w:val="004D6D5D"/>
    <w:rsid w:val="004D6DFC"/>
    <w:rsid w:val="004D73F0"/>
    <w:rsid w:val="004D78DD"/>
    <w:rsid w:val="004E00E2"/>
    <w:rsid w:val="004E0105"/>
    <w:rsid w:val="004E0972"/>
    <w:rsid w:val="004E0F2E"/>
    <w:rsid w:val="004E1072"/>
    <w:rsid w:val="004E1FBE"/>
    <w:rsid w:val="004E2056"/>
    <w:rsid w:val="004E285E"/>
    <w:rsid w:val="004E2B34"/>
    <w:rsid w:val="004E2ECC"/>
    <w:rsid w:val="004E2FBA"/>
    <w:rsid w:val="004E36DE"/>
    <w:rsid w:val="004E3A11"/>
    <w:rsid w:val="004E3B21"/>
    <w:rsid w:val="004E3D5B"/>
    <w:rsid w:val="004E4312"/>
    <w:rsid w:val="004E462D"/>
    <w:rsid w:val="004E4D93"/>
    <w:rsid w:val="004E54B5"/>
    <w:rsid w:val="004E58E3"/>
    <w:rsid w:val="004E59EC"/>
    <w:rsid w:val="004E6139"/>
    <w:rsid w:val="004E617A"/>
    <w:rsid w:val="004E6258"/>
    <w:rsid w:val="004E6682"/>
    <w:rsid w:val="004E6733"/>
    <w:rsid w:val="004E6899"/>
    <w:rsid w:val="004E6AAD"/>
    <w:rsid w:val="004E6C75"/>
    <w:rsid w:val="004E6EE7"/>
    <w:rsid w:val="004E732F"/>
    <w:rsid w:val="004E7347"/>
    <w:rsid w:val="004E7932"/>
    <w:rsid w:val="004F008D"/>
    <w:rsid w:val="004F0570"/>
    <w:rsid w:val="004F0690"/>
    <w:rsid w:val="004F0752"/>
    <w:rsid w:val="004F093F"/>
    <w:rsid w:val="004F1AB1"/>
    <w:rsid w:val="004F1C7D"/>
    <w:rsid w:val="004F1E15"/>
    <w:rsid w:val="004F2126"/>
    <w:rsid w:val="004F2309"/>
    <w:rsid w:val="004F270B"/>
    <w:rsid w:val="004F2CBD"/>
    <w:rsid w:val="004F398C"/>
    <w:rsid w:val="004F3E81"/>
    <w:rsid w:val="004F44D9"/>
    <w:rsid w:val="004F47B1"/>
    <w:rsid w:val="004F48C6"/>
    <w:rsid w:val="004F49EE"/>
    <w:rsid w:val="004F4FEC"/>
    <w:rsid w:val="004F523F"/>
    <w:rsid w:val="004F52E0"/>
    <w:rsid w:val="004F5AAC"/>
    <w:rsid w:val="004F5CEF"/>
    <w:rsid w:val="004F64B5"/>
    <w:rsid w:val="004F67D2"/>
    <w:rsid w:val="004F6916"/>
    <w:rsid w:val="004F7334"/>
    <w:rsid w:val="004F7461"/>
    <w:rsid w:val="004F7702"/>
    <w:rsid w:val="004F7D5C"/>
    <w:rsid w:val="005009CD"/>
    <w:rsid w:val="00500AE3"/>
    <w:rsid w:val="00500B69"/>
    <w:rsid w:val="00501525"/>
    <w:rsid w:val="00501560"/>
    <w:rsid w:val="005017BE"/>
    <w:rsid w:val="00501B58"/>
    <w:rsid w:val="00501D15"/>
    <w:rsid w:val="00501DD0"/>
    <w:rsid w:val="00501E53"/>
    <w:rsid w:val="0050209B"/>
    <w:rsid w:val="005027D2"/>
    <w:rsid w:val="00502932"/>
    <w:rsid w:val="00502B7F"/>
    <w:rsid w:val="00503DAB"/>
    <w:rsid w:val="005041BB"/>
    <w:rsid w:val="005044AE"/>
    <w:rsid w:val="00504872"/>
    <w:rsid w:val="005048B0"/>
    <w:rsid w:val="00504A48"/>
    <w:rsid w:val="00504DB0"/>
    <w:rsid w:val="00504E6A"/>
    <w:rsid w:val="00504F0F"/>
    <w:rsid w:val="00505019"/>
    <w:rsid w:val="005050D7"/>
    <w:rsid w:val="005053EC"/>
    <w:rsid w:val="005054DE"/>
    <w:rsid w:val="005054E2"/>
    <w:rsid w:val="00505F4C"/>
    <w:rsid w:val="0050617C"/>
    <w:rsid w:val="005061D3"/>
    <w:rsid w:val="005066BF"/>
    <w:rsid w:val="00506869"/>
    <w:rsid w:val="00506B70"/>
    <w:rsid w:val="00506E08"/>
    <w:rsid w:val="0050729B"/>
    <w:rsid w:val="005077CD"/>
    <w:rsid w:val="00507A8F"/>
    <w:rsid w:val="00510217"/>
    <w:rsid w:val="00510882"/>
    <w:rsid w:val="00510B77"/>
    <w:rsid w:val="00511799"/>
    <w:rsid w:val="00512014"/>
    <w:rsid w:val="00512069"/>
    <w:rsid w:val="00512645"/>
    <w:rsid w:val="00512651"/>
    <w:rsid w:val="00512C70"/>
    <w:rsid w:val="00512E0D"/>
    <w:rsid w:val="005135C2"/>
    <w:rsid w:val="00513A1F"/>
    <w:rsid w:val="00513F7B"/>
    <w:rsid w:val="0051455A"/>
    <w:rsid w:val="00514AB8"/>
    <w:rsid w:val="00514CE2"/>
    <w:rsid w:val="00514EBA"/>
    <w:rsid w:val="00515110"/>
    <w:rsid w:val="00515405"/>
    <w:rsid w:val="00515426"/>
    <w:rsid w:val="0051571E"/>
    <w:rsid w:val="00515D83"/>
    <w:rsid w:val="00515F7A"/>
    <w:rsid w:val="00516B58"/>
    <w:rsid w:val="00516DDE"/>
    <w:rsid w:val="0051723B"/>
    <w:rsid w:val="00517701"/>
    <w:rsid w:val="0051771D"/>
    <w:rsid w:val="00517DC8"/>
    <w:rsid w:val="00517FA0"/>
    <w:rsid w:val="00520108"/>
    <w:rsid w:val="00520239"/>
    <w:rsid w:val="0052048F"/>
    <w:rsid w:val="00520498"/>
    <w:rsid w:val="00520F6C"/>
    <w:rsid w:val="005215F0"/>
    <w:rsid w:val="00521667"/>
    <w:rsid w:val="0052273E"/>
    <w:rsid w:val="005227D4"/>
    <w:rsid w:val="00522D49"/>
    <w:rsid w:val="00523D4E"/>
    <w:rsid w:val="005246D0"/>
    <w:rsid w:val="005247F9"/>
    <w:rsid w:val="00524B52"/>
    <w:rsid w:val="00524DCC"/>
    <w:rsid w:val="00525233"/>
    <w:rsid w:val="005253AA"/>
    <w:rsid w:val="00525B5B"/>
    <w:rsid w:val="00525C24"/>
    <w:rsid w:val="005267EA"/>
    <w:rsid w:val="005268BD"/>
    <w:rsid w:val="00526C45"/>
    <w:rsid w:val="00530449"/>
    <w:rsid w:val="00530813"/>
    <w:rsid w:val="00530CF8"/>
    <w:rsid w:val="0053122F"/>
    <w:rsid w:val="0053126E"/>
    <w:rsid w:val="00531CCB"/>
    <w:rsid w:val="00531EDF"/>
    <w:rsid w:val="00531F5A"/>
    <w:rsid w:val="00532735"/>
    <w:rsid w:val="00532EF6"/>
    <w:rsid w:val="005336DA"/>
    <w:rsid w:val="00533D97"/>
    <w:rsid w:val="00533E6D"/>
    <w:rsid w:val="00533FBE"/>
    <w:rsid w:val="00534010"/>
    <w:rsid w:val="0053404D"/>
    <w:rsid w:val="0053432F"/>
    <w:rsid w:val="00534A63"/>
    <w:rsid w:val="00534DB9"/>
    <w:rsid w:val="005352EA"/>
    <w:rsid w:val="005356F9"/>
    <w:rsid w:val="005357A6"/>
    <w:rsid w:val="00535919"/>
    <w:rsid w:val="00535F48"/>
    <w:rsid w:val="005360F9"/>
    <w:rsid w:val="0053639F"/>
    <w:rsid w:val="0053672E"/>
    <w:rsid w:val="00536A54"/>
    <w:rsid w:val="00536CEE"/>
    <w:rsid w:val="00537034"/>
    <w:rsid w:val="00537DC6"/>
    <w:rsid w:val="00537FF3"/>
    <w:rsid w:val="00540178"/>
    <w:rsid w:val="005404EC"/>
    <w:rsid w:val="00540770"/>
    <w:rsid w:val="00540942"/>
    <w:rsid w:val="00541696"/>
    <w:rsid w:val="00541C99"/>
    <w:rsid w:val="00542176"/>
    <w:rsid w:val="005421FE"/>
    <w:rsid w:val="00542565"/>
    <w:rsid w:val="00542843"/>
    <w:rsid w:val="00542DB3"/>
    <w:rsid w:val="00542DF6"/>
    <w:rsid w:val="00543456"/>
    <w:rsid w:val="0054351C"/>
    <w:rsid w:val="005436B5"/>
    <w:rsid w:val="00543700"/>
    <w:rsid w:val="00543D89"/>
    <w:rsid w:val="00544829"/>
    <w:rsid w:val="00544D7D"/>
    <w:rsid w:val="005452F9"/>
    <w:rsid w:val="00545F0F"/>
    <w:rsid w:val="00546035"/>
    <w:rsid w:val="005462CD"/>
    <w:rsid w:val="0054726B"/>
    <w:rsid w:val="005472BE"/>
    <w:rsid w:val="005473F9"/>
    <w:rsid w:val="00550BB3"/>
    <w:rsid w:val="005510BC"/>
    <w:rsid w:val="00551373"/>
    <w:rsid w:val="00551650"/>
    <w:rsid w:val="00551971"/>
    <w:rsid w:val="00551D92"/>
    <w:rsid w:val="0055211F"/>
    <w:rsid w:val="00552870"/>
    <w:rsid w:val="00552AF2"/>
    <w:rsid w:val="00552BC5"/>
    <w:rsid w:val="00552D79"/>
    <w:rsid w:val="00553120"/>
    <w:rsid w:val="005537F9"/>
    <w:rsid w:val="0055448B"/>
    <w:rsid w:val="00554CC2"/>
    <w:rsid w:val="00555550"/>
    <w:rsid w:val="005558FB"/>
    <w:rsid w:val="00555BF7"/>
    <w:rsid w:val="00555F03"/>
    <w:rsid w:val="005566A4"/>
    <w:rsid w:val="00556D5E"/>
    <w:rsid w:val="00557755"/>
    <w:rsid w:val="005606F3"/>
    <w:rsid w:val="00560ED5"/>
    <w:rsid w:val="00561737"/>
    <w:rsid w:val="00561947"/>
    <w:rsid w:val="00561BB2"/>
    <w:rsid w:val="00562225"/>
    <w:rsid w:val="00562250"/>
    <w:rsid w:val="00562439"/>
    <w:rsid w:val="00562466"/>
    <w:rsid w:val="00562DC9"/>
    <w:rsid w:val="0056364C"/>
    <w:rsid w:val="005637F4"/>
    <w:rsid w:val="00563BEB"/>
    <w:rsid w:val="00563F95"/>
    <w:rsid w:val="00563FCA"/>
    <w:rsid w:val="005645D6"/>
    <w:rsid w:val="00564609"/>
    <w:rsid w:val="00564626"/>
    <w:rsid w:val="00564B4B"/>
    <w:rsid w:val="00564BC3"/>
    <w:rsid w:val="00564FD6"/>
    <w:rsid w:val="00564FEB"/>
    <w:rsid w:val="00565105"/>
    <w:rsid w:val="00565EEF"/>
    <w:rsid w:val="0056644F"/>
    <w:rsid w:val="0056646E"/>
    <w:rsid w:val="005667E6"/>
    <w:rsid w:val="00566D38"/>
    <w:rsid w:val="00567457"/>
    <w:rsid w:val="005679BA"/>
    <w:rsid w:val="0057018C"/>
    <w:rsid w:val="00570628"/>
    <w:rsid w:val="00570E3A"/>
    <w:rsid w:val="00570EF1"/>
    <w:rsid w:val="0057122B"/>
    <w:rsid w:val="005715EC"/>
    <w:rsid w:val="005719E8"/>
    <w:rsid w:val="00572040"/>
    <w:rsid w:val="005729E5"/>
    <w:rsid w:val="00572B3C"/>
    <w:rsid w:val="00572DB5"/>
    <w:rsid w:val="00573201"/>
    <w:rsid w:val="005734A6"/>
    <w:rsid w:val="00573773"/>
    <w:rsid w:val="00573AD0"/>
    <w:rsid w:val="00573E6A"/>
    <w:rsid w:val="00574480"/>
    <w:rsid w:val="00575481"/>
    <w:rsid w:val="0057599C"/>
    <w:rsid w:val="00575C30"/>
    <w:rsid w:val="00575CD8"/>
    <w:rsid w:val="005761BB"/>
    <w:rsid w:val="0057675F"/>
    <w:rsid w:val="005767CE"/>
    <w:rsid w:val="0057683F"/>
    <w:rsid w:val="00577343"/>
    <w:rsid w:val="00577927"/>
    <w:rsid w:val="00577E69"/>
    <w:rsid w:val="005805DE"/>
    <w:rsid w:val="005809E1"/>
    <w:rsid w:val="00580D10"/>
    <w:rsid w:val="00581AC9"/>
    <w:rsid w:val="00581D3C"/>
    <w:rsid w:val="0058244D"/>
    <w:rsid w:val="00582DF2"/>
    <w:rsid w:val="005831D2"/>
    <w:rsid w:val="005833DA"/>
    <w:rsid w:val="0058347A"/>
    <w:rsid w:val="0058361A"/>
    <w:rsid w:val="00583C6F"/>
    <w:rsid w:val="0058424D"/>
    <w:rsid w:val="00584969"/>
    <w:rsid w:val="00584A84"/>
    <w:rsid w:val="00584BBF"/>
    <w:rsid w:val="00584CEC"/>
    <w:rsid w:val="00584EAE"/>
    <w:rsid w:val="00585392"/>
    <w:rsid w:val="00585551"/>
    <w:rsid w:val="005855B7"/>
    <w:rsid w:val="005858DE"/>
    <w:rsid w:val="005863D0"/>
    <w:rsid w:val="00586680"/>
    <w:rsid w:val="0058703C"/>
    <w:rsid w:val="005872CA"/>
    <w:rsid w:val="005875A4"/>
    <w:rsid w:val="00587657"/>
    <w:rsid w:val="005878F9"/>
    <w:rsid w:val="00587BB0"/>
    <w:rsid w:val="00590353"/>
    <w:rsid w:val="00590367"/>
    <w:rsid w:val="00591A07"/>
    <w:rsid w:val="00591E42"/>
    <w:rsid w:val="00592899"/>
    <w:rsid w:val="00593AA8"/>
    <w:rsid w:val="00593C15"/>
    <w:rsid w:val="00593D1B"/>
    <w:rsid w:val="00593E87"/>
    <w:rsid w:val="00594335"/>
    <w:rsid w:val="005948C0"/>
    <w:rsid w:val="00594EED"/>
    <w:rsid w:val="00595089"/>
    <w:rsid w:val="005956F4"/>
    <w:rsid w:val="005958F7"/>
    <w:rsid w:val="00595F41"/>
    <w:rsid w:val="005964A0"/>
    <w:rsid w:val="005966B8"/>
    <w:rsid w:val="00596703"/>
    <w:rsid w:val="00596E58"/>
    <w:rsid w:val="00597165"/>
    <w:rsid w:val="00597ADE"/>
    <w:rsid w:val="00597CAC"/>
    <w:rsid w:val="005A017D"/>
    <w:rsid w:val="005A0413"/>
    <w:rsid w:val="005A0599"/>
    <w:rsid w:val="005A0AD7"/>
    <w:rsid w:val="005A0DFC"/>
    <w:rsid w:val="005A10A7"/>
    <w:rsid w:val="005A120B"/>
    <w:rsid w:val="005A155B"/>
    <w:rsid w:val="005A189A"/>
    <w:rsid w:val="005A1D1F"/>
    <w:rsid w:val="005A2057"/>
    <w:rsid w:val="005A24E6"/>
    <w:rsid w:val="005A2785"/>
    <w:rsid w:val="005A2A8D"/>
    <w:rsid w:val="005A30A6"/>
    <w:rsid w:val="005A30FB"/>
    <w:rsid w:val="005A3144"/>
    <w:rsid w:val="005A34AF"/>
    <w:rsid w:val="005A3AAC"/>
    <w:rsid w:val="005A3D60"/>
    <w:rsid w:val="005A3DA7"/>
    <w:rsid w:val="005A48B0"/>
    <w:rsid w:val="005A49E7"/>
    <w:rsid w:val="005A4E1F"/>
    <w:rsid w:val="005A4EDE"/>
    <w:rsid w:val="005A52AC"/>
    <w:rsid w:val="005A582A"/>
    <w:rsid w:val="005A650C"/>
    <w:rsid w:val="005A686F"/>
    <w:rsid w:val="005A6A2B"/>
    <w:rsid w:val="005A6A91"/>
    <w:rsid w:val="005A6E27"/>
    <w:rsid w:val="005A7441"/>
    <w:rsid w:val="005A7714"/>
    <w:rsid w:val="005A7900"/>
    <w:rsid w:val="005B02D4"/>
    <w:rsid w:val="005B06B9"/>
    <w:rsid w:val="005B080A"/>
    <w:rsid w:val="005B17B5"/>
    <w:rsid w:val="005B1B58"/>
    <w:rsid w:val="005B1E87"/>
    <w:rsid w:val="005B2253"/>
    <w:rsid w:val="005B2A03"/>
    <w:rsid w:val="005B2D4D"/>
    <w:rsid w:val="005B36A2"/>
    <w:rsid w:val="005B36A3"/>
    <w:rsid w:val="005B3C1F"/>
    <w:rsid w:val="005B3F3F"/>
    <w:rsid w:val="005B445D"/>
    <w:rsid w:val="005B52E3"/>
    <w:rsid w:val="005B540A"/>
    <w:rsid w:val="005B5EA0"/>
    <w:rsid w:val="005B6266"/>
    <w:rsid w:val="005B7015"/>
    <w:rsid w:val="005B7256"/>
    <w:rsid w:val="005B7721"/>
    <w:rsid w:val="005B7E88"/>
    <w:rsid w:val="005C00CF"/>
    <w:rsid w:val="005C04F8"/>
    <w:rsid w:val="005C0504"/>
    <w:rsid w:val="005C0838"/>
    <w:rsid w:val="005C08D3"/>
    <w:rsid w:val="005C0E4A"/>
    <w:rsid w:val="005C11D3"/>
    <w:rsid w:val="005C1EDB"/>
    <w:rsid w:val="005C2035"/>
    <w:rsid w:val="005C2079"/>
    <w:rsid w:val="005C27F6"/>
    <w:rsid w:val="005C2CF8"/>
    <w:rsid w:val="005C36A3"/>
    <w:rsid w:val="005C4183"/>
    <w:rsid w:val="005C43CF"/>
    <w:rsid w:val="005C487C"/>
    <w:rsid w:val="005C4F29"/>
    <w:rsid w:val="005C516C"/>
    <w:rsid w:val="005C54C2"/>
    <w:rsid w:val="005C551A"/>
    <w:rsid w:val="005C55FC"/>
    <w:rsid w:val="005C57DE"/>
    <w:rsid w:val="005C5810"/>
    <w:rsid w:val="005C60DB"/>
    <w:rsid w:val="005C6D07"/>
    <w:rsid w:val="005C6D0D"/>
    <w:rsid w:val="005C75EE"/>
    <w:rsid w:val="005C787F"/>
    <w:rsid w:val="005D0423"/>
    <w:rsid w:val="005D0BBA"/>
    <w:rsid w:val="005D0C29"/>
    <w:rsid w:val="005D0E7D"/>
    <w:rsid w:val="005D0F5F"/>
    <w:rsid w:val="005D116E"/>
    <w:rsid w:val="005D1474"/>
    <w:rsid w:val="005D1C27"/>
    <w:rsid w:val="005D1CD1"/>
    <w:rsid w:val="005D26F5"/>
    <w:rsid w:val="005D32A4"/>
    <w:rsid w:val="005D38D8"/>
    <w:rsid w:val="005D3944"/>
    <w:rsid w:val="005D4980"/>
    <w:rsid w:val="005D4BC5"/>
    <w:rsid w:val="005D4C41"/>
    <w:rsid w:val="005D4E3E"/>
    <w:rsid w:val="005D536F"/>
    <w:rsid w:val="005D539C"/>
    <w:rsid w:val="005D57BC"/>
    <w:rsid w:val="005D5A33"/>
    <w:rsid w:val="005D5B02"/>
    <w:rsid w:val="005D617E"/>
    <w:rsid w:val="005D62A9"/>
    <w:rsid w:val="005D6C66"/>
    <w:rsid w:val="005D6F04"/>
    <w:rsid w:val="005D6F82"/>
    <w:rsid w:val="005D7667"/>
    <w:rsid w:val="005E0A6C"/>
    <w:rsid w:val="005E0DB0"/>
    <w:rsid w:val="005E1361"/>
    <w:rsid w:val="005E1770"/>
    <w:rsid w:val="005E1871"/>
    <w:rsid w:val="005E20F2"/>
    <w:rsid w:val="005E2156"/>
    <w:rsid w:val="005E24E2"/>
    <w:rsid w:val="005E255B"/>
    <w:rsid w:val="005E27A2"/>
    <w:rsid w:val="005E27AF"/>
    <w:rsid w:val="005E2E88"/>
    <w:rsid w:val="005E3323"/>
    <w:rsid w:val="005E36A0"/>
    <w:rsid w:val="005E3793"/>
    <w:rsid w:val="005E4070"/>
    <w:rsid w:val="005E5A42"/>
    <w:rsid w:val="005E6700"/>
    <w:rsid w:val="005E730F"/>
    <w:rsid w:val="005E7786"/>
    <w:rsid w:val="005E7A88"/>
    <w:rsid w:val="005F0835"/>
    <w:rsid w:val="005F0F0A"/>
    <w:rsid w:val="005F139C"/>
    <w:rsid w:val="005F1B97"/>
    <w:rsid w:val="005F1D33"/>
    <w:rsid w:val="005F1EC2"/>
    <w:rsid w:val="005F24F3"/>
    <w:rsid w:val="005F2CC2"/>
    <w:rsid w:val="005F332D"/>
    <w:rsid w:val="005F337C"/>
    <w:rsid w:val="005F3D68"/>
    <w:rsid w:val="005F3E2F"/>
    <w:rsid w:val="005F4286"/>
    <w:rsid w:val="005F44DA"/>
    <w:rsid w:val="005F4AA0"/>
    <w:rsid w:val="005F5784"/>
    <w:rsid w:val="005F5CF3"/>
    <w:rsid w:val="005F6066"/>
    <w:rsid w:val="005F60CD"/>
    <w:rsid w:val="005F64A5"/>
    <w:rsid w:val="005F6695"/>
    <w:rsid w:val="005F67B4"/>
    <w:rsid w:val="005F6948"/>
    <w:rsid w:val="005F6C2E"/>
    <w:rsid w:val="005F6C82"/>
    <w:rsid w:val="005F6E84"/>
    <w:rsid w:val="005F70F0"/>
    <w:rsid w:val="005F71C8"/>
    <w:rsid w:val="005F71CF"/>
    <w:rsid w:val="005F71EB"/>
    <w:rsid w:val="005F7528"/>
    <w:rsid w:val="005F7575"/>
    <w:rsid w:val="005F76FA"/>
    <w:rsid w:val="00600831"/>
    <w:rsid w:val="00600C0B"/>
    <w:rsid w:val="00600DC9"/>
    <w:rsid w:val="0060105B"/>
    <w:rsid w:val="00601551"/>
    <w:rsid w:val="006015E3"/>
    <w:rsid w:val="006016D5"/>
    <w:rsid w:val="00601A4C"/>
    <w:rsid w:val="00601B2D"/>
    <w:rsid w:val="00601BEA"/>
    <w:rsid w:val="00602584"/>
    <w:rsid w:val="00602BFE"/>
    <w:rsid w:val="00603093"/>
    <w:rsid w:val="00603851"/>
    <w:rsid w:val="00603B57"/>
    <w:rsid w:val="00603FF3"/>
    <w:rsid w:val="006040BB"/>
    <w:rsid w:val="00604C27"/>
    <w:rsid w:val="00604F74"/>
    <w:rsid w:val="00605266"/>
    <w:rsid w:val="00605B92"/>
    <w:rsid w:val="00605CB3"/>
    <w:rsid w:val="00605DA2"/>
    <w:rsid w:val="00605F4D"/>
    <w:rsid w:val="00606205"/>
    <w:rsid w:val="00606AF0"/>
    <w:rsid w:val="00606C07"/>
    <w:rsid w:val="00606E78"/>
    <w:rsid w:val="00606FC3"/>
    <w:rsid w:val="00607896"/>
    <w:rsid w:val="006078BB"/>
    <w:rsid w:val="00607941"/>
    <w:rsid w:val="0061115B"/>
    <w:rsid w:val="00611418"/>
    <w:rsid w:val="00611578"/>
    <w:rsid w:val="00611741"/>
    <w:rsid w:val="00611A60"/>
    <w:rsid w:val="00611B6E"/>
    <w:rsid w:val="00612074"/>
    <w:rsid w:val="006120F7"/>
    <w:rsid w:val="00612616"/>
    <w:rsid w:val="0061285E"/>
    <w:rsid w:val="00612D7D"/>
    <w:rsid w:val="00612E4F"/>
    <w:rsid w:val="00612E5C"/>
    <w:rsid w:val="00613234"/>
    <w:rsid w:val="00614053"/>
    <w:rsid w:val="006141D4"/>
    <w:rsid w:val="00614C18"/>
    <w:rsid w:val="00614E24"/>
    <w:rsid w:val="0061542C"/>
    <w:rsid w:val="006155C2"/>
    <w:rsid w:val="006156B5"/>
    <w:rsid w:val="00615A42"/>
    <w:rsid w:val="006166AF"/>
    <w:rsid w:val="006169F9"/>
    <w:rsid w:val="00616C15"/>
    <w:rsid w:val="00616CC5"/>
    <w:rsid w:val="00616F5B"/>
    <w:rsid w:val="00617BE0"/>
    <w:rsid w:val="00620872"/>
    <w:rsid w:val="00620993"/>
    <w:rsid w:val="00620FA5"/>
    <w:rsid w:val="00621B31"/>
    <w:rsid w:val="00621B57"/>
    <w:rsid w:val="00621FBC"/>
    <w:rsid w:val="006220A4"/>
    <w:rsid w:val="006220A9"/>
    <w:rsid w:val="00622567"/>
    <w:rsid w:val="0062289C"/>
    <w:rsid w:val="00622FD9"/>
    <w:rsid w:val="006233AC"/>
    <w:rsid w:val="00623C16"/>
    <w:rsid w:val="00623E24"/>
    <w:rsid w:val="0062423E"/>
    <w:rsid w:val="006247EC"/>
    <w:rsid w:val="00624C2B"/>
    <w:rsid w:val="006256A7"/>
    <w:rsid w:val="00625B2A"/>
    <w:rsid w:val="00625D10"/>
    <w:rsid w:val="00625D19"/>
    <w:rsid w:val="00626056"/>
    <w:rsid w:val="00626603"/>
    <w:rsid w:val="00626899"/>
    <w:rsid w:val="006269CA"/>
    <w:rsid w:val="00626B11"/>
    <w:rsid w:val="00626CC6"/>
    <w:rsid w:val="00626F39"/>
    <w:rsid w:val="00627998"/>
    <w:rsid w:val="006279F2"/>
    <w:rsid w:val="00627F89"/>
    <w:rsid w:val="006314C0"/>
    <w:rsid w:val="00631969"/>
    <w:rsid w:val="00632041"/>
    <w:rsid w:val="006320F8"/>
    <w:rsid w:val="006320FC"/>
    <w:rsid w:val="00632134"/>
    <w:rsid w:val="00632353"/>
    <w:rsid w:val="0063270B"/>
    <w:rsid w:val="00632755"/>
    <w:rsid w:val="00632AC9"/>
    <w:rsid w:val="00632CAA"/>
    <w:rsid w:val="0063311E"/>
    <w:rsid w:val="006334DC"/>
    <w:rsid w:val="00633620"/>
    <w:rsid w:val="006336BC"/>
    <w:rsid w:val="006351B8"/>
    <w:rsid w:val="006355B9"/>
    <w:rsid w:val="00635CCC"/>
    <w:rsid w:val="006360C4"/>
    <w:rsid w:val="00636286"/>
    <w:rsid w:val="00636926"/>
    <w:rsid w:val="00636B62"/>
    <w:rsid w:val="00636BCE"/>
    <w:rsid w:val="00636F89"/>
    <w:rsid w:val="00637052"/>
    <w:rsid w:val="00637074"/>
    <w:rsid w:val="00640941"/>
    <w:rsid w:val="00640D93"/>
    <w:rsid w:val="0064102C"/>
    <w:rsid w:val="006413EA"/>
    <w:rsid w:val="0064241D"/>
    <w:rsid w:val="0064257A"/>
    <w:rsid w:val="0064257F"/>
    <w:rsid w:val="006425F1"/>
    <w:rsid w:val="006429FD"/>
    <w:rsid w:val="006433CE"/>
    <w:rsid w:val="006437B6"/>
    <w:rsid w:val="00643903"/>
    <w:rsid w:val="00643F11"/>
    <w:rsid w:val="00645603"/>
    <w:rsid w:val="00645AC8"/>
    <w:rsid w:val="00645C89"/>
    <w:rsid w:val="0064679F"/>
    <w:rsid w:val="0064756E"/>
    <w:rsid w:val="00647E19"/>
    <w:rsid w:val="00650231"/>
    <w:rsid w:val="006507EE"/>
    <w:rsid w:val="00650834"/>
    <w:rsid w:val="00650B06"/>
    <w:rsid w:val="006519DA"/>
    <w:rsid w:val="00651A0A"/>
    <w:rsid w:val="00651D22"/>
    <w:rsid w:val="00651F37"/>
    <w:rsid w:val="006528E0"/>
    <w:rsid w:val="00653456"/>
    <w:rsid w:val="006535A8"/>
    <w:rsid w:val="0065375E"/>
    <w:rsid w:val="006539D9"/>
    <w:rsid w:val="006539E4"/>
    <w:rsid w:val="00653BB2"/>
    <w:rsid w:val="00653C30"/>
    <w:rsid w:val="00653DB9"/>
    <w:rsid w:val="00654705"/>
    <w:rsid w:val="00655129"/>
    <w:rsid w:val="00655246"/>
    <w:rsid w:val="006552E3"/>
    <w:rsid w:val="00655A41"/>
    <w:rsid w:val="006562EB"/>
    <w:rsid w:val="00656352"/>
    <w:rsid w:val="006563A9"/>
    <w:rsid w:val="006565E1"/>
    <w:rsid w:val="00656911"/>
    <w:rsid w:val="00656AAD"/>
    <w:rsid w:val="00657369"/>
    <w:rsid w:val="006578E8"/>
    <w:rsid w:val="0065799C"/>
    <w:rsid w:val="0066091E"/>
    <w:rsid w:val="00660A3F"/>
    <w:rsid w:val="00660D68"/>
    <w:rsid w:val="00660D79"/>
    <w:rsid w:val="00661090"/>
    <w:rsid w:val="006617BD"/>
    <w:rsid w:val="00661B1C"/>
    <w:rsid w:val="00661F89"/>
    <w:rsid w:val="00662026"/>
    <w:rsid w:val="006621B3"/>
    <w:rsid w:val="006623F7"/>
    <w:rsid w:val="00662620"/>
    <w:rsid w:val="006629D4"/>
    <w:rsid w:val="00662C0A"/>
    <w:rsid w:val="00662E96"/>
    <w:rsid w:val="00663A51"/>
    <w:rsid w:val="006641A3"/>
    <w:rsid w:val="006642FD"/>
    <w:rsid w:val="0066467F"/>
    <w:rsid w:val="006646F8"/>
    <w:rsid w:val="0066474B"/>
    <w:rsid w:val="00664824"/>
    <w:rsid w:val="00664949"/>
    <w:rsid w:val="00664CB8"/>
    <w:rsid w:val="0066549F"/>
    <w:rsid w:val="00665636"/>
    <w:rsid w:val="00665700"/>
    <w:rsid w:val="00665D62"/>
    <w:rsid w:val="00666510"/>
    <w:rsid w:val="0066655D"/>
    <w:rsid w:val="00666A4C"/>
    <w:rsid w:val="00667B69"/>
    <w:rsid w:val="0067040D"/>
    <w:rsid w:val="0067051B"/>
    <w:rsid w:val="006708DF"/>
    <w:rsid w:val="00670A22"/>
    <w:rsid w:val="00670B43"/>
    <w:rsid w:val="00670C49"/>
    <w:rsid w:val="00670E53"/>
    <w:rsid w:val="006710E7"/>
    <w:rsid w:val="00671B7A"/>
    <w:rsid w:val="006724A0"/>
    <w:rsid w:val="006729A2"/>
    <w:rsid w:val="00672FE3"/>
    <w:rsid w:val="00673061"/>
    <w:rsid w:val="00674A57"/>
    <w:rsid w:val="00674A83"/>
    <w:rsid w:val="006752AC"/>
    <w:rsid w:val="00675D27"/>
    <w:rsid w:val="00675D63"/>
    <w:rsid w:val="0067667E"/>
    <w:rsid w:val="006769DA"/>
    <w:rsid w:val="006773A9"/>
    <w:rsid w:val="006775A4"/>
    <w:rsid w:val="00677CBA"/>
    <w:rsid w:val="00680505"/>
    <w:rsid w:val="006808E4"/>
    <w:rsid w:val="0068092F"/>
    <w:rsid w:val="00680955"/>
    <w:rsid w:val="006815C3"/>
    <w:rsid w:val="00681691"/>
    <w:rsid w:val="00681788"/>
    <w:rsid w:val="00681B6F"/>
    <w:rsid w:val="0068219D"/>
    <w:rsid w:val="0068238E"/>
    <w:rsid w:val="00682C36"/>
    <w:rsid w:val="00682D58"/>
    <w:rsid w:val="0068343B"/>
    <w:rsid w:val="00683606"/>
    <w:rsid w:val="00683A13"/>
    <w:rsid w:val="00683B3E"/>
    <w:rsid w:val="00683D89"/>
    <w:rsid w:val="0068435F"/>
    <w:rsid w:val="00684C07"/>
    <w:rsid w:val="00685164"/>
    <w:rsid w:val="006853D8"/>
    <w:rsid w:val="00686398"/>
    <w:rsid w:val="006867D6"/>
    <w:rsid w:val="006868CA"/>
    <w:rsid w:val="006869A8"/>
    <w:rsid w:val="00686B8E"/>
    <w:rsid w:val="00686E0B"/>
    <w:rsid w:val="0068733A"/>
    <w:rsid w:val="00687635"/>
    <w:rsid w:val="0068767D"/>
    <w:rsid w:val="00687928"/>
    <w:rsid w:val="006879D0"/>
    <w:rsid w:val="00687D2E"/>
    <w:rsid w:val="00690015"/>
    <w:rsid w:val="006901BF"/>
    <w:rsid w:val="00690682"/>
    <w:rsid w:val="0069080A"/>
    <w:rsid w:val="00690E35"/>
    <w:rsid w:val="00690EE5"/>
    <w:rsid w:val="006918B3"/>
    <w:rsid w:val="00691B0A"/>
    <w:rsid w:val="00691CA1"/>
    <w:rsid w:val="00691EFF"/>
    <w:rsid w:val="006930D8"/>
    <w:rsid w:val="006947C4"/>
    <w:rsid w:val="0069487E"/>
    <w:rsid w:val="00694906"/>
    <w:rsid w:val="0069579F"/>
    <w:rsid w:val="00696667"/>
    <w:rsid w:val="00696E63"/>
    <w:rsid w:val="00696F3A"/>
    <w:rsid w:val="00696FF5"/>
    <w:rsid w:val="006975D5"/>
    <w:rsid w:val="0069775B"/>
    <w:rsid w:val="006A0104"/>
    <w:rsid w:val="006A023C"/>
    <w:rsid w:val="006A070C"/>
    <w:rsid w:val="006A08D1"/>
    <w:rsid w:val="006A09C5"/>
    <w:rsid w:val="006A0F57"/>
    <w:rsid w:val="006A129A"/>
    <w:rsid w:val="006A196E"/>
    <w:rsid w:val="006A1CE6"/>
    <w:rsid w:val="006A1F6B"/>
    <w:rsid w:val="006A20C1"/>
    <w:rsid w:val="006A21B4"/>
    <w:rsid w:val="006A2675"/>
    <w:rsid w:val="006A27B6"/>
    <w:rsid w:val="006A2864"/>
    <w:rsid w:val="006A2EBA"/>
    <w:rsid w:val="006A3566"/>
    <w:rsid w:val="006A39D1"/>
    <w:rsid w:val="006A3ECB"/>
    <w:rsid w:val="006A407E"/>
    <w:rsid w:val="006A456B"/>
    <w:rsid w:val="006A4983"/>
    <w:rsid w:val="006A4FBB"/>
    <w:rsid w:val="006A52F4"/>
    <w:rsid w:val="006A5461"/>
    <w:rsid w:val="006A57DE"/>
    <w:rsid w:val="006A582F"/>
    <w:rsid w:val="006A5843"/>
    <w:rsid w:val="006A5BED"/>
    <w:rsid w:val="006A5FA5"/>
    <w:rsid w:val="006A5FA6"/>
    <w:rsid w:val="006A5FFF"/>
    <w:rsid w:val="006A630F"/>
    <w:rsid w:val="006A64CF"/>
    <w:rsid w:val="006A691B"/>
    <w:rsid w:val="006A77A5"/>
    <w:rsid w:val="006A7A5D"/>
    <w:rsid w:val="006A7D5E"/>
    <w:rsid w:val="006B0109"/>
    <w:rsid w:val="006B0120"/>
    <w:rsid w:val="006B0752"/>
    <w:rsid w:val="006B07FE"/>
    <w:rsid w:val="006B0FD0"/>
    <w:rsid w:val="006B121F"/>
    <w:rsid w:val="006B1536"/>
    <w:rsid w:val="006B15DE"/>
    <w:rsid w:val="006B21A7"/>
    <w:rsid w:val="006B21E1"/>
    <w:rsid w:val="006B2527"/>
    <w:rsid w:val="006B25A6"/>
    <w:rsid w:val="006B2988"/>
    <w:rsid w:val="006B4BD5"/>
    <w:rsid w:val="006B4BF3"/>
    <w:rsid w:val="006B4C90"/>
    <w:rsid w:val="006B50FA"/>
    <w:rsid w:val="006B5231"/>
    <w:rsid w:val="006B5840"/>
    <w:rsid w:val="006B5F6A"/>
    <w:rsid w:val="006B5F87"/>
    <w:rsid w:val="006B6700"/>
    <w:rsid w:val="006B6F43"/>
    <w:rsid w:val="006B7348"/>
    <w:rsid w:val="006B7BDB"/>
    <w:rsid w:val="006C07ED"/>
    <w:rsid w:val="006C0F10"/>
    <w:rsid w:val="006C1144"/>
    <w:rsid w:val="006C1CC5"/>
    <w:rsid w:val="006C20CB"/>
    <w:rsid w:val="006C22C6"/>
    <w:rsid w:val="006C2AF3"/>
    <w:rsid w:val="006C2C81"/>
    <w:rsid w:val="006C2D12"/>
    <w:rsid w:val="006C39E7"/>
    <w:rsid w:val="006C3AD0"/>
    <w:rsid w:val="006C3D4E"/>
    <w:rsid w:val="006C3F30"/>
    <w:rsid w:val="006C4615"/>
    <w:rsid w:val="006C53D0"/>
    <w:rsid w:val="006C56AE"/>
    <w:rsid w:val="006C624F"/>
    <w:rsid w:val="006C6EF3"/>
    <w:rsid w:val="006C7103"/>
    <w:rsid w:val="006C755C"/>
    <w:rsid w:val="006C7651"/>
    <w:rsid w:val="006C7833"/>
    <w:rsid w:val="006C7D58"/>
    <w:rsid w:val="006C7E79"/>
    <w:rsid w:val="006D0387"/>
    <w:rsid w:val="006D0631"/>
    <w:rsid w:val="006D065D"/>
    <w:rsid w:val="006D078A"/>
    <w:rsid w:val="006D0970"/>
    <w:rsid w:val="006D1666"/>
    <w:rsid w:val="006D16DE"/>
    <w:rsid w:val="006D19D5"/>
    <w:rsid w:val="006D1FA8"/>
    <w:rsid w:val="006D2364"/>
    <w:rsid w:val="006D24B4"/>
    <w:rsid w:val="006D2579"/>
    <w:rsid w:val="006D25AC"/>
    <w:rsid w:val="006D290F"/>
    <w:rsid w:val="006D2AE5"/>
    <w:rsid w:val="006D2AEB"/>
    <w:rsid w:val="006D2B80"/>
    <w:rsid w:val="006D34B0"/>
    <w:rsid w:val="006D3618"/>
    <w:rsid w:val="006D38BB"/>
    <w:rsid w:val="006D3A35"/>
    <w:rsid w:val="006D3A4A"/>
    <w:rsid w:val="006D4106"/>
    <w:rsid w:val="006D47D2"/>
    <w:rsid w:val="006D5CAE"/>
    <w:rsid w:val="006D6A7B"/>
    <w:rsid w:val="006D6DA8"/>
    <w:rsid w:val="006D701A"/>
    <w:rsid w:val="006D726B"/>
    <w:rsid w:val="006D7359"/>
    <w:rsid w:val="006D737E"/>
    <w:rsid w:val="006D754E"/>
    <w:rsid w:val="006E03D0"/>
    <w:rsid w:val="006E0610"/>
    <w:rsid w:val="006E09E5"/>
    <w:rsid w:val="006E1030"/>
    <w:rsid w:val="006E1438"/>
    <w:rsid w:val="006E14D0"/>
    <w:rsid w:val="006E15F1"/>
    <w:rsid w:val="006E1854"/>
    <w:rsid w:val="006E1BCD"/>
    <w:rsid w:val="006E2562"/>
    <w:rsid w:val="006E2C8B"/>
    <w:rsid w:val="006E2F1D"/>
    <w:rsid w:val="006E3F59"/>
    <w:rsid w:val="006E4599"/>
    <w:rsid w:val="006E4DEC"/>
    <w:rsid w:val="006E5157"/>
    <w:rsid w:val="006E557A"/>
    <w:rsid w:val="006E55BD"/>
    <w:rsid w:val="006E61E4"/>
    <w:rsid w:val="006E6B30"/>
    <w:rsid w:val="006E73BB"/>
    <w:rsid w:val="006F0054"/>
    <w:rsid w:val="006F02E2"/>
    <w:rsid w:val="006F0F79"/>
    <w:rsid w:val="006F103D"/>
    <w:rsid w:val="006F1DD2"/>
    <w:rsid w:val="006F251F"/>
    <w:rsid w:val="006F299F"/>
    <w:rsid w:val="006F3909"/>
    <w:rsid w:val="006F3E90"/>
    <w:rsid w:val="006F40C6"/>
    <w:rsid w:val="006F4177"/>
    <w:rsid w:val="006F43CD"/>
    <w:rsid w:val="006F49F5"/>
    <w:rsid w:val="006F4F07"/>
    <w:rsid w:val="006F4F97"/>
    <w:rsid w:val="006F56E6"/>
    <w:rsid w:val="006F57D2"/>
    <w:rsid w:val="006F59AC"/>
    <w:rsid w:val="006F59F0"/>
    <w:rsid w:val="006F659B"/>
    <w:rsid w:val="006F7038"/>
    <w:rsid w:val="006F75F0"/>
    <w:rsid w:val="006F76BB"/>
    <w:rsid w:val="006F7705"/>
    <w:rsid w:val="006F7BB4"/>
    <w:rsid w:val="006F7C3D"/>
    <w:rsid w:val="007000B5"/>
    <w:rsid w:val="007005A8"/>
    <w:rsid w:val="007007A5"/>
    <w:rsid w:val="00700E8E"/>
    <w:rsid w:val="007010F5"/>
    <w:rsid w:val="007015E7"/>
    <w:rsid w:val="007016B7"/>
    <w:rsid w:val="00702136"/>
    <w:rsid w:val="0070261F"/>
    <w:rsid w:val="007032D0"/>
    <w:rsid w:val="00703613"/>
    <w:rsid w:val="0070373B"/>
    <w:rsid w:val="00704918"/>
    <w:rsid w:val="00704C9F"/>
    <w:rsid w:val="00704DC8"/>
    <w:rsid w:val="00704FF7"/>
    <w:rsid w:val="007055A3"/>
    <w:rsid w:val="00705E03"/>
    <w:rsid w:val="00705F2E"/>
    <w:rsid w:val="007061FE"/>
    <w:rsid w:val="007062DB"/>
    <w:rsid w:val="007068A4"/>
    <w:rsid w:val="00706A9A"/>
    <w:rsid w:val="00706D19"/>
    <w:rsid w:val="00706D92"/>
    <w:rsid w:val="0070755C"/>
    <w:rsid w:val="00707902"/>
    <w:rsid w:val="00707B0D"/>
    <w:rsid w:val="00707C0E"/>
    <w:rsid w:val="00707C31"/>
    <w:rsid w:val="00707F26"/>
    <w:rsid w:val="00710241"/>
    <w:rsid w:val="0071026F"/>
    <w:rsid w:val="007103C2"/>
    <w:rsid w:val="00710425"/>
    <w:rsid w:val="00710D56"/>
    <w:rsid w:val="00711070"/>
    <w:rsid w:val="00711150"/>
    <w:rsid w:val="00711524"/>
    <w:rsid w:val="00711AA8"/>
    <w:rsid w:val="00712787"/>
    <w:rsid w:val="0071301E"/>
    <w:rsid w:val="007133ED"/>
    <w:rsid w:val="0071350A"/>
    <w:rsid w:val="00713972"/>
    <w:rsid w:val="00714BAC"/>
    <w:rsid w:val="00714F30"/>
    <w:rsid w:val="0071521C"/>
    <w:rsid w:val="00715E02"/>
    <w:rsid w:val="00716060"/>
    <w:rsid w:val="00716815"/>
    <w:rsid w:val="00716D69"/>
    <w:rsid w:val="00716DEA"/>
    <w:rsid w:val="00716FCC"/>
    <w:rsid w:val="0072024E"/>
    <w:rsid w:val="0072092A"/>
    <w:rsid w:val="00720CA5"/>
    <w:rsid w:val="00720D16"/>
    <w:rsid w:val="007212A6"/>
    <w:rsid w:val="00721847"/>
    <w:rsid w:val="00721931"/>
    <w:rsid w:val="007220B7"/>
    <w:rsid w:val="00722305"/>
    <w:rsid w:val="00722852"/>
    <w:rsid w:val="00722940"/>
    <w:rsid w:val="00722A7F"/>
    <w:rsid w:val="007238DF"/>
    <w:rsid w:val="00724B98"/>
    <w:rsid w:val="00724C2B"/>
    <w:rsid w:val="00724C4F"/>
    <w:rsid w:val="00724CD3"/>
    <w:rsid w:val="0072514E"/>
    <w:rsid w:val="00725C37"/>
    <w:rsid w:val="00725C90"/>
    <w:rsid w:val="007268CF"/>
    <w:rsid w:val="00727135"/>
    <w:rsid w:val="00727514"/>
    <w:rsid w:val="007278C1"/>
    <w:rsid w:val="00727C6E"/>
    <w:rsid w:val="00727EA6"/>
    <w:rsid w:val="00727F0B"/>
    <w:rsid w:val="007303B5"/>
    <w:rsid w:val="00730E29"/>
    <w:rsid w:val="0073109C"/>
    <w:rsid w:val="00731321"/>
    <w:rsid w:val="00731942"/>
    <w:rsid w:val="00731B50"/>
    <w:rsid w:val="00731EB7"/>
    <w:rsid w:val="0073250B"/>
    <w:rsid w:val="007328DF"/>
    <w:rsid w:val="0073329C"/>
    <w:rsid w:val="00733444"/>
    <w:rsid w:val="007337D6"/>
    <w:rsid w:val="00734010"/>
    <w:rsid w:val="00734068"/>
    <w:rsid w:val="0073419F"/>
    <w:rsid w:val="00734574"/>
    <w:rsid w:val="0073457D"/>
    <w:rsid w:val="00734A8B"/>
    <w:rsid w:val="00734F4D"/>
    <w:rsid w:val="00734F72"/>
    <w:rsid w:val="0073516D"/>
    <w:rsid w:val="007352DF"/>
    <w:rsid w:val="00735523"/>
    <w:rsid w:val="00735762"/>
    <w:rsid w:val="007359AE"/>
    <w:rsid w:val="00735E3D"/>
    <w:rsid w:val="00735F90"/>
    <w:rsid w:val="0073623F"/>
    <w:rsid w:val="00736438"/>
    <w:rsid w:val="007364FB"/>
    <w:rsid w:val="0073687D"/>
    <w:rsid w:val="00737A0C"/>
    <w:rsid w:val="00737ADB"/>
    <w:rsid w:val="00737B1F"/>
    <w:rsid w:val="00737EDB"/>
    <w:rsid w:val="007404C7"/>
    <w:rsid w:val="007405D3"/>
    <w:rsid w:val="007405D4"/>
    <w:rsid w:val="0074093F"/>
    <w:rsid w:val="00740C2E"/>
    <w:rsid w:val="00741231"/>
    <w:rsid w:val="007422F9"/>
    <w:rsid w:val="0074234D"/>
    <w:rsid w:val="0074235F"/>
    <w:rsid w:val="00742A01"/>
    <w:rsid w:val="00743F16"/>
    <w:rsid w:val="00744BA0"/>
    <w:rsid w:val="007450CA"/>
    <w:rsid w:val="007450D2"/>
    <w:rsid w:val="00745C26"/>
    <w:rsid w:val="00745C2A"/>
    <w:rsid w:val="00745C51"/>
    <w:rsid w:val="00745CD3"/>
    <w:rsid w:val="00745EB7"/>
    <w:rsid w:val="00745EBB"/>
    <w:rsid w:val="00746AB0"/>
    <w:rsid w:val="00746C76"/>
    <w:rsid w:val="0074708E"/>
    <w:rsid w:val="00747165"/>
    <w:rsid w:val="007472BC"/>
    <w:rsid w:val="007473DF"/>
    <w:rsid w:val="007474CF"/>
    <w:rsid w:val="007476E0"/>
    <w:rsid w:val="007476EE"/>
    <w:rsid w:val="00747C9C"/>
    <w:rsid w:val="00747D8B"/>
    <w:rsid w:val="00747F74"/>
    <w:rsid w:val="00750637"/>
    <w:rsid w:val="00750CC0"/>
    <w:rsid w:val="00750E3E"/>
    <w:rsid w:val="007518D1"/>
    <w:rsid w:val="00751A49"/>
    <w:rsid w:val="00751E99"/>
    <w:rsid w:val="00753174"/>
    <w:rsid w:val="00753268"/>
    <w:rsid w:val="007534F5"/>
    <w:rsid w:val="0075358D"/>
    <w:rsid w:val="00753798"/>
    <w:rsid w:val="00754319"/>
    <w:rsid w:val="007545C7"/>
    <w:rsid w:val="00755260"/>
    <w:rsid w:val="00755AA6"/>
    <w:rsid w:val="00755DD7"/>
    <w:rsid w:val="00755FBE"/>
    <w:rsid w:val="007563EB"/>
    <w:rsid w:val="00756579"/>
    <w:rsid w:val="0075666F"/>
    <w:rsid w:val="00756856"/>
    <w:rsid w:val="00756E65"/>
    <w:rsid w:val="00757364"/>
    <w:rsid w:val="00757535"/>
    <w:rsid w:val="00757555"/>
    <w:rsid w:val="00760242"/>
    <w:rsid w:val="007603F0"/>
    <w:rsid w:val="00760B49"/>
    <w:rsid w:val="007617D9"/>
    <w:rsid w:val="00762425"/>
    <w:rsid w:val="007626AE"/>
    <w:rsid w:val="00762E8F"/>
    <w:rsid w:val="0076386B"/>
    <w:rsid w:val="00763ED8"/>
    <w:rsid w:val="00764416"/>
    <w:rsid w:val="007645EB"/>
    <w:rsid w:val="007647F1"/>
    <w:rsid w:val="00764AF1"/>
    <w:rsid w:val="00764BAE"/>
    <w:rsid w:val="0076515F"/>
    <w:rsid w:val="00766280"/>
    <w:rsid w:val="007663EB"/>
    <w:rsid w:val="00766980"/>
    <w:rsid w:val="007669C6"/>
    <w:rsid w:val="00766B4F"/>
    <w:rsid w:val="00766D8E"/>
    <w:rsid w:val="0076709E"/>
    <w:rsid w:val="00767705"/>
    <w:rsid w:val="00767CDE"/>
    <w:rsid w:val="00770189"/>
    <w:rsid w:val="007705D2"/>
    <w:rsid w:val="00770C49"/>
    <w:rsid w:val="00770F8D"/>
    <w:rsid w:val="00770FBB"/>
    <w:rsid w:val="00771042"/>
    <w:rsid w:val="007711E3"/>
    <w:rsid w:val="00771743"/>
    <w:rsid w:val="00771F5F"/>
    <w:rsid w:val="00771F6E"/>
    <w:rsid w:val="007733BE"/>
    <w:rsid w:val="00773446"/>
    <w:rsid w:val="0077362C"/>
    <w:rsid w:val="00773637"/>
    <w:rsid w:val="0077369A"/>
    <w:rsid w:val="00773913"/>
    <w:rsid w:val="00774344"/>
    <w:rsid w:val="00774801"/>
    <w:rsid w:val="00774A16"/>
    <w:rsid w:val="007751B9"/>
    <w:rsid w:val="00775427"/>
    <w:rsid w:val="00775B7C"/>
    <w:rsid w:val="00775F0F"/>
    <w:rsid w:val="0077675B"/>
    <w:rsid w:val="007770E0"/>
    <w:rsid w:val="00777145"/>
    <w:rsid w:val="0077768B"/>
    <w:rsid w:val="007777C0"/>
    <w:rsid w:val="00777A62"/>
    <w:rsid w:val="00777DA2"/>
    <w:rsid w:val="00780381"/>
    <w:rsid w:val="007809FD"/>
    <w:rsid w:val="00780C88"/>
    <w:rsid w:val="00781096"/>
    <w:rsid w:val="00781493"/>
    <w:rsid w:val="00781839"/>
    <w:rsid w:val="0078199B"/>
    <w:rsid w:val="007819A6"/>
    <w:rsid w:val="007821C1"/>
    <w:rsid w:val="007824D1"/>
    <w:rsid w:val="00782625"/>
    <w:rsid w:val="007827E7"/>
    <w:rsid w:val="007828C5"/>
    <w:rsid w:val="00782961"/>
    <w:rsid w:val="00782A58"/>
    <w:rsid w:val="00783454"/>
    <w:rsid w:val="0078349B"/>
    <w:rsid w:val="007835F9"/>
    <w:rsid w:val="0078374C"/>
    <w:rsid w:val="007838B3"/>
    <w:rsid w:val="007839F1"/>
    <w:rsid w:val="00784149"/>
    <w:rsid w:val="00784428"/>
    <w:rsid w:val="0078466E"/>
    <w:rsid w:val="00784694"/>
    <w:rsid w:val="00784D06"/>
    <w:rsid w:val="00785084"/>
    <w:rsid w:val="00785C35"/>
    <w:rsid w:val="007863D1"/>
    <w:rsid w:val="007866F0"/>
    <w:rsid w:val="007875C6"/>
    <w:rsid w:val="00787B17"/>
    <w:rsid w:val="007905B9"/>
    <w:rsid w:val="00790723"/>
    <w:rsid w:val="007907BB"/>
    <w:rsid w:val="007908E4"/>
    <w:rsid w:val="00790967"/>
    <w:rsid w:val="00790ABF"/>
    <w:rsid w:val="00790AE9"/>
    <w:rsid w:val="00790B40"/>
    <w:rsid w:val="0079128B"/>
    <w:rsid w:val="00791589"/>
    <w:rsid w:val="0079188C"/>
    <w:rsid w:val="007919AA"/>
    <w:rsid w:val="00791D94"/>
    <w:rsid w:val="00791EA8"/>
    <w:rsid w:val="00792472"/>
    <w:rsid w:val="00792989"/>
    <w:rsid w:val="00792FE5"/>
    <w:rsid w:val="00793255"/>
    <w:rsid w:val="00793555"/>
    <w:rsid w:val="00793660"/>
    <w:rsid w:val="00793DEE"/>
    <w:rsid w:val="0079419E"/>
    <w:rsid w:val="0079444C"/>
    <w:rsid w:val="007947AA"/>
    <w:rsid w:val="007948DC"/>
    <w:rsid w:val="00795387"/>
    <w:rsid w:val="007953E8"/>
    <w:rsid w:val="00795812"/>
    <w:rsid w:val="00795908"/>
    <w:rsid w:val="00795ADC"/>
    <w:rsid w:val="00795DD2"/>
    <w:rsid w:val="00795EB4"/>
    <w:rsid w:val="0079667A"/>
    <w:rsid w:val="00796C33"/>
    <w:rsid w:val="00797102"/>
    <w:rsid w:val="007971F8"/>
    <w:rsid w:val="007979F4"/>
    <w:rsid w:val="00797A40"/>
    <w:rsid w:val="00797D5E"/>
    <w:rsid w:val="007A05C5"/>
    <w:rsid w:val="007A0A06"/>
    <w:rsid w:val="007A1361"/>
    <w:rsid w:val="007A153D"/>
    <w:rsid w:val="007A1C8B"/>
    <w:rsid w:val="007A2025"/>
    <w:rsid w:val="007A2547"/>
    <w:rsid w:val="007A4178"/>
    <w:rsid w:val="007A4394"/>
    <w:rsid w:val="007A441E"/>
    <w:rsid w:val="007A4583"/>
    <w:rsid w:val="007A4739"/>
    <w:rsid w:val="007A48EF"/>
    <w:rsid w:val="007A5085"/>
    <w:rsid w:val="007A5179"/>
    <w:rsid w:val="007A5B24"/>
    <w:rsid w:val="007A5FE4"/>
    <w:rsid w:val="007A6E08"/>
    <w:rsid w:val="007A6F3E"/>
    <w:rsid w:val="007A7525"/>
    <w:rsid w:val="007A7773"/>
    <w:rsid w:val="007A78AA"/>
    <w:rsid w:val="007A78AC"/>
    <w:rsid w:val="007A7A00"/>
    <w:rsid w:val="007A7D66"/>
    <w:rsid w:val="007B0416"/>
    <w:rsid w:val="007B072A"/>
    <w:rsid w:val="007B08BF"/>
    <w:rsid w:val="007B0DFB"/>
    <w:rsid w:val="007B12C2"/>
    <w:rsid w:val="007B17AC"/>
    <w:rsid w:val="007B17B1"/>
    <w:rsid w:val="007B1C2E"/>
    <w:rsid w:val="007B1C44"/>
    <w:rsid w:val="007B1CF0"/>
    <w:rsid w:val="007B1DBB"/>
    <w:rsid w:val="007B1E42"/>
    <w:rsid w:val="007B2277"/>
    <w:rsid w:val="007B23E4"/>
    <w:rsid w:val="007B27BA"/>
    <w:rsid w:val="007B2820"/>
    <w:rsid w:val="007B2E13"/>
    <w:rsid w:val="007B30F7"/>
    <w:rsid w:val="007B3207"/>
    <w:rsid w:val="007B32A7"/>
    <w:rsid w:val="007B35BC"/>
    <w:rsid w:val="007B380D"/>
    <w:rsid w:val="007B453B"/>
    <w:rsid w:val="007B460C"/>
    <w:rsid w:val="007B48C7"/>
    <w:rsid w:val="007B50C9"/>
    <w:rsid w:val="007B534B"/>
    <w:rsid w:val="007B53CE"/>
    <w:rsid w:val="007B5495"/>
    <w:rsid w:val="007B5519"/>
    <w:rsid w:val="007B6306"/>
    <w:rsid w:val="007B6318"/>
    <w:rsid w:val="007B63CF"/>
    <w:rsid w:val="007B65C7"/>
    <w:rsid w:val="007B68BB"/>
    <w:rsid w:val="007B6A30"/>
    <w:rsid w:val="007B6D3D"/>
    <w:rsid w:val="007B7E1F"/>
    <w:rsid w:val="007C02D6"/>
    <w:rsid w:val="007C0558"/>
    <w:rsid w:val="007C072A"/>
    <w:rsid w:val="007C0991"/>
    <w:rsid w:val="007C0A8F"/>
    <w:rsid w:val="007C0D7C"/>
    <w:rsid w:val="007C0E7F"/>
    <w:rsid w:val="007C0F9E"/>
    <w:rsid w:val="007C0FB7"/>
    <w:rsid w:val="007C100F"/>
    <w:rsid w:val="007C1043"/>
    <w:rsid w:val="007C10C9"/>
    <w:rsid w:val="007C1AE0"/>
    <w:rsid w:val="007C1C1A"/>
    <w:rsid w:val="007C1C36"/>
    <w:rsid w:val="007C1DCD"/>
    <w:rsid w:val="007C32A6"/>
    <w:rsid w:val="007C3631"/>
    <w:rsid w:val="007C37BB"/>
    <w:rsid w:val="007C383E"/>
    <w:rsid w:val="007C3850"/>
    <w:rsid w:val="007C398A"/>
    <w:rsid w:val="007C3AFB"/>
    <w:rsid w:val="007C3C2A"/>
    <w:rsid w:val="007C4C4D"/>
    <w:rsid w:val="007C4C95"/>
    <w:rsid w:val="007C4E85"/>
    <w:rsid w:val="007C510B"/>
    <w:rsid w:val="007C57DA"/>
    <w:rsid w:val="007C5BE6"/>
    <w:rsid w:val="007C61C0"/>
    <w:rsid w:val="007C63E7"/>
    <w:rsid w:val="007C729A"/>
    <w:rsid w:val="007C738E"/>
    <w:rsid w:val="007C73A3"/>
    <w:rsid w:val="007C756B"/>
    <w:rsid w:val="007C7BB9"/>
    <w:rsid w:val="007C7C39"/>
    <w:rsid w:val="007D02CA"/>
    <w:rsid w:val="007D0668"/>
    <w:rsid w:val="007D08DB"/>
    <w:rsid w:val="007D0C57"/>
    <w:rsid w:val="007D0D54"/>
    <w:rsid w:val="007D0D64"/>
    <w:rsid w:val="007D0E67"/>
    <w:rsid w:val="007D0FFC"/>
    <w:rsid w:val="007D1110"/>
    <w:rsid w:val="007D15EF"/>
    <w:rsid w:val="007D1613"/>
    <w:rsid w:val="007D1A29"/>
    <w:rsid w:val="007D1C8E"/>
    <w:rsid w:val="007D1D18"/>
    <w:rsid w:val="007D294F"/>
    <w:rsid w:val="007D2B64"/>
    <w:rsid w:val="007D321A"/>
    <w:rsid w:val="007D326F"/>
    <w:rsid w:val="007D3371"/>
    <w:rsid w:val="007D390B"/>
    <w:rsid w:val="007D3FCA"/>
    <w:rsid w:val="007D57CB"/>
    <w:rsid w:val="007D597D"/>
    <w:rsid w:val="007D64B0"/>
    <w:rsid w:val="007D65CD"/>
    <w:rsid w:val="007D65E6"/>
    <w:rsid w:val="007D65F2"/>
    <w:rsid w:val="007D6743"/>
    <w:rsid w:val="007D6CC6"/>
    <w:rsid w:val="007D6E6D"/>
    <w:rsid w:val="007D74CC"/>
    <w:rsid w:val="007D7928"/>
    <w:rsid w:val="007E0324"/>
    <w:rsid w:val="007E0384"/>
    <w:rsid w:val="007E05B4"/>
    <w:rsid w:val="007E08D1"/>
    <w:rsid w:val="007E0C6F"/>
    <w:rsid w:val="007E1B44"/>
    <w:rsid w:val="007E1CB7"/>
    <w:rsid w:val="007E1D7F"/>
    <w:rsid w:val="007E1E7E"/>
    <w:rsid w:val="007E1F8D"/>
    <w:rsid w:val="007E2406"/>
    <w:rsid w:val="007E254D"/>
    <w:rsid w:val="007E2FC3"/>
    <w:rsid w:val="007E32F8"/>
    <w:rsid w:val="007E35AA"/>
    <w:rsid w:val="007E3A2C"/>
    <w:rsid w:val="007E3A33"/>
    <w:rsid w:val="007E3E7C"/>
    <w:rsid w:val="007E47BA"/>
    <w:rsid w:val="007E4AEA"/>
    <w:rsid w:val="007E4F13"/>
    <w:rsid w:val="007E528B"/>
    <w:rsid w:val="007E579F"/>
    <w:rsid w:val="007E63EE"/>
    <w:rsid w:val="007E64A7"/>
    <w:rsid w:val="007E679F"/>
    <w:rsid w:val="007E7F6E"/>
    <w:rsid w:val="007E7FC2"/>
    <w:rsid w:val="007F028F"/>
    <w:rsid w:val="007F0318"/>
    <w:rsid w:val="007F1933"/>
    <w:rsid w:val="007F1A48"/>
    <w:rsid w:val="007F1C99"/>
    <w:rsid w:val="007F1E1D"/>
    <w:rsid w:val="007F1F96"/>
    <w:rsid w:val="007F1FBD"/>
    <w:rsid w:val="007F2011"/>
    <w:rsid w:val="007F24FA"/>
    <w:rsid w:val="007F2692"/>
    <w:rsid w:val="007F282A"/>
    <w:rsid w:val="007F3A48"/>
    <w:rsid w:val="007F3CC3"/>
    <w:rsid w:val="007F4417"/>
    <w:rsid w:val="007F48A8"/>
    <w:rsid w:val="007F4A8C"/>
    <w:rsid w:val="007F50A1"/>
    <w:rsid w:val="007F5E37"/>
    <w:rsid w:val="007F62AF"/>
    <w:rsid w:val="007F69C2"/>
    <w:rsid w:val="007F6AB7"/>
    <w:rsid w:val="007F72BD"/>
    <w:rsid w:val="007F72FA"/>
    <w:rsid w:val="007F77F7"/>
    <w:rsid w:val="007F781F"/>
    <w:rsid w:val="007F7B0D"/>
    <w:rsid w:val="007F7D06"/>
    <w:rsid w:val="0080017C"/>
    <w:rsid w:val="008004E0"/>
    <w:rsid w:val="008005A1"/>
    <w:rsid w:val="00800986"/>
    <w:rsid w:val="008009E6"/>
    <w:rsid w:val="00800D71"/>
    <w:rsid w:val="0080143C"/>
    <w:rsid w:val="00801DEC"/>
    <w:rsid w:val="00801E17"/>
    <w:rsid w:val="00801F45"/>
    <w:rsid w:val="0080226E"/>
    <w:rsid w:val="008027F3"/>
    <w:rsid w:val="00802D57"/>
    <w:rsid w:val="008034F9"/>
    <w:rsid w:val="00803FC9"/>
    <w:rsid w:val="008046B0"/>
    <w:rsid w:val="00804936"/>
    <w:rsid w:val="00804DE7"/>
    <w:rsid w:val="00804F01"/>
    <w:rsid w:val="00805169"/>
    <w:rsid w:val="00805224"/>
    <w:rsid w:val="00805C47"/>
    <w:rsid w:val="00806141"/>
    <w:rsid w:val="008065DF"/>
    <w:rsid w:val="00806E32"/>
    <w:rsid w:val="00806F63"/>
    <w:rsid w:val="008070B3"/>
    <w:rsid w:val="00807184"/>
    <w:rsid w:val="008074D2"/>
    <w:rsid w:val="008075F9"/>
    <w:rsid w:val="00810370"/>
    <w:rsid w:val="00810E3F"/>
    <w:rsid w:val="00811392"/>
    <w:rsid w:val="00811DAA"/>
    <w:rsid w:val="00811FAD"/>
    <w:rsid w:val="0081258D"/>
    <w:rsid w:val="008134C4"/>
    <w:rsid w:val="00813632"/>
    <w:rsid w:val="00813779"/>
    <w:rsid w:val="00813ACA"/>
    <w:rsid w:val="00813B94"/>
    <w:rsid w:val="00813D3F"/>
    <w:rsid w:val="008144D0"/>
    <w:rsid w:val="00814831"/>
    <w:rsid w:val="00814D6F"/>
    <w:rsid w:val="00815528"/>
    <w:rsid w:val="008158B8"/>
    <w:rsid w:val="00815A4A"/>
    <w:rsid w:val="0081662C"/>
    <w:rsid w:val="00816A4C"/>
    <w:rsid w:val="00816A84"/>
    <w:rsid w:val="00816CEC"/>
    <w:rsid w:val="008172CA"/>
    <w:rsid w:val="008174CE"/>
    <w:rsid w:val="00820F85"/>
    <w:rsid w:val="008213B3"/>
    <w:rsid w:val="008222CB"/>
    <w:rsid w:val="0082238A"/>
    <w:rsid w:val="00823151"/>
    <w:rsid w:val="00824184"/>
    <w:rsid w:val="00824A8D"/>
    <w:rsid w:val="008253FE"/>
    <w:rsid w:val="0082551B"/>
    <w:rsid w:val="0082623D"/>
    <w:rsid w:val="008264FE"/>
    <w:rsid w:val="008265FF"/>
    <w:rsid w:val="00826643"/>
    <w:rsid w:val="0082666D"/>
    <w:rsid w:val="00826847"/>
    <w:rsid w:val="008278C1"/>
    <w:rsid w:val="00830131"/>
    <w:rsid w:val="00830977"/>
    <w:rsid w:val="00830B71"/>
    <w:rsid w:val="00830E4E"/>
    <w:rsid w:val="008310DD"/>
    <w:rsid w:val="00831548"/>
    <w:rsid w:val="008317D6"/>
    <w:rsid w:val="008318FD"/>
    <w:rsid w:val="00832382"/>
    <w:rsid w:val="008324D2"/>
    <w:rsid w:val="00832E82"/>
    <w:rsid w:val="0083333F"/>
    <w:rsid w:val="00833718"/>
    <w:rsid w:val="008337ED"/>
    <w:rsid w:val="0083432A"/>
    <w:rsid w:val="00834420"/>
    <w:rsid w:val="008345FC"/>
    <w:rsid w:val="008348E0"/>
    <w:rsid w:val="00834D71"/>
    <w:rsid w:val="00834E13"/>
    <w:rsid w:val="00835630"/>
    <w:rsid w:val="00835C2A"/>
    <w:rsid w:val="00835FD6"/>
    <w:rsid w:val="00836249"/>
    <w:rsid w:val="008369B8"/>
    <w:rsid w:val="00836A68"/>
    <w:rsid w:val="00836B48"/>
    <w:rsid w:val="00836D86"/>
    <w:rsid w:val="00836E41"/>
    <w:rsid w:val="00836F21"/>
    <w:rsid w:val="00836F4C"/>
    <w:rsid w:val="00836F6A"/>
    <w:rsid w:val="008372C1"/>
    <w:rsid w:val="00837400"/>
    <w:rsid w:val="008375B3"/>
    <w:rsid w:val="008375B9"/>
    <w:rsid w:val="0083764A"/>
    <w:rsid w:val="00837CB9"/>
    <w:rsid w:val="00837F77"/>
    <w:rsid w:val="00840483"/>
    <w:rsid w:val="00840AD6"/>
    <w:rsid w:val="008411C7"/>
    <w:rsid w:val="0084183C"/>
    <w:rsid w:val="00842376"/>
    <w:rsid w:val="008428E8"/>
    <w:rsid w:val="00842C07"/>
    <w:rsid w:val="0084329B"/>
    <w:rsid w:val="008443EA"/>
    <w:rsid w:val="00844470"/>
    <w:rsid w:val="00844774"/>
    <w:rsid w:val="008453BF"/>
    <w:rsid w:val="00846401"/>
    <w:rsid w:val="008465C3"/>
    <w:rsid w:val="00846A1F"/>
    <w:rsid w:val="0084743F"/>
    <w:rsid w:val="00847C51"/>
    <w:rsid w:val="00850AF8"/>
    <w:rsid w:val="00850B4A"/>
    <w:rsid w:val="00850CDA"/>
    <w:rsid w:val="0085152E"/>
    <w:rsid w:val="00852322"/>
    <w:rsid w:val="00852526"/>
    <w:rsid w:val="008527A5"/>
    <w:rsid w:val="00852D20"/>
    <w:rsid w:val="00852E11"/>
    <w:rsid w:val="00853247"/>
    <w:rsid w:val="0085344D"/>
    <w:rsid w:val="00853839"/>
    <w:rsid w:val="008539CB"/>
    <w:rsid w:val="00854174"/>
    <w:rsid w:val="00854A4D"/>
    <w:rsid w:val="00854EF3"/>
    <w:rsid w:val="008550DC"/>
    <w:rsid w:val="00855467"/>
    <w:rsid w:val="008558A7"/>
    <w:rsid w:val="00855C04"/>
    <w:rsid w:val="00855E6E"/>
    <w:rsid w:val="00856A15"/>
    <w:rsid w:val="008574BA"/>
    <w:rsid w:val="00857886"/>
    <w:rsid w:val="00857905"/>
    <w:rsid w:val="00857980"/>
    <w:rsid w:val="00857D93"/>
    <w:rsid w:val="00857E1B"/>
    <w:rsid w:val="00857F4D"/>
    <w:rsid w:val="008603C7"/>
    <w:rsid w:val="008609DD"/>
    <w:rsid w:val="00860ACB"/>
    <w:rsid w:val="00860C2D"/>
    <w:rsid w:val="00860CD0"/>
    <w:rsid w:val="00861055"/>
    <w:rsid w:val="008622C5"/>
    <w:rsid w:val="00862F7D"/>
    <w:rsid w:val="0086341A"/>
    <w:rsid w:val="0086382C"/>
    <w:rsid w:val="00863BF3"/>
    <w:rsid w:val="00864B56"/>
    <w:rsid w:val="00865279"/>
    <w:rsid w:val="00865334"/>
    <w:rsid w:val="008655E9"/>
    <w:rsid w:val="00865CFC"/>
    <w:rsid w:val="00866160"/>
    <w:rsid w:val="00866172"/>
    <w:rsid w:val="0086699B"/>
    <w:rsid w:val="00867B23"/>
    <w:rsid w:val="0087045E"/>
    <w:rsid w:val="00870CC8"/>
    <w:rsid w:val="00870E1D"/>
    <w:rsid w:val="00871360"/>
    <w:rsid w:val="00871EF8"/>
    <w:rsid w:val="00871F10"/>
    <w:rsid w:val="00872171"/>
    <w:rsid w:val="0087277E"/>
    <w:rsid w:val="00872814"/>
    <w:rsid w:val="00872F6C"/>
    <w:rsid w:val="0087339F"/>
    <w:rsid w:val="00874733"/>
    <w:rsid w:val="00874881"/>
    <w:rsid w:val="008749A6"/>
    <w:rsid w:val="00874CC1"/>
    <w:rsid w:val="008750B4"/>
    <w:rsid w:val="008754EF"/>
    <w:rsid w:val="008759F7"/>
    <w:rsid w:val="00875EEC"/>
    <w:rsid w:val="008764A8"/>
    <w:rsid w:val="00876A11"/>
    <w:rsid w:val="00876ECE"/>
    <w:rsid w:val="008773D3"/>
    <w:rsid w:val="00877D0A"/>
    <w:rsid w:val="00880623"/>
    <w:rsid w:val="008809F2"/>
    <w:rsid w:val="00881A3B"/>
    <w:rsid w:val="0088240E"/>
    <w:rsid w:val="0088243A"/>
    <w:rsid w:val="008825E0"/>
    <w:rsid w:val="00882FAB"/>
    <w:rsid w:val="00883334"/>
    <w:rsid w:val="00883F4D"/>
    <w:rsid w:val="008846AF"/>
    <w:rsid w:val="00884889"/>
    <w:rsid w:val="00884DD7"/>
    <w:rsid w:val="00884E3E"/>
    <w:rsid w:val="00884F3A"/>
    <w:rsid w:val="0088506F"/>
    <w:rsid w:val="00885435"/>
    <w:rsid w:val="00885D82"/>
    <w:rsid w:val="00885E33"/>
    <w:rsid w:val="008862BE"/>
    <w:rsid w:val="008864EB"/>
    <w:rsid w:val="00886BDB"/>
    <w:rsid w:val="00886D9D"/>
    <w:rsid w:val="00887B9B"/>
    <w:rsid w:val="00887F51"/>
    <w:rsid w:val="00887F75"/>
    <w:rsid w:val="00890383"/>
    <w:rsid w:val="00890C07"/>
    <w:rsid w:val="00890E36"/>
    <w:rsid w:val="008916F8"/>
    <w:rsid w:val="0089189C"/>
    <w:rsid w:val="00892655"/>
    <w:rsid w:val="008926B0"/>
    <w:rsid w:val="00892898"/>
    <w:rsid w:val="008929F3"/>
    <w:rsid w:val="00892B55"/>
    <w:rsid w:val="0089354D"/>
    <w:rsid w:val="00893597"/>
    <w:rsid w:val="00893D27"/>
    <w:rsid w:val="0089406E"/>
    <w:rsid w:val="00894406"/>
    <w:rsid w:val="00894562"/>
    <w:rsid w:val="00894952"/>
    <w:rsid w:val="00894C98"/>
    <w:rsid w:val="0089554D"/>
    <w:rsid w:val="008958AD"/>
    <w:rsid w:val="008964D8"/>
    <w:rsid w:val="0089661D"/>
    <w:rsid w:val="00897394"/>
    <w:rsid w:val="008973B0"/>
    <w:rsid w:val="008A05C2"/>
    <w:rsid w:val="008A0A3C"/>
    <w:rsid w:val="008A13DE"/>
    <w:rsid w:val="008A13F3"/>
    <w:rsid w:val="008A1766"/>
    <w:rsid w:val="008A17AD"/>
    <w:rsid w:val="008A240D"/>
    <w:rsid w:val="008A2604"/>
    <w:rsid w:val="008A2ADD"/>
    <w:rsid w:val="008A3713"/>
    <w:rsid w:val="008A3929"/>
    <w:rsid w:val="008A3B07"/>
    <w:rsid w:val="008A3DB1"/>
    <w:rsid w:val="008A4032"/>
    <w:rsid w:val="008A40C1"/>
    <w:rsid w:val="008A41FD"/>
    <w:rsid w:val="008A4643"/>
    <w:rsid w:val="008A4A28"/>
    <w:rsid w:val="008A4D58"/>
    <w:rsid w:val="008A4E3C"/>
    <w:rsid w:val="008A543D"/>
    <w:rsid w:val="008A580B"/>
    <w:rsid w:val="008A5C84"/>
    <w:rsid w:val="008A5D4A"/>
    <w:rsid w:val="008A6013"/>
    <w:rsid w:val="008A62A6"/>
    <w:rsid w:val="008A680C"/>
    <w:rsid w:val="008A686E"/>
    <w:rsid w:val="008A6A2F"/>
    <w:rsid w:val="008A73E5"/>
    <w:rsid w:val="008A7A2E"/>
    <w:rsid w:val="008A7B80"/>
    <w:rsid w:val="008B03EA"/>
    <w:rsid w:val="008B046B"/>
    <w:rsid w:val="008B0CC4"/>
    <w:rsid w:val="008B0FDC"/>
    <w:rsid w:val="008B10C7"/>
    <w:rsid w:val="008B117A"/>
    <w:rsid w:val="008B117C"/>
    <w:rsid w:val="008B131F"/>
    <w:rsid w:val="008B1A95"/>
    <w:rsid w:val="008B2A24"/>
    <w:rsid w:val="008B2B1F"/>
    <w:rsid w:val="008B2DAA"/>
    <w:rsid w:val="008B34CF"/>
    <w:rsid w:val="008B3D3F"/>
    <w:rsid w:val="008B411D"/>
    <w:rsid w:val="008B41E5"/>
    <w:rsid w:val="008B44AD"/>
    <w:rsid w:val="008B496A"/>
    <w:rsid w:val="008B4B25"/>
    <w:rsid w:val="008B4E32"/>
    <w:rsid w:val="008B5474"/>
    <w:rsid w:val="008B5B1D"/>
    <w:rsid w:val="008B5E5C"/>
    <w:rsid w:val="008B62BF"/>
    <w:rsid w:val="008B666C"/>
    <w:rsid w:val="008B682B"/>
    <w:rsid w:val="008B6CB3"/>
    <w:rsid w:val="008B75AC"/>
    <w:rsid w:val="008B7664"/>
    <w:rsid w:val="008B7930"/>
    <w:rsid w:val="008B7AB0"/>
    <w:rsid w:val="008B7DFD"/>
    <w:rsid w:val="008C0AE8"/>
    <w:rsid w:val="008C25C0"/>
    <w:rsid w:val="008C282E"/>
    <w:rsid w:val="008C2CAB"/>
    <w:rsid w:val="008C3342"/>
    <w:rsid w:val="008C36A5"/>
    <w:rsid w:val="008C4186"/>
    <w:rsid w:val="008C42A0"/>
    <w:rsid w:val="008C4C78"/>
    <w:rsid w:val="008C4FF8"/>
    <w:rsid w:val="008C5802"/>
    <w:rsid w:val="008C5BBF"/>
    <w:rsid w:val="008C5F39"/>
    <w:rsid w:val="008C66B2"/>
    <w:rsid w:val="008C6AA0"/>
    <w:rsid w:val="008C6C4F"/>
    <w:rsid w:val="008C6E22"/>
    <w:rsid w:val="008C7672"/>
    <w:rsid w:val="008C79B1"/>
    <w:rsid w:val="008C7D45"/>
    <w:rsid w:val="008C7EAC"/>
    <w:rsid w:val="008D00C8"/>
    <w:rsid w:val="008D0811"/>
    <w:rsid w:val="008D0A2A"/>
    <w:rsid w:val="008D0FAC"/>
    <w:rsid w:val="008D13D6"/>
    <w:rsid w:val="008D142D"/>
    <w:rsid w:val="008D1674"/>
    <w:rsid w:val="008D221F"/>
    <w:rsid w:val="008D245F"/>
    <w:rsid w:val="008D2492"/>
    <w:rsid w:val="008D290C"/>
    <w:rsid w:val="008D2E6D"/>
    <w:rsid w:val="008D2F85"/>
    <w:rsid w:val="008D3465"/>
    <w:rsid w:val="008D3D12"/>
    <w:rsid w:val="008D4814"/>
    <w:rsid w:val="008D4BC1"/>
    <w:rsid w:val="008D4DBC"/>
    <w:rsid w:val="008D592B"/>
    <w:rsid w:val="008D5CCF"/>
    <w:rsid w:val="008D5E05"/>
    <w:rsid w:val="008D6168"/>
    <w:rsid w:val="008D6E4D"/>
    <w:rsid w:val="008D7122"/>
    <w:rsid w:val="008D73DC"/>
    <w:rsid w:val="008E0A4E"/>
    <w:rsid w:val="008E11AA"/>
    <w:rsid w:val="008E11C3"/>
    <w:rsid w:val="008E258F"/>
    <w:rsid w:val="008E2A0C"/>
    <w:rsid w:val="008E2B91"/>
    <w:rsid w:val="008E2EB3"/>
    <w:rsid w:val="008E3AC4"/>
    <w:rsid w:val="008E3D92"/>
    <w:rsid w:val="008E3F7C"/>
    <w:rsid w:val="008E489E"/>
    <w:rsid w:val="008E67A1"/>
    <w:rsid w:val="008E6CB6"/>
    <w:rsid w:val="008E71C6"/>
    <w:rsid w:val="008E77F6"/>
    <w:rsid w:val="008E7B37"/>
    <w:rsid w:val="008F0782"/>
    <w:rsid w:val="008F08B7"/>
    <w:rsid w:val="008F08EB"/>
    <w:rsid w:val="008F0935"/>
    <w:rsid w:val="008F0B06"/>
    <w:rsid w:val="008F1503"/>
    <w:rsid w:val="008F1957"/>
    <w:rsid w:val="008F2056"/>
    <w:rsid w:val="008F2FAD"/>
    <w:rsid w:val="008F3448"/>
    <w:rsid w:val="008F3A88"/>
    <w:rsid w:val="008F504A"/>
    <w:rsid w:val="008F5824"/>
    <w:rsid w:val="008F62F8"/>
    <w:rsid w:val="008F6AA5"/>
    <w:rsid w:val="008F6CBC"/>
    <w:rsid w:val="008F7298"/>
    <w:rsid w:val="008F7320"/>
    <w:rsid w:val="008F75B7"/>
    <w:rsid w:val="008F75D8"/>
    <w:rsid w:val="008F78C9"/>
    <w:rsid w:val="008F79F4"/>
    <w:rsid w:val="00900271"/>
    <w:rsid w:val="00900843"/>
    <w:rsid w:val="00900D9B"/>
    <w:rsid w:val="00901387"/>
    <w:rsid w:val="009018D7"/>
    <w:rsid w:val="00901B80"/>
    <w:rsid w:val="00901BD9"/>
    <w:rsid w:val="009024F6"/>
    <w:rsid w:val="0090302C"/>
    <w:rsid w:val="009039A2"/>
    <w:rsid w:val="00903F1A"/>
    <w:rsid w:val="00904031"/>
    <w:rsid w:val="009041FD"/>
    <w:rsid w:val="00904621"/>
    <w:rsid w:val="009047FF"/>
    <w:rsid w:val="00904F40"/>
    <w:rsid w:val="0090523A"/>
    <w:rsid w:val="009054EA"/>
    <w:rsid w:val="00905C62"/>
    <w:rsid w:val="00906598"/>
    <w:rsid w:val="00906686"/>
    <w:rsid w:val="00906BE7"/>
    <w:rsid w:val="00906E38"/>
    <w:rsid w:val="00906E52"/>
    <w:rsid w:val="009100DF"/>
    <w:rsid w:val="00910473"/>
    <w:rsid w:val="00910513"/>
    <w:rsid w:val="009109A1"/>
    <w:rsid w:val="00910D22"/>
    <w:rsid w:val="00910EE3"/>
    <w:rsid w:val="00910FCF"/>
    <w:rsid w:val="00911131"/>
    <w:rsid w:val="00911164"/>
    <w:rsid w:val="009112D5"/>
    <w:rsid w:val="00911AF3"/>
    <w:rsid w:val="00911B23"/>
    <w:rsid w:val="00912219"/>
    <w:rsid w:val="00912347"/>
    <w:rsid w:val="009123F5"/>
    <w:rsid w:val="009129B2"/>
    <w:rsid w:val="00912CB5"/>
    <w:rsid w:val="00912D04"/>
    <w:rsid w:val="00913313"/>
    <w:rsid w:val="00913586"/>
    <w:rsid w:val="00913C38"/>
    <w:rsid w:val="00914CCF"/>
    <w:rsid w:val="00914D84"/>
    <w:rsid w:val="0091540C"/>
    <w:rsid w:val="009156A6"/>
    <w:rsid w:val="00915846"/>
    <w:rsid w:val="0091594C"/>
    <w:rsid w:val="00916474"/>
    <w:rsid w:val="0091650B"/>
    <w:rsid w:val="00916769"/>
    <w:rsid w:val="009168F4"/>
    <w:rsid w:val="00916AC4"/>
    <w:rsid w:val="00917104"/>
    <w:rsid w:val="009171A5"/>
    <w:rsid w:val="00917518"/>
    <w:rsid w:val="00917E0C"/>
    <w:rsid w:val="009205CE"/>
    <w:rsid w:val="00921A24"/>
    <w:rsid w:val="009222B7"/>
    <w:rsid w:val="00922AA4"/>
    <w:rsid w:val="00922D58"/>
    <w:rsid w:val="00923075"/>
    <w:rsid w:val="00923703"/>
    <w:rsid w:val="00923A6F"/>
    <w:rsid w:val="00923F8E"/>
    <w:rsid w:val="00924E5B"/>
    <w:rsid w:val="00924EFA"/>
    <w:rsid w:val="009252CF"/>
    <w:rsid w:val="009257E3"/>
    <w:rsid w:val="0092599E"/>
    <w:rsid w:val="00925CC4"/>
    <w:rsid w:val="00925D01"/>
    <w:rsid w:val="00925DFD"/>
    <w:rsid w:val="00925F62"/>
    <w:rsid w:val="009260C7"/>
    <w:rsid w:val="00926BD7"/>
    <w:rsid w:val="00926DBE"/>
    <w:rsid w:val="00926E23"/>
    <w:rsid w:val="00927438"/>
    <w:rsid w:val="00927D92"/>
    <w:rsid w:val="0093023F"/>
    <w:rsid w:val="0093044E"/>
    <w:rsid w:val="00930760"/>
    <w:rsid w:val="00931482"/>
    <w:rsid w:val="00931900"/>
    <w:rsid w:val="00931B48"/>
    <w:rsid w:val="009320B6"/>
    <w:rsid w:val="00932588"/>
    <w:rsid w:val="00932AC2"/>
    <w:rsid w:val="009330E3"/>
    <w:rsid w:val="009330EF"/>
    <w:rsid w:val="00933959"/>
    <w:rsid w:val="00933A7B"/>
    <w:rsid w:val="00933BF5"/>
    <w:rsid w:val="00934549"/>
    <w:rsid w:val="00934963"/>
    <w:rsid w:val="00934B11"/>
    <w:rsid w:val="00934D07"/>
    <w:rsid w:val="00936C3C"/>
    <w:rsid w:val="0093730D"/>
    <w:rsid w:val="00937B51"/>
    <w:rsid w:val="009400CF"/>
    <w:rsid w:val="00940831"/>
    <w:rsid w:val="00940B3D"/>
    <w:rsid w:val="00940E40"/>
    <w:rsid w:val="00940F8B"/>
    <w:rsid w:val="00941021"/>
    <w:rsid w:val="0094140D"/>
    <w:rsid w:val="009414D1"/>
    <w:rsid w:val="009416EE"/>
    <w:rsid w:val="00941717"/>
    <w:rsid w:val="009418F9"/>
    <w:rsid w:val="00941E25"/>
    <w:rsid w:val="00941EDD"/>
    <w:rsid w:val="00942044"/>
    <w:rsid w:val="00942136"/>
    <w:rsid w:val="009422C0"/>
    <w:rsid w:val="00942822"/>
    <w:rsid w:val="00943A2A"/>
    <w:rsid w:val="00943C8D"/>
    <w:rsid w:val="00943FC6"/>
    <w:rsid w:val="00943FFE"/>
    <w:rsid w:val="00944126"/>
    <w:rsid w:val="009445E5"/>
    <w:rsid w:val="0094479B"/>
    <w:rsid w:val="009448FE"/>
    <w:rsid w:val="00944A6D"/>
    <w:rsid w:val="00944CEE"/>
    <w:rsid w:val="00944F61"/>
    <w:rsid w:val="00944FE1"/>
    <w:rsid w:val="00945236"/>
    <w:rsid w:val="00945DC4"/>
    <w:rsid w:val="00946309"/>
    <w:rsid w:val="00946990"/>
    <w:rsid w:val="00947D07"/>
    <w:rsid w:val="00950D29"/>
    <w:rsid w:val="00950F7C"/>
    <w:rsid w:val="00951406"/>
    <w:rsid w:val="00952BC3"/>
    <w:rsid w:val="00953610"/>
    <w:rsid w:val="009542F5"/>
    <w:rsid w:val="0095440A"/>
    <w:rsid w:val="00954556"/>
    <w:rsid w:val="00954AF7"/>
    <w:rsid w:val="00954B3C"/>
    <w:rsid w:val="00955186"/>
    <w:rsid w:val="0095538B"/>
    <w:rsid w:val="009553A5"/>
    <w:rsid w:val="00955C40"/>
    <w:rsid w:val="00955C6A"/>
    <w:rsid w:val="00955E94"/>
    <w:rsid w:val="00955EFF"/>
    <w:rsid w:val="00955F5E"/>
    <w:rsid w:val="00955FD9"/>
    <w:rsid w:val="0095694D"/>
    <w:rsid w:val="00956CB8"/>
    <w:rsid w:val="00956CF7"/>
    <w:rsid w:val="00956FD9"/>
    <w:rsid w:val="00957BA9"/>
    <w:rsid w:val="00957F88"/>
    <w:rsid w:val="009604B1"/>
    <w:rsid w:val="00960698"/>
    <w:rsid w:val="009607CA"/>
    <w:rsid w:val="00960B84"/>
    <w:rsid w:val="00960D1B"/>
    <w:rsid w:val="00961135"/>
    <w:rsid w:val="00961B7B"/>
    <w:rsid w:val="00961DCE"/>
    <w:rsid w:val="00961EDC"/>
    <w:rsid w:val="009620E1"/>
    <w:rsid w:val="009621A7"/>
    <w:rsid w:val="00962399"/>
    <w:rsid w:val="009632DC"/>
    <w:rsid w:val="00963689"/>
    <w:rsid w:val="00963FFE"/>
    <w:rsid w:val="0096482D"/>
    <w:rsid w:val="009648E1"/>
    <w:rsid w:val="00964CB4"/>
    <w:rsid w:val="0096505A"/>
    <w:rsid w:val="00965131"/>
    <w:rsid w:val="009657A0"/>
    <w:rsid w:val="00965B4C"/>
    <w:rsid w:val="00966527"/>
    <w:rsid w:val="00966B3C"/>
    <w:rsid w:val="00967750"/>
    <w:rsid w:val="00967F63"/>
    <w:rsid w:val="009701D3"/>
    <w:rsid w:val="009704D2"/>
    <w:rsid w:val="00970DAE"/>
    <w:rsid w:val="00970FB5"/>
    <w:rsid w:val="00971311"/>
    <w:rsid w:val="00971AE1"/>
    <w:rsid w:val="00971B2D"/>
    <w:rsid w:val="00972182"/>
    <w:rsid w:val="0097253A"/>
    <w:rsid w:val="009727C9"/>
    <w:rsid w:val="00972FBA"/>
    <w:rsid w:val="00973883"/>
    <w:rsid w:val="0097419D"/>
    <w:rsid w:val="009744AA"/>
    <w:rsid w:val="009745CE"/>
    <w:rsid w:val="00974D1D"/>
    <w:rsid w:val="0097557E"/>
    <w:rsid w:val="009755B9"/>
    <w:rsid w:val="009756AE"/>
    <w:rsid w:val="0097608E"/>
    <w:rsid w:val="00976093"/>
    <w:rsid w:val="009768C8"/>
    <w:rsid w:val="00976F0F"/>
    <w:rsid w:val="0097707D"/>
    <w:rsid w:val="0097712D"/>
    <w:rsid w:val="009772CB"/>
    <w:rsid w:val="00977783"/>
    <w:rsid w:val="00977BD7"/>
    <w:rsid w:val="00977D14"/>
    <w:rsid w:val="00977E80"/>
    <w:rsid w:val="009802C9"/>
    <w:rsid w:val="009802FC"/>
    <w:rsid w:val="00980325"/>
    <w:rsid w:val="00980730"/>
    <w:rsid w:val="009810B5"/>
    <w:rsid w:val="00981482"/>
    <w:rsid w:val="009815A9"/>
    <w:rsid w:val="00981798"/>
    <w:rsid w:val="009830D4"/>
    <w:rsid w:val="0098324E"/>
    <w:rsid w:val="00984113"/>
    <w:rsid w:val="00984324"/>
    <w:rsid w:val="0098433B"/>
    <w:rsid w:val="0098451B"/>
    <w:rsid w:val="00984634"/>
    <w:rsid w:val="00984770"/>
    <w:rsid w:val="009848E7"/>
    <w:rsid w:val="00984A7D"/>
    <w:rsid w:val="00984F3D"/>
    <w:rsid w:val="0098537E"/>
    <w:rsid w:val="00985E72"/>
    <w:rsid w:val="00986327"/>
    <w:rsid w:val="00986901"/>
    <w:rsid w:val="00986957"/>
    <w:rsid w:val="00987061"/>
    <w:rsid w:val="009872D1"/>
    <w:rsid w:val="009877C8"/>
    <w:rsid w:val="0099003F"/>
    <w:rsid w:val="009913CC"/>
    <w:rsid w:val="00991976"/>
    <w:rsid w:val="009919A9"/>
    <w:rsid w:val="00992262"/>
    <w:rsid w:val="00992406"/>
    <w:rsid w:val="0099307E"/>
    <w:rsid w:val="009931B3"/>
    <w:rsid w:val="009937C9"/>
    <w:rsid w:val="00993C91"/>
    <w:rsid w:val="0099433B"/>
    <w:rsid w:val="0099442F"/>
    <w:rsid w:val="009945AD"/>
    <w:rsid w:val="009947AF"/>
    <w:rsid w:val="00994DD3"/>
    <w:rsid w:val="00994F20"/>
    <w:rsid w:val="009956F5"/>
    <w:rsid w:val="00995CA6"/>
    <w:rsid w:val="009965DF"/>
    <w:rsid w:val="00996AC3"/>
    <w:rsid w:val="00996C35"/>
    <w:rsid w:val="00996C89"/>
    <w:rsid w:val="00996D47"/>
    <w:rsid w:val="00996F59"/>
    <w:rsid w:val="009973EB"/>
    <w:rsid w:val="0099756F"/>
    <w:rsid w:val="0099798A"/>
    <w:rsid w:val="00997B1B"/>
    <w:rsid w:val="00997F01"/>
    <w:rsid w:val="009A001C"/>
    <w:rsid w:val="009A04F1"/>
    <w:rsid w:val="009A0A79"/>
    <w:rsid w:val="009A128E"/>
    <w:rsid w:val="009A139C"/>
    <w:rsid w:val="009A149B"/>
    <w:rsid w:val="009A164C"/>
    <w:rsid w:val="009A19F7"/>
    <w:rsid w:val="009A1ABD"/>
    <w:rsid w:val="009A1B99"/>
    <w:rsid w:val="009A29BC"/>
    <w:rsid w:val="009A3262"/>
    <w:rsid w:val="009A350D"/>
    <w:rsid w:val="009A39F9"/>
    <w:rsid w:val="009A3B97"/>
    <w:rsid w:val="009A3DFF"/>
    <w:rsid w:val="009A41EC"/>
    <w:rsid w:val="009A478D"/>
    <w:rsid w:val="009A4DE1"/>
    <w:rsid w:val="009A52C9"/>
    <w:rsid w:val="009A5848"/>
    <w:rsid w:val="009A5B2F"/>
    <w:rsid w:val="009A5DBA"/>
    <w:rsid w:val="009A5EE3"/>
    <w:rsid w:val="009A6164"/>
    <w:rsid w:val="009A63D4"/>
    <w:rsid w:val="009A67BE"/>
    <w:rsid w:val="009A6CE0"/>
    <w:rsid w:val="009A7581"/>
    <w:rsid w:val="009A791B"/>
    <w:rsid w:val="009B00CD"/>
    <w:rsid w:val="009B058F"/>
    <w:rsid w:val="009B07AD"/>
    <w:rsid w:val="009B0F6F"/>
    <w:rsid w:val="009B11A0"/>
    <w:rsid w:val="009B11E5"/>
    <w:rsid w:val="009B12C9"/>
    <w:rsid w:val="009B1A08"/>
    <w:rsid w:val="009B1B27"/>
    <w:rsid w:val="009B1B41"/>
    <w:rsid w:val="009B1C36"/>
    <w:rsid w:val="009B1EF2"/>
    <w:rsid w:val="009B2C9D"/>
    <w:rsid w:val="009B31E0"/>
    <w:rsid w:val="009B325C"/>
    <w:rsid w:val="009B3A36"/>
    <w:rsid w:val="009B3B08"/>
    <w:rsid w:val="009B48F0"/>
    <w:rsid w:val="009B526B"/>
    <w:rsid w:val="009B5B4D"/>
    <w:rsid w:val="009B5EE5"/>
    <w:rsid w:val="009B6210"/>
    <w:rsid w:val="009B6466"/>
    <w:rsid w:val="009B65E9"/>
    <w:rsid w:val="009B6C29"/>
    <w:rsid w:val="009B6DF6"/>
    <w:rsid w:val="009B6FC8"/>
    <w:rsid w:val="009B7102"/>
    <w:rsid w:val="009B7222"/>
    <w:rsid w:val="009B74D8"/>
    <w:rsid w:val="009B7D37"/>
    <w:rsid w:val="009C01A3"/>
    <w:rsid w:val="009C054B"/>
    <w:rsid w:val="009C05C7"/>
    <w:rsid w:val="009C090B"/>
    <w:rsid w:val="009C0916"/>
    <w:rsid w:val="009C0A78"/>
    <w:rsid w:val="009C0B0E"/>
    <w:rsid w:val="009C0C88"/>
    <w:rsid w:val="009C145F"/>
    <w:rsid w:val="009C1591"/>
    <w:rsid w:val="009C1B5B"/>
    <w:rsid w:val="009C2CF7"/>
    <w:rsid w:val="009C2EF8"/>
    <w:rsid w:val="009C2F55"/>
    <w:rsid w:val="009C3368"/>
    <w:rsid w:val="009C33F5"/>
    <w:rsid w:val="009C3B1E"/>
    <w:rsid w:val="009C415D"/>
    <w:rsid w:val="009C4515"/>
    <w:rsid w:val="009C45AE"/>
    <w:rsid w:val="009C4AB0"/>
    <w:rsid w:val="009C4CE6"/>
    <w:rsid w:val="009C4D30"/>
    <w:rsid w:val="009C518E"/>
    <w:rsid w:val="009C5301"/>
    <w:rsid w:val="009C5B2F"/>
    <w:rsid w:val="009C66A9"/>
    <w:rsid w:val="009C696C"/>
    <w:rsid w:val="009C6D46"/>
    <w:rsid w:val="009C6E4A"/>
    <w:rsid w:val="009C7335"/>
    <w:rsid w:val="009C744C"/>
    <w:rsid w:val="009C7C60"/>
    <w:rsid w:val="009C7DED"/>
    <w:rsid w:val="009D059C"/>
    <w:rsid w:val="009D08FC"/>
    <w:rsid w:val="009D0F10"/>
    <w:rsid w:val="009D139D"/>
    <w:rsid w:val="009D13CD"/>
    <w:rsid w:val="009D178F"/>
    <w:rsid w:val="009D189E"/>
    <w:rsid w:val="009D2882"/>
    <w:rsid w:val="009D330B"/>
    <w:rsid w:val="009D4170"/>
    <w:rsid w:val="009D41B9"/>
    <w:rsid w:val="009D4E5A"/>
    <w:rsid w:val="009D589C"/>
    <w:rsid w:val="009D5916"/>
    <w:rsid w:val="009D5ECA"/>
    <w:rsid w:val="009D5EEB"/>
    <w:rsid w:val="009D619B"/>
    <w:rsid w:val="009D6700"/>
    <w:rsid w:val="009D7769"/>
    <w:rsid w:val="009D7801"/>
    <w:rsid w:val="009E0D70"/>
    <w:rsid w:val="009E128C"/>
    <w:rsid w:val="009E1339"/>
    <w:rsid w:val="009E1502"/>
    <w:rsid w:val="009E154B"/>
    <w:rsid w:val="009E2B04"/>
    <w:rsid w:val="009E2D72"/>
    <w:rsid w:val="009E31A4"/>
    <w:rsid w:val="009E324A"/>
    <w:rsid w:val="009E3294"/>
    <w:rsid w:val="009E333F"/>
    <w:rsid w:val="009E3368"/>
    <w:rsid w:val="009E4048"/>
    <w:rsid w:val="009E4182"/>
    <w:rsid w:val="009E4548"/>
    <w:rsid w:val="009E465D"/>
    <w:rsid w:val="009E4A49"/>
    <w:rsid w:val="009E4E8C"/>
    <w:rsid w:val="009E5EEE"/>
    <w:rsid w:val="009E608B"/>
    <w:rsid w:val="009E6254"/>
    <w:rsid w:val="009E7669"/>
    <w:rsid w:val="009F02A5"/>
    <w:rsid w:val="009F04C9"/>
    <w:rsid w:val="009F0572"/>
    <w:rsid w:val="009F0E36"/>
    <w:rsid w:val="009F125E"/>
    <w:rsid w:val="009F193C"/>
    <w:rsid w:val="009F1B89"/>
    <w:rsid w:val="009F1BCB"/>
    <w:rsid w:val="009F1CDC"/>
    <w:rsid w:val="009F20A5"/>
    <w:rsid w:val="009F2444"/>
    <w:rsid w:val="009F2781"/>
    <w:rsid w:val="009F2944"/>
    <w:rsid w:val="009F31D6"/>
    <w:rsid w:val="009F33CE"/>
    <w:rsid w:val="009F4258"/>
    <w:rsid w:val="009F4520"/>
    <w:rsid w:val="009F4D49"/>
    <w:rsid w:val="009F4FF4"/>
    <w:rsid w:val="009F532B"/>
    <w:rsid w:val="009F57DC"/>
    <w:rsid w:val="009F5A48"/>
    <w:rsid w:val="009F5F7E"/>
    <w:rsid w:val="009F6367"/>
    <w:rsid w:val="00A000C6"/>
    <w:rsid w:val="00A0081F"/>
    <w:rsid w:val="00A00D9B"/>
    <w:rsid w:val="00A01442"/>
    <w:rsid w:val="00A017F5"/>
    <w:rsid w:val="00A0195B"/>
    <w:rsid w:val="00A029C2"/>
    <w:rsid w:val="00A029FE"/>
    <w:rsid w:val="00A03C8F"/>
    <w:rsid w:val="00A03FED"/>
    <w:rsid w:val="00A043A3"/>
    <w:rsid w:val="00A048B3"/>
    <w:rsid w:val="00A0540D"/>
    <w:rsid w:val="00A059A2"/>
    <w:rsid w:val="00A05FB0"/>
    <w:rsid w:val="00A065C3"/>
    <w:rsid w:val="00A06605"/>
    <w:rsid w:val="00A068B0"/>
    <w:rsid w:val="00A06F22"/>
    <w:rsid w:val="00A07277"/>
    <w:rsid w:val="00A07631"/>
    <w:rsid w:val="00A105BE"/>
    <w:rsid w:val="00A10E46"/>
    <w:rsid w:val="00A10FB4"/>
    <w:rsid w:val="00A10FE1"/>
    <w:rsid w:val="00A11196"/>
    <w:rsid w:val="00A11494"/>
    <w:rsid w:val="00A1194E"/>
    <w:rsid w:val="00A11B36"/>
    <w:rsid w:val="00A11C63"/>
    <w:rsid w:val="00A11E07"/>
    <w:rsid w:val="00A11E20"/>
    <w:rsid w:val="00A12A59"/>
    <w:rsid w:val="00A12F11"/>
    <w:rsid w:val="00A12F46"/>
    <w:rsid w:val="00A13975"/>
    <w:rsid w:val="00A14086"/>
    <w:rsid w:val="00A14237"/>
    <w:rsid w:val="00A144C7"/>
    <w:rsid w:val="00A14560"/>
    <w:rsid w:val="00A14671"/>
    <w:rsid w:val="00A1471B"/>
    <w:rsid w:val="00A14990"/>
    <w:rsid w:val="00A14A81"/>
    <w:rsid w:val="00A14A92"/>
    <w:rsid w:val="00A14E64"/>
    <w:rsid w:val="00A14E71"/>
    <w:rsid w:val="00A14EBB"/>
    <w:rsid w:val="00A14F20"/>
    <w:rsid w:val="00A1560F"/>
    <w:rsid w:val="00A1567E"/>
    <w:rsid w:val="00A158F7"/>
    <w:rsid w:val="00A15975"/>
    <w:rsid w:val="00A15B57"/>
    <w:rsid w:val="00A15D74"/>
    <w:rsid w:val="00A15E4D"/>
    <w:rsid w:val="00A16054"/>
    <w:rsid w:val="00A16192"/>
    <w:rsid w:val="00A16347"/>
    <w:rsid w:val="00A169E4"/>
    <w:rsid w:val="00A16C4E"/>
    <w:rsid w:val="00A16C9A"/>
    <w:rsid w:val="00A16DA1"/>
    <w:rsid w:val="00A16DD2"/>
    <w:rsid w:val="00A16FC4"/>
    <w:rsid w:val="00A172BF"/>
    <w:rsid w:val="00A173D1"/>
    <w:rsid w:val="00A17758"/>
    <w:rsid w:val="00A17CEE"/>
    <w:rsid w:val="00A205D8"/>
    <w:rsid w:val="00A20A96"/>
    <w:rsid w:val="00A20E5F"/>
    <w:rsid w:val="00A216A3"/>
    <w:rsid w:val="00A21802"/>
    <w:rsid w:val="00A220A5"/>
    <w:rsid w:val="00A22728"/>
    <w:rsid w:val="00A22FFA"/>
    <w:rsid w:val="00A22FFC"/>
    <w:rsid w:val="00A23045"/>
    <w:rsid w:val="00A233B4"/>
    <w:rsid w:val="00A239F4"/>
    <w:rsid w:val="00A23AAB"/>
    <w:rsid w:val="00A23CC4"/>
    <w:rsid w:val="00A24237"/>
    <w:rsid w:val="00A2431E"/>
    <w:rsid w:val="00A246DB"/>
    <w:rsid w:val="00A24934"/>
    <w:rsid w:val="00A24D1F"/>
    <w:rsid w:val="00A2508E"/>
    <w:rsid w:val="00A25985"/>
    <w:rsid w:val="00A25AEB"/>
    <w:rsid w:val="00A25FF7"/>
    <w:rsid w:val="00A264A3"/>
    <w:rsid w:val="00A2654F"/>
    <w:rsid w:val="00A266D2"/>
    <w:rsid w:val="00A26899"/>
    <w:rsid w:val="00A27190"/>
    <w:rsid w:val="00A271A9"/>
    <w:rsid w:val="00A31433"/>
    <w:rsid w:val="00A327DD"/>
    <w:rsid w:val="00A32AA4"/>
    <w:rsid w:val="00A33078"/>
    <w:rsid w:val="00A3384E"/>
    <w:rsid w:val="00A33920"/>
    <w:rsid w:val="00A34162"/>
    <w:rsid w:val="00A345EB"/>
    <w:rsid w:val="00A3462F"/>
    <w:rsid w:val="00A3489F"/>
    <w:rsid w:val="00A34EC5"/>
    <w:rsid w:val="00A351C5"/>
    <w:rsid w:val="00A352D0"/>
    <w:rsid w:val="00A354C3"/>
    <w:rsid w:val="00A356C3"/>
    <w:rsid w:val="00A35763"/>
    <w:rsid w:val="00A35E8F"/>
    <w:rsid w:val="00A35EBD"/>
    <w:rsid w:val="00A3611E"/>
    <w:rsid w:val="00A36660"/>
    <w:rsid w:val="00A36715"/>
    <w:rsid w:val="00A36A69"/>
    <w:rsid w:val="00A36B28"/>
    <w:rsid w:val="00A36BA4"/>
    <w:rsid w:val="00A36CA9"/>
    <w:rsid w:val="00A378A5"/>
    <w:rsid w:val="00A3794F"/>
    <w:rsid w:val="00A379AB"/>
    <w:rsid w:val="00A37CE1"/>
    <w:rsid w:val="00A408AF"/>
    <w:rsid w:val="00A40CB4"/>
    <w:rsid w:val="00A412DA"/>
    <w:rsid w:val="00A4240E"/>
    <w:rsid w:val="00A42794"/>
    <w:rsid w:val="00A429E4"/>
    <w:rsid w:val="00A42C32"/>
    <w:rsid w:val="00A42D22"/>
    <w:rsid w:val="00A437E7"/>
    <w:rsid w:val="00A43FCE"/>
    <w:rsid w:val="00A44136"/>
    <w:rsid w:val="00A4497E"/>
    <w:rsid w:val="00A44A83"/>
    <w:rsid w:val="00A44FD7"/>
    <w:rsid w:val="00A46041"/>
    <w:rsid w:val="00A466FC"/>
    <w:rsid w:val="00A46960"/>
    <w:rsid w:val="00A46B89"/>
    <w:rsid w:val="00A4709E"/>
    <w:rsid w:val="00A471A6"/>
    <w:rsid w:val="00A47553"/>
    <w:rsid w:val="00A4792C"/>
    <w:rsid w:val="00A47C4C"/>
    <w:rsid w:val="00A50522"/>
    <w:rsid w:val="00A5071C"/>
    <w:rsid w:val="00A50D91"/>
    <w:rsid w:val="00A5117E"/>
    <w:rsid w:val="00A512EC"/>
    <w:rsid w:val="00A5183A"/>
    <w:rsid w:val="00A521AC"/>
    <w:rsid w:val="00A522D5"/>
    <w:rsid w:val="00A53232"/>
    <w:rsid w:val="00A53DBE"/>
    <w:rsid w:val="00A54045"/>
    <w:rsid w:val="00A54192"/>
    <w:rsid w:val="00A54731"/>
    <w:rsid w:val="00A54773"/>
    <w:rsid w:val="00A55587"/>
    <w:rsid w:val="00A55700"/>
    <w:rsid w:val="00A5588A"/>
    <w:rsid w:val="00A55990"/>
    <w:rsid w:val="00A55F6D"/>
    <w:rsid w:val="00A5634A"/>
    <w:rsid w:val="00A563DF"/>
    <w:rsid w:val="00A563F2"/>
    <w:rsid w:val="00A56526"/>
    <w:rsid w:val="00A56A5C"/>
    <w:rsid w:val="00A56F84"/>
    <w:rsid w:val="00A5742B"/>
    <w:rsid w:val="00A57557"/>
    <w:rsid w:val="00A5761A"/>
    <w:rsid w:val="00A5799C"/>
    <w:rsid w:val="00A60047"/>
    <w:rsid w:val="00A6005C"/>
    <w:rsid w:val="00A60239"/>
    <w:rsid w:val="00A60581"/>
    <w:rsid w:val="00A616CC"/>
    <w:rsid w:val="00A619C3"/>
    <w:rsid w:val="00A61A59"/>
    <w:rsid w:val="00A61D10"/>
    <w:rsid w:val="00A61D79"/>
    <w:rsid w:val="00A61F2F"/>
    <w:rsid w:val="00A61F6D"/>
    <w:rsid w:val="00A622BA"/>
    <w:rsid w:val="00A62300"/>
    <w:rsid w:val="00A626EC"/>
    <w:rsid w:val="00A62DD2"/>
    <w:rsid w:val="00A633AF"/>
    <w:rsid w:val="00A63942"/>
    <w:rsid w:val="00A63F17"/>
    <w:rsid w:val="00A6402F"/>
    <w:rsid w:val="00A6458B"/>
    <w:rsid w:val="00A64E64"/>
    <w:rsid w:val="00A65255"/>
    <w:rsid w:val="00A65349"/>
    <w:rsid w:val="00A65543"/>
    <w:rsid w:val="00A65600"/>
    <w:rsid w:val="00A65AF8"/>
    <w:rsid w:val="00A65F0A"/>
    <w:rsid w:val="00A6620A"/>
    <w:rsid w:val="00A66467"/>
    <w:rsid w:val="00A664A1"/>
    <w:rsid w:val="00A664FC"/>
    <w:rsid w:val="00A666EC"/>
    <w:rsid w:val="00A669ED"/>
    <w:rsid w:val="00A66A11"/>
    <w:rsid w:val="00A66D38"/>
    <w:rsid w:val="00A66D60"/>
    <w:rsid w:val="00A6711B"/>
    <w:rsid w:val="00A67B6B"/>
    <w:rsid w:val="00A67C1A"/>
    <w:rsid w:val="00A70F8B"/>
    <w:rsid w:val="00A71A14"/>
    <w:rsid w:val="00A723A7"/>
    <w:rsid w:val="00A72A6F"/>
    <w:rsid w:val="00A72BE7"/>
    <w:rsid w:val="00A72D69"/>
    <w:rsid w:val="00A72E43"/>
    <w:rsid w:val="00A731EB"/>
    <w:rsid w:val="00A73958"/>
    <w:rsid w:val="00A73A8D"/>
    <w:rsid w:val="00A73E2F"/>
    <w:rsid w:val="00A73ED8"/>
    <w:rsid w:val="00A74646"/>
    <w:rsid w:val="00A7473D"/>
    <w:rsid w:val="00A75426"/>
    <w:rsid w:val="00A7556E"/>
    <w:rsid w:val="00A75B66"/>
    <w:rsid w:val="00A75E96"/>
    <w:rsid w:val="00A760C3"/>
    <w:rsid w:val="00A76507"/>
    <w:rsid w:val="00A76767"/>
    <w:rsid w:val="00A76881"/>
    <w:rsid w:val="00A76913"/>
    <w:rsid w:val="00A76AD9"/>
    <w:rsid w:val="00A76BF0"/>
    <w:rsid w:val="00A771E4"/>
    <w:rsid w:val="00A773CE"/>
    <w:rsid w:val="00A775CB"/>
    <w:rsid w:val="00A777C3"/>
    <w:rsid w:val="00A77EC2"/>
    <w:rsid w:val="00A8036B"/>
    <w:rsid w:val="00A804A1"/>
    <w:rsid w:val="00A813E3"/>
    <w:rsid w:val="00A81546"/>
    <w:rsid w:val="00A81633"/>
    <w:rsid w:val="00A81D9C"/>
    <w:rsid w:val="00A822E2"/>
    <w:rsid w:val="00A8288E"/>
    <w:rsid w:val="00A82938"/>
    <w:rsid w:val="00A8297E"/>
    <w:rsid w:val="00A82FE9"/>
    <w:rsid w:val="00A8317C"/>
    <w:rsid w:val="00A8397B"/>
    <w:rsid w:val="00A847C4"/>
    <w:rsid w:val="00A849A5"/>
    <w:rsid w:val="00A84C68"/>
    <w:rsid w:val="00A84F73"/>
    <w:rsid w:val="00A85C3A"/>
    <w:rsid w:val="00A865D9"/>
    <w:rsid w:val="00A86702"/>
    <w:rsid w:val="00A86A0B"/>
    <w:rsid w:val="00A86C4B"/>
    <w:rsid w:val="00A87625"/>
    <w:rsid w:val="00A87BFC"/>
    <w:rsid w:val="00A87DBC"/>
    <w:rsid w:val="00A902CF"/>
    <w:rsid w:val="00A90A76"/>
    <w:rsid w:val="00A90D24"/>
    <w:rsid w:val="00A91178"/>
    <w:rsid w:val="00A91711"/>
    <w:rsid w:val="00A918F6"/>
    <w:rsid w:val="00A91A9B"/>
    <w:rsid w:val="00A92089"/>
    <w:rsid w:val="00A922AB"/>
    <w:rsid w:val="00A9231F"/>
    <w:rsid w:val="00A92CDE"/>
    <w:rsid w:val="00A92F91"/>
    <w:rsid w:val="00A934C8"/>
    <w:rsid w:val="00A94200"/>
    <w:rsid w:val="00A94537"/>
    <w:rsid w:val="00A9481C"/>
    <w:rsid w:val="00A949B6"/>
    <w:rsid w:val="00A94A09"/>
    <w:rsid w:val="00A94A19"/>
    <w:rsid w:val="00A94AFB"/>
    <w:rsid w:val="00A94F4F"/>
    <w:rsid w:val="00A95123"/>
    <w:rsid w:val="00A9552C"/>
    <w:rsid w:val="00A956B8"/>
    <w:rsid w:val="00A95AAF"/>
    <w:rsid w:val="00A95B7B"/>
    <w:rsid w:val="00A95E9B"/>
    <w:rsid w:val="00A961B0"/>
    <w:rsid w:val="00A96D9F"/>
    <w:rsid w:val="00A96DD4"/>
    <w:rsid w:val="00A97277"/>
    <w:rsid w:val="00A976B9"/>
    <w:rsid w:val="00A97828"/>
    <w:rsid w:val="00AA0A18"/>
    <w:rsid w:val="00AA1076"/>
    <w:rsid w:val="00AA117E"/>
    <w:rsid w:val="00AA1BD7"/>
    <w:rsid w:val="00AA1CCF"/>
    <w:rsid w:val="00AA2425"/>
    <w:rsid w:val="00AA2948"/>
    <w:rsid w:val="00AA29C5"/>
    <w:rsid w:val="00AA2A37"/>
    <w:rsid w:val="00AA2CCA"/>
    <w:rsid w:val="00AA2E2F"/>
    <w:rsid w:val="00AA2F74"/>
    <w:rsid w:val="00AA3B3B"/>
    <w:rsid w:val="00AA3EDA"/>
    <w:rsid w:val="00AA42E1"/>
    <w:rsid w:val="00AA51A8"/>
    <w:rsid w:val="00AA6002"/>
    <w:rsid w:val="00AA627C"/>
    <w:rsid w:val="00AA6496"/>
    <w:rsid w:val="00AA6563"/>
    <w:rsid w:val="00AA6B32"/>
    <w:rsid w:val="00AA7117"/>
    <w:rsid w:val="00AA79F5"/>
    <w:rsid w:val="00AA7D4F"/>
    <w:rsid w:val="00AB063A"/>
    <w:rsid w:val="00AB11C7"/>
    <w:rsid w:val="00AB139B"/>
    <w:rsid w:val="00AB1B3E"/>
    <w:rsid w:val="00AB208D"/>
    <w:rsid w:val="00AB2703"/>
    <w:rsid w:val="00AB2B2F"/>
    <w:rsid w:val="00AB3888"/>
    <w:rsid w:val="00AB3A91"/>
    <w:rsid w:val="00AB3B43"/>
    <w:rsid w:val="00AB3B59"/>
    <w:rsid w:val="00AB3C5E"/>
    <w:rsid w:val="00AB3D22"/>
    <w:rsid w:val="00AB4EC9"/>
    <w:rsid w:val="00AB5121"/>
    <w:rsid w:val="00AB5FCE"/>
    <w:rsid w:val="00AB610E"/>
    <w:rsid w:val="00AB6E6F"/>
    <w:rsid w:val="00AB71C2"/>
    <w:rsid w:val="00AB7233"/>
    <w:rsid w:val="00AB72A7"/>
    <w:rsid w:val="00AB776A"/>
    <w:rsid w:val="00AB7845"/>
    <w:rsid w:val="00AB7A93"/>
    <w:rsid w:val="00AB7DE7"/>
    <w:rsid w:val="00AC0087"/>
    <w:rsid w:val="00AC023B"/>
    <w:rsid w:val="00AC0451"/>
    <w:rsid w:val="00AC049B"/>
    <w:rsid w:val="00AC11EE"/>
    <w:rsid w:val="00AC166F"/>
    <w:rsid w:val="00AC1DAF"/>
    <w:rsid w:val="00AC1E6C"/>
    <w:rsid w:val="00AC2242"/>
    <w:rsid w:val="00AC2819"/>
    <w:rsid w:val="00AC2E76"/>
    <w:rsid w:val="00AC32CB"/>
    <w:rsid w:val="00AC330E"/>
    <w:rsid w:val="00AC3621"/>
    <w:rsid w:val="00AC3916"/>
    <w:rsid w:val="00AC3C38"/>
    <w:rsid w:val="00AC3F56"/>
    <w:rsid w:val="00AC4530"/>
    <w:rsid w:val="00AC463C"/>
    <w:rsid w:val="00AC487F"/>
    <w:rsid w:val="00AC4910"/>
    <w:rsid w:val="00AC4EEB"/>
    <w:rsid w:val="00AC54A0"/>
    <w:rsid w:val="00AC5596"/>
    <w:rsid w:val="00AC56C9"/>
    <w:rsid w:val="00AC5C7F"/>
    <w:rsid w:val="00AC607E"/>
    <w:rsid w:val="00AC70C7"/>
    <w:rsid w:val="00AC7358"/>
    <w:rsid w:val="00AC7740"/>
    <w:rsid w:val="00AC7A73"/>
    <w:rsid w:val="00AD02E5"/>
    <w:rsid w:val="00AD02E7"/>
    <w:rsid w:val="00AD067F"/>
    <w:rsid w:val="00AD0A73"/>
    <w:rsid w:val="00AD0C7B"/>
    <w:rsid w:val="00AD0CB3"/>
    <w:rsid w:val="00AD0D10"/>
    <w:rsid w:val="00AD1123"/>
    <w:rsid w:val="00AD1B76"/>
    <w:rsid w:val="00AD214A"/>
    <w:rsid w:val="00AD2A51"/>
    <w:rsid w:val="00AD32EB"/>
    <w:rsid w:val="00AD35A8"/>
    <w:rsid w:val="00AD35AE"/>
    <w:rsid w:val="00AD36A0"/>
    <w:rsid w:val="00AD3F56"/>
    <w:rsid w:val="00AD4629"/>
    <w:rsid w:val="00AD4BEE"/>
    <w:rsid w:val="00AD5303"/>
    <w:rsid w:val="00AD5521"/>
    <w:rsid w:val="00AD5D75"/>
    <w:rsid w:val="00AD63CC"/>
    <w:rsid w:val="00AD64DE"/>
    <w:rsid w:val="00AD66A0"/>
    <w:rsid w:val="00AD670A"/>
    <w:rsid w:val="00AD6F22"/>
    <w:rsid w:val="00AD70CC"/>
    <w:rsid w:val="00AD74E3"/>
    <w:rsid w:val="00AD760C"/>
    <w:rsid w:val="00AD7852"/>
    <w:rsid w:val="00AD7C54"/>
    <w:rsid w:val="00AD7EB9"/>
    <w:rsid w:val="00AD7F6B"/>
    <w:rsid w:val="00AE0133"/>
    <w:rsid w:val="00AE0564"/>
    <w:rsid w:val="00AE05E5"/>
    <w:rsid w:val="00AE071E"/>
    <w:rsid w:val="00AE07EA"/>
    <w:rsid w:val="00AE0FC7"/>
    <w:rsid w:val="00AE114B"/>
    <w:rsid w:val="00AE12AB"/>
    <w:rsid w:val="00AE133D"/>
    <w:rsid w:val="00AE1E70"/>
    <w:rsid w:val="00AE20DA"/>
    <w:rsid w:val="00AE2FD7"/>
    <w:rsid w:val="00AE3036"/>
    <w:rsid w:val="00AE3D4B"/>
    <w:rsid w:val="00AE40F7"/>
    <w:rsid w:val="00AE44C7"/>
    <w:rsid w:val="00AE4605"/>
    <w:rsid w:val="00AE47F4"/>
    <w:rsid w:val="00AE55BD"/>
    <w:rsid w:val="00AE560B"/>
    <w:rsid w:val="00AE5ED8"/>
    <w:rsid w:val="00AE64B5"/>
    <w:rsid w:val="00AE66E2"/>
    <w:rsid w:val="00AE7215"/>
    <w:rsid w:val="00AF03DD"/>
    <w:rsid w:val="00AF08ED"/>
    <w:rsid w:val="00AF10AA"/>
    <w:rsid w:val="00AF177F"/>
    <w:rsid w:val="00AF189F"/>
    <w:rsid w:val="00AF2541"/>
    <w:rsid w:val="00AF2B46"/>
    <w:rsid w:val="00AF3175"/>
    <w:rsid w:val="00AF3832"/>
    <w:rsid w:val="00AF3847"/>
    <w:rsid w:val="00AF3CA4"/>
    <w:rsid w:val="00AF3DFD"/>
    <w:rsid w:val="00AF3F90"/>
    <w:rsid w:val="00AF44DA"/>
    <w:rsid w:val="00AF4934"/>
    <w:rsid w:val="00AF5735"/>
    <w:rsid w:val="00AF5B5E"/>
    <w:rsid w:val="00AF6534"/>
    <w:rsid w:val="00AF66AA"/>
    <w:rsid w:val="00AF66E7"/>
    <w:rsid w:val="00AF6D40"/>
    <w:rsid w:val="00AF700E"/>
    <w:rsid w:val="00AF705D"/>
    <w:rsid w:val="00AF731F"/>
    <w:rsid w:val="00AF7C18"/>
    <w:rsid w:val="00B00F79"/>
    <w:rsid w:val="00B01239"/>
    <w:rsid w:val="00B014E8"/>
    <w:rsid w:val="00B017EE"/>
    <w:rsid w:val="00B01A4C"/>
    <w:rsid w:val="00B01B28"/>
    <w:rsid w:val="00B01CB6"/>
    <w:rsid w:val="00B02459"/>
    <w:rsid w:val="00B02C2C"/>
    <w:rsid w:val="00B02C9E"/>
    <w:rsid w:val="00B02DAA"/>
    <w:rsid w:val="00B02E14"/>
    <w:rsid w:val="00B0325D"/>
    <w:rsid w:val="00B032BC"/>
    <w:rsid w:val="00B03529"/>
    <w:rsid w:val="00B03698"/>
    <w:rsid w:val="00B0378D"/>
    <w:rsid w:val="00B04347"/>
    <w:rsid w:val="00B04CA1"/>
    <w:rsid w:val="00B04CAB"/>
    <w:rsid w:val="00B04FDF"/>
    <w:rsid w:val="00B05156"/>
    <w:rsid w:val="00B05BBA"/>
    <w:rsid w:val="00B06081"/>
    <w:rsid w:val="00B0682E"/>
    <w:rsid w:val="00B06A6C"/>
    <w:rsid w:val="00B06F88"/>
    <w:rsid w:val="00B071B7"/>
    <w:rsid w:val="00B07943"/>
    <w:rsid w:val="00B07C49"/>
    <w:rsid w:val="00B07F0F"/>
    <w:rsid w:val="00B1029D"/>
    <w:rsid w:val="00B10363"/>
    <w:rsid w:val="00B104A0"/>
    <w:rsid w:val="00B10A72"/>
    <w:rsid w:val="00B10B05"/>
    <w:rsid w:val="00B10BD1"/>
    <w:rsid w:val="00B11304"/>
    <w:rsid w:val="00B1147B"/>
    <w:rsid w:val="00B11525"/>
    <w:rsid w:val="00B11B2D"/>
    <w:rsid w:val="00B11D04"/>
    <w:rsid w:val="00B11FC8"/>
    <w:rsid w:val="00B1202A"/>
    <w:rsid w:val="00B12B6C"/>
    <w:rsid w:val="00B12D06"/>
    <w:rsid w:val="00B13C2C"/>
    <w:rsid w:val="00B13FB8"/>
    <w:rsid w:val="00B143B3"/>
    <w:rsid w:val="00B14494"/>
    <w:rsid w:val="00B144DE"/>
    <w:rsid w:val="00B14927"/>
    <w:rsid w:val="00B14D3C"/>
    <w:rsid w:val="00B14F13"/>
    <w:rsid w:val="00B1560D"/>
    <w:rsid w:val="00B15633"/>
    <w:rsid w:val="00B15749"/>
    <w:rsid w:val="00B15982"/>
    <w:rsid w:val="00B15B85"/>
    <w:rsid w:val="00B15CA5"/>
    <w:rsid w:val="00B15CD5"/>
    <w:rsid w:val="00B1602D"/>
    <w:rsid w:val="00B164CF"/>
    <w:rsid w:val="00B171F2"/>
    <w:rsid w:val="00B1758F"/>
    <w:rsid w:val="00B17C20"/>
    <w:rsid w:val="00B17E0B"/>
    <w:rsid w:val="00B17E26"/>
    <w:rsid w:val="00B201AF"/>
    <w:rsid w:val="00B20428"/>
    <w:rsid w:val="00B209C3"/>
    <w:rsid w:val="00B212F8"/>
    <w:rsid w:val="00B2152D"/>
    <w:rsid w:val="00B219E8"/>
    <w:rsid w:val="00B21D48"/>
    <w:rsid w:val="00B22443"/>
    <w:rsid w:val="00B22F72"/>
    <w:rsid w:val="00B22FE0"/>
    <w:rsid w:val="00B22FEA"/>
    <w:rsid w:val="00B2323B"/>
    <w:rsid w:val="00B234FB"/>
    <w:rsid w:val="00B23643"/>
    <w:rsid w:val="00B2399E"/>
    <w:rsid w:val="00B23BC1"/>
    <w:rsid w:val="00B24A31"/>
    <w:rsid w:val="00B24A42"/>
    <w:rsid w:val="00B251F0"/>
    <w:rsid w:val="00B2590F"/>
    <w:rsid w:val="00B25AEE"/>
    <w:rsid w:val="00B263AE"/>
    <w:rsid w:val="00B26503"/>
    <w:rsid w:val="00B268DE"/>
    <w:rsid w:val="00B26BD4"/>
    <w:rsid w:val="00B27222"/>
    <w:rsid w:val="00B31512"/>
    <w:rsid w:val="00B31A26"/>
    <w:rsid w:val="00B31A9A"/>
    <w:rsid w:val="00B31DFB"/>
    <w:rsid w:val="00B32325"/>
    <w:rsid w:val="00B32F61"/>
    <w:rsid w:val="00B332CA"/>
    <w:rsid w:val="00B33656"/>
    <w:rsid w:val="00B33D47"/>
    <w:rsid w:val="00B33D64"/>
    <w:rsid w:val="00B33FBC"/>
    <w:rsid w:val="00B34215"/>
    <w:rsid w:val="00B3436F"/>
    <w:rsid w:val="00B34A75"/>
    <w:rsid w:val="00B34BF0"/>
    <w:rsid w:val="00B34C80"/>
    <w:rsid w:val="00B34EC2"/>
    <w:rsid w:val="00B35301"/>
    <w:rsid w:val="00B35370"/>
    <w:rsid w:val="00B35D22"/>
    <w:rsid w:val="00B36819"/>
    <w:rsid w:val="00B36842"/>
    <w:rsid w:val="00B36859"/>
    <w:rsid w:val="00B36AD0"/>
    <w:rsid w:val="00B37367"/>
    <w:rsid w:val="00B3755F"/>
    <w:rsid w:val="00B37ACA"/>
    <w:rsid w:val="00B37DF8"/>
    <w:rsid w:val="00B401CE"/>
    <w:rsid w:val="00B4031A"/>
    <w:rsid w:val="00B40400"/>
    <w:rsid w:val="00B40FA7"/>
    <w:rsid w:val="00B4109D"/>
    <w:rsid w:val="00B410A6"/>
    <w:rsid w:val="00B41A98"/>
    <w:rsid w:val="00B41CD8"/>
    <w:rsid w:val="00B420EA"/>
    <w:rsid w:val="00B422F7"/>
    <w:rsid w:val="00B4267F"/>
    <w:rsid w:val="00B428C4"/>
    <w:rsid w:val="00B4299E"/>
    <w:rsid w:val="00B43459"/>
    <w:rsid w:val="00B43561"/>
    <w:rsid w:val="00B43D07"/>
    <w:rsid w:val="00B44025"/>
    <w:rsid w:val="00B444AA"/>
    <w:rsid w:val="00B44911"/>
    <w:rsid w:val="00B44D3D"/>
    <w:rsid w:val="00B44E7B"/>
    <w:rsid w:val="00B44F82"/>
    <w:rsid w:val="00B457D6"/>
    <w:rsid w:val="00B45856"/>
    <w:rsid w:val="00B45A03"/>
    <w:rsid w:val="00B46893"/>
    <w:rsid w:val="00B46D20"/>
    <w:rsid w:val="00B46E13"/>
    <w:rsid w:val="00B46ED6"/>
    <w:rsid w:val="00B4771A"/>
    <w:rsid w:val="00B47AA8"/>
    <w:rsid w:val="00B47E2D"/>
    <w:rsid w:val="00B47EDF"/>
    <w:rsid w:val="00B47EE3"/>
    <w:rsid w:val="00B5017F"/>
    <w:rsid w:val="00B509A5"/>
    <w:rsid w:val="00B513F5"/>
    <w:rsid w:val="00B51445"/>
    <w:rsid w:val="00B51776"/>
    <w:rsid w:val="00B51A12"/>
    <w:rsid w:val="00B51B99"/>
    <w:rsid w:val="00B525E1"/>
    <w:rsid w:val="00B528FB"/>
    <w:rsid w:val="00B5343C"/>
    <w:rsid w:val="00B54393"/>
    <w:rsid w:val="00B545C1"/>
    <w:rsid w:val="00B545D2"/>
    <w:rsid w:val="00B54A55"/>
    <w:rsid w:val="00B54CD1"/>
    <w:rsid w:val="00B54F8A"/>
    <w:rsid w:val="00B557B9"/>
    <w:rsid w:val="00B55893"/>
    <w:rsid w:val="00B55A13"/>
    <w:rsid w:val="00B55B23"/>
    <w:rsid w:val="00B563D3"/>
    <w:rsid w:val="00B5661F"/>
    <w:rsid w:val="00B56903"/>
    <w:rsid w:val="00B56C32"/>
    <w:rsid w:val="00B574AA"/>
    <w:rsid w:val="00B57946"/>
    <w:rsid w:val="00B6047E"/>
    <w:rsid w:val="00B609F1"/>
    <w:rsid w:val="00B6150E"/>
    <w:rsid w:val="00B6166B"/>
    <w:rsid w:val="00B61812"/>
    <w:rsid w:val="00B61D3D"/>
    <w:rsid w:val="00B61E12"/>
    <w:rsid w:val="00B6214F"/>
    <w:rsid w:val="00B63107"/>
    <w:rsid w:val="00B63206"/>
    <w:rsid w:val="00B6339E"/>
    <w:rsid w:val="00B63630"/>
    <w:rsid w:val="00B63741"/>
    <w:rsid w:val="00B64505"/>
    <w:rsid w:val="00B64B8A"/>
    <w:rsid w:val="00B64F93"/>
    <w:rsid w:val="00B657AB"/>
    <w:rsid w:val="00B65B64"/>
    <w:rsid w:val="00B65C0D"/>
    <w:rsid w:val="00B66065"/>
    <w:rsid w:val="00B6619F"/>
    <w:rsid w:val="00B666A5"/>
    <w:rsid w:val="00B66D69"/>
    <w:rsid w:val="00B67304"/>
    <w:rsid w:val="00B6768A"/>
    <w:rsid w:val="00B700B0"/>
    <w:rsid w:val="00B705E1"/>
    <w:rsid w:val="00B70DDD"/>
    <w:rsid w:val="00B7125E"/>
    <w:rsid w:val="00B71D6D"/>
    <w:rsid w:val="00B72442"/>
    <w:rsid w:val="00B7273A"/>
    <w:rsid w:val="00B729A1"/>
    <w:rsid w:val="00B732B9"/>
    <w:rsid w:val="00B73818"/>
    <w:rsid w:val="00B7392A"/>
    <w:rsid w:val="00B73CF8"/>
    <w:rsid w:val="00B7405F"/>
    <w:rsid w:val="00B740DB"/>
    <w:rsid w:val="00B74685"/>
    <w:rsid w:val="00B74B96"/>
    <w:rsid w:val="00B754DA"/>
    <w:rsid w:val="00B7562E"/>
    <w:rsid w:val="00B75838"/>
    <w:rsid w:val="00B75B12"/>
    <w:rsid w:val="00B75DF6"/>
    <w:rsid w:val="00B761CA"/>
    <w:rsid w:val="00B76FD6"/>
    <w:rsid w:val="00B77091"/>
    <w:rsid w:val="00B77FD5"/>
    <w:rsid w:val="00B812E0"/>
    <w:rsid w:val="00B81348"/>
    <w:rsid w:val="00B81B09"/>
    <w:rsid w:val="00B81C33"/>
    <w:rsid w:val="00B81DB5"/>
    <w:rsid w:val="00B82438"/>
    <w:rsid w:val="00B83251"/>
    <w:rsid w:val="00B83A5F"/>
    <w:rsid w:val="00B83FF4"/>
    <w:rsid w:val="00B84308"/>
    <w:rsid w:val="00B843FC"/>
    <w:rsid w:val="00B846C5"/>
    <w:rsid w:val="00B85100"/>
    <w:rsid w:val="00B851CB"/>
    <w:rsid w:val="00B852AD"/>
    <w:rsid w:val="00B8544D"/>
    <w:rsid w:val="00B85A97"/>
    <w:rsid w:val="00B86465"/>
    <w:rsid w:val="00B8694A"/>
    <w:rsid w:val="00B86A23"/>
    <w:rsid w:val="00B87CCF"/>
    <w:rsid w:val="00B90518"/>
    <w:rsid w:val="00B90776"/>
    <w:rsid w:val="00B90A00"/>
    <w:rsid w:val="00B911DE"/>
    <w:rsid w:val="00B91506"/>
    <w:rsid w:val="00B91947"/>
    <w:rsid w:val="00B92006"/>
    <w:rsid w:val="00B928C5"/>
    <w:rsid w:val="00B92B49"/>
    <w:rsid w:val="00B9304A"/>
    <w:rsid w:val="00B93BE8"/>
    <w:rsid w:val="00B93EFA"/>
    <w:rsid w:val="00B9489E"/>
    <w:rsid w:val="00B95AEB"/>
    <w:rsid w:val="00B95C2F"/>
    <w:rsid w:val="00B95DDE"/>
    <w:rsid w:val="00B95EBD"/>
    <w:rsid w:val="00B9607A"/>
    <w:rsid w:val="00B9626C"/>
    <w:rsid w:val="00B964BC"/>
    <w:rsid w:val="00B96C58"/>
    <w:rsid w:val="00B97104"/>
    <w:rsid w:val="00B9724F"/>
    <w:rsid w:val="00B97531"/>
    <w:rsid w:val="00B97B40"/>
    <w:rsid w:val="00B97BEB"/>
    <w:rsid w:val="00B97C60"/>
    <w:rsid w:val="00B97EDF"/>
    <w:rsid w:val="00BA06D1"/>
    <w:rsid w:val="00BA079C"/>
    <w:rsid w:val="00BA097B"/>
    <w:rsid w:val="00BA09A9"/>
    <w:rsid w:val="00BA09E5"/>
    <w:rsid w:val="00BA0F80"/>
    <w:rsid w:val="00BA0FD3"/>
    <w:rsid w:val="00BA1149"/>
    <w:rsid w:val="00BA1BB0"/>
    <w:rsid w:val="00BA1DF2"/>
    <w:rsid w:val="00BA25DE"/>
    <w:rsid w:val="00BA2D1F"/>
    <w:rsid w:val="00BA38C0"/>
    <w:rsid w:val="00BA3948"/>
    <w:rsid w:val="00BA4839"/>
    <w:rsid w:val="00BA48E4"/>
    <w:rsid w:val="00BA5159"/>
    <w:rsid w:val="00BA5AD7"/>
    <w:rsid w:val="00BA5E20"/>
    <w:rsid w:val="00BA5F24"/>
    <w:rsid w:val="00BA6042"/>
    <w:rsid w:val="00BA6466"/>
    <w:rsid w:val="00BA6D60"/>
    <w:rsid w:val="00BA75CF"/>
    <w:rsid w:val="00BA77C4"/>
    <w:rsid w:val="00BB0147"/>
    <w:rsid w:val="00BB0DB6"/>
    <w:rsid w:val="00BB10D3"/>
    <w:rsid w:val="00BB1138"/>
    <w:rsid w:val="00BB1ACB"/>
    <w:rsid w:val="00BB1C44"/>
    <w:rsid w:val="00BB1DE6"/>
    <w:rsid w:val="00BB2631"/>
    <w:rsid w:val="00BB2694"/>
    <w:rsid w:val="00BB26BC"/>
    <w:rsid w:val="00BB2817"/>
    <w:rsid w:val="00BB2945"/>
    <w:rsid w:val="00BB2969"/>
    <w:rsid w:val="00BB2A83"/>
    <w:rsid w:val="00BB2DCB"/>
    <w:rsid w:val="00BB2F60"/>
    <w:rsid w:val="00BB3472"/>
    <w:rsid w:val="00BB35CA"/>
    <w:rsid w:val="00BB3FE0"/>
    <w:rsid w:val="00BB4583"/>
    <w:rsid w:val="00BB4C9B"/>
    <w:rsid w:val="00BB4D0B"/>
    <w:rsid w:val="00BB4E16"/>
    <w:rsid w:val="00BB5082"/>
    <w:rsid w:val="00BB53CF"/>
    <w:rsid w:val="00BB54F4"/>
    <w:rsid w:val="00BB55A5"/>
    <w:rsid w:val="00BB57B4"/>
    <w:rsid w:val="00BB5810"/>
    <w:rsid w:val="00BB5952"/>
    <w:rsid w:val="00BB5C76"/>
    <w:rsid w:val="00BB5E21"/>
    <w:rsid w:val="00BB5E87"/>
    <w:rsid w:val="00BB6607"/>
    <w:rsid w:val="00BB687B"/>
    <w:rsid w:val="00BB6DBD"/>
    <w:rsid w:val="00BB732C"/>
    <w:rsid w:val="00BB75CD"/>
    <w:rsid w:val="00BB7F4F"/>
    <w:rsid w:val="00BB7F61"/>
    <w:rsid w:val="00BC0408"/>
    <w:rsid w:val="00BC0705"/>
    <w:rsid w:val="00BC0CA7"/>
    <w:rsid w:val="00BC18B6"/>
    <w:rsid w:val="00BC1BC7"/>
    <w:rsid w:val="00BC1D6C"/>
    <w:rsid w:val="00BC1F9F"/>
    <w:rsid w:val="00BC2039"/>
    <w:rsid w:val="00BC2284"/>
    <w:rsid w:val="00BC26D6"/>
    <w:rsid w:val="00BC28AB"/>
    <w:rsid w:val="00BC2A51"/>
    <w:rsid w:val="00BC31CF"/>
    <w:rsid w:val="00BC34A4"/>
    <w:rsid w:val="00BC37E8"/>
    <w:rsid w:val="00BC438E"/>
    <w:rsid w:val="00BC448F"/>
    <w:rsid w:val="00BC4492"/>
    <w:rsid w:val="00BC46DE"/>
    <w:rsid w:val="00BC4C63"/>
    <w:rsid w:val="00BC509C"/>
    <w:rsid w:val="00BC52F4"/>
    <w:rsid w:val="00BC5404"/>
    <w:rsid w:val="00BC558D"/>
    <w:rsid w:val="00BC56A6"/>
    <w:rsid w:val="00BC5A1F"/>
    <w:rsid w:val="00BC5DB0"/>
    <w:rsid w:val="00BC5DDE"/>
    <w:rsid w:val="00BC6608"/>
    <w:rsid w:val="00BC685F"/>
    <w:rsid w:val="00BC6AFA"/>
    <w:rsid w:val="00BC6D38"/>
    <w:rsid w:val="00BC768C"/>
    <w:rsid w:val="00BC7D50"/>
    <w:rsid w:val="00BC7F3B"/>
    <w:rsid w:val="00BD00F5"/>
    <w:rsid w:val="00BD02C0"/>
    <w:rsid w:val="00BD0766"/>
    <w:rsid w:val="00BD0984"/>
    <w:rsid w:val="00BD0EB3"/>
    <w:rsid w:val="00BD1F63"/>
    <w:rsid w:val="00BD230A"/>
    <w:rsid w:val="00BD2532"/>
    <w:rsid w:val="00BD3364"/>
    <w:rsid w:val="00BD361C"/>
    <w:rsid w:val="00BD3F41"/>
    <w:rsid w:val="00BD40FF"/>
    <w:rsid w:val="00BD433B"/>
    <w:rsid w:val="00BD4388"/>
    <w:rsid w:val="00BD450B"/>
    <w:rsid w:val="00BD4938"/>
    <w:rsid w:val="00BD516C"/>
    <w:rsid w:val="00BD5454"/>
    <w:rsid w:val="00BD5549"/>
    <w:rsid w:val="00BD5A2F"/>
    <w:rsid w:val="00BD5D1B"/>
    <w:rsid w:val="00BD61B6"/>
    <w:rsid w:val="00BD6497"/>
    <w:rsid w:val="00BD65CB"/>
    <w:rsid w:val="00BD6813"/>
    <w:rsid w:val="00BD6A99"/>
    <w:rsid w:val="00BD6FFC"/>
    <w:rsid w:val="00BD731B"/>
    <w:rsid w:val="00BD7C3C"/>
    <w:rsid w:val="00BE09AF"/>
    <w:rsid w:val="00BE0DE8"/>
    <w:rsid w:val="00BE1684"/>
    <w:rsid w:val="00BE16D2"/>
    <w:rsid w:val="00BE175C"/>
    <w:rsid w:val="00BE1794"/>
    <w:rsid w:val="00BE18A9"/>
    <w:rsid w:val="00BE1991"/>
    <w:rsid w:val="00BE1DA8"/>
    <w:rsid w:val="00BE262F"/>
    <w:rsid w:val="00BE274D"/>
    <w:rsid w:val="00BE2E68"/>
    <w:rsid w:val="00BE30D1"/>
    <w:rsid w:val="00BE37D2"/>
    <w:rsid w:val="00BE3A0A"/>
    <w:rsid w:val="00BE3E78"/>
    <w:rsid w:val="00BE4024"/>
    <w:rsid w:val="00BE4061"/>
    <w:rsid w:val="00BE4152"/>
    <w:rsid w:val="00BE41FC"/>
    <w:rsid w:val="00BE4451"/>
    <w:rsid w:val="00BE482B"/>
    <w:rsid w:val="00BE4BBD"/>
    <w:rsid w:val="00BE5716"/>
    <w:rsid w:val="00BE5C40"/>
    <w:rsid w:val="00BE5E86"/>
    <w:rsid w:val="00BE63DF"/>
    <w:rsid w:val="00BE6578"/>
    <w:rsid w:val="00BE6661"/>
    <w:rsid w:val="00BE74D9"/>
    <w:rsid w:val="00BE7956"/>
    <w:rsid w:val="00BE7C87"/>
    <w:rsid w:val="00BE7D2E"/>
    <w:rsid w:val="00BE7F0E"/>
    <w:rsid w:val="00BE7F10"/>
    <w:rsid w:val="00BF002F"/>
    <w:rsid w:val="00BF0852"/>
    <w:rsid w:val="00BF09AE"/>
    <w:rsid w:val="00BF0B8E"/>
    <w:rsid w:val="00BF0C12"/>
    <w:rsid w:val="00BF0F1F"/>
    <w:rsid w:val="00BF1C26"/>
    <w:rsid w:val="00BF2724"/>
    <w:rsid w:val="00BF29DA"/>
    <w:rsid w:val="00BF29E4"/>
    <w:rsid w:val="00BF2C56"/>
    <w:rsid w:val="00BF2D2A"/>
    <w:rsid w:val="00BF3092"/>
    <w:rsid w:val="00BF317B"/>
    <w:rsid w:val="00BF3198"/>
    <w:rsid w:val="00BF3966"/>
    <w:rsid w:val="00BF3CF1"/>
    <w:rsid w:val="00BF4693"/>
    <w:rsid w:val="00BF4787"/>
    <w:rsid w:val="00BF5129"/>
    <w:rsid w:val="00BF5180"/>
    <w:rsid w:val="00BF52ED"/>
    <w:rsid w:val="00BF53B1"/>
    <w:rsid w:val="00BF56FA"/>
    <w:rsid w:val="00BF5B96"/>
    <w:rsid w:val="00BF5D05"/>
    <w:rsid w:val="00BF601E"/>
    <w:rsid w:val="00BF66CE"/>
    <w:rsid w:val="00BF78AA"/>
    <w:rsid w:val="00BF7D04"/>
    <w:rsid w:val="00BF7D63"/>
    <w:rsid w:val="00C00123"/>
    <w:rsid w:val="00C002AA"/>
    <w:rsid w:val="00C00422"/>
    <w:rsid w:val="00C00447"/>
    <w:rsid w:val="00C00F7C"/>
    <w:rsid w:val="00C01125"/>
    <w:rsid w:val="00C01A9A"/>
    <w:rsid w:val="00C01AFC"/>
    <w:rsid w:val="00C01B7E"/>
    <w:rsid w:val="00C01F77"/>
    <w:rsid w:val="00C02056"/>
    <w:rsid w:val="00C02172"/>
    <w:rsid w:val="00C029CD"/>
    <w:rsid w:val="00C03179"/>
    <w:rsid w:val="00C03635"/>
    <w:rsid w:val="00C03875"/>
    <w:rsid w:val="00C03F85"/>
    <w:rsid w:val="00C03FE5"/>
    <w:rsid w:val="00C04591"/>
    <w:rsid w:val="00C046BB"/>
    <w:rsid w:val="00C04774"/>
    <w:rsid w:val="00C047BF"/>
    <w:rsid w:val="00C04B2F"/>
    <w:rsid w:val="00C04CC4"/>
    <w:rsid w:val="00C0550D"/>
    <w:rsid w:val="00C05581"/>
    <w:rsid w:val="00C05608"/>
    <w:rsid w:val="00C05613"/>
    <w:rsid w:val="00C05C22"/>
    <w:rsid w:val="00C05CF2"/>
    <w:rsid w:val="00C05E52"/>
    <w:rsid w:val="00C06840"/>
    <w:rsid w:val="00C07AC7"/>
    <w:rsid w:val="00C1009C"/>
    <w:rsid w:val="00C101E5"/>
    <w:rsid w:val="00C10869"/>
    <w:rsid w:val="00C108B4"/>
    <w:rsid w:val="00C10927"/>
    <w:rsid w:val="00C10B3C"/>
    <w:rsid w:val="00C111B9"/>
    <w:rsid w:val="00C11ABF"/>
    <w:rsid w:val="00C11B38"/>
    <w:rsid w:val="00C11D8B"/>
    <w:rsid w:val="00C1229F"/>
    <w:rsid w:val="00C123EF"/>
    <w:rsid w:val="00C128B0"/>
    <w:rsid w:val="00C12A29"/>
    <w:rsid w:val="00C12BDB"/>
    <w:rsid w:val="00C12C7B"/>
    <w:rsid w:val="00C13106"/>
    <w:rsid w:val="00C13B4B"/>
    <w:rsid w:val="00C13E89"/>
    <w:rsid w:val="00C1422F"/>
    <w:rsid w:val="00C1453B"/>
    <w:rsid w:val="00C14576"/>
    <w:rsid w:val="00C145A2"/>
    <w:rsid w:val="00C14D23"/>
    <w:rsid w:val="00C152DD"/>
    <w:rsid w:val="00C15B69"/>
    <w:rsid w:val="00C15B97"/>
    <w:rsid w:val="00C15C2A"/>
    <w:rsid w:val="00C1667F"/>
    <w:rsid w:val="00C169E2"/>
    <w:rsid w:val="00C1700F"/>
    <w:rsid w:val="00C1702E"/>
    <w:rsid w:val="00C170B3"/>
    <w:rsid w:val="00C176A8"/>
    <w:rsid w:val="00C179C6"/>
    <w:rsid w:val="00C17B14"/>
    <w:rsid w:val="00C20331"/>
    <w:rsid w:val="00C2043B"/>
    <w:rsid w:val="00C209A5"/>
    <w:rsid w:val="00C21EE3"/>
    <w:rsid w:val="00C2225B"/>
    <w:rsid w:val="00C22F40"/>
    <w:rsid w:val="00C23B85"/>
    <w:rsid w:val="00C23F83"/>
    <w:rsid w:val="00C23FFA"/>
    <w:rsid w:val="00C2410F"/>
    <w:rsid w:val="00C242D8"/>
    <w:rsid w:val="00C245BB"/>
    <w:rsid w:val="00C2490A"/>
    <w:rsid w:val="00C2490B"/>
    <w:rsid w:val="00C24946"/>
    <w:rsid w:val="00C24CAB"/>
    <w:rsid w:val="00C24E14"/>
    <w:rsid w:val="00C25979"/>
    <w:rsid w:val="00C26FC8"/>
    <w:rsid w:val="00C27120"/>
    <w:rsid w:val="00C27313"/>
    <w:rsid w:val="00C274B0"/>
    <w:rsid w:val="00C275DD"/>
    <w:rsid w:val="00C2779F"/>
    <w:rsid w:val="00C27A28"/>
    <w:rsid w:val="00C27E3B"/>
    <w:rsid w:val="00C301AD"/>
    <w:rsid w:val="00C3031F"/>
    <w:rsid w:val="00C30658"/>
    <w:rsid w:val="00C30A31"/>
    <w:rsid w:val="00C31176"/>
    <w:rsid w:val="00C31573"/>
    <w:rsid w:val="00C318ED"/>
    <w:rsid w:val="00C31B1B"/>
    <w:rsid w:val="00C31F20"/>
    <w:rsid w:val="00C327E2"/>
    <w:rsid w:val="00C327FF"/>
    <w:rsid w:val="00C32C4E"/>
    <w:rsid w:val="00C32E9A"/>
    <w:rsid w:val="00C33E69"/>
    <w:rsid w:val="00C3406D"/>
    <w:rsid w:val="00C3467F"/>
    <w:rsid w:val="00C34B2C"/>
    <w:rsid w:val="00C34B55"/>
    <w:rsid w:val="00C34B79"/>
    <w:rsid w:val="00C34F88"/>
    <w:rsid w:val="00C354EB"/>
    <w:rsid w:val="00C35705"/>
    <w:rsid w:val="00C357FB"/>
    <w:rsid w:val="00C358C8"/>
    <w:rsid w:val="00C358D0"/>
    <w:rsid w:val="00C36527"/>
    <w:rsid w:val="00C36CB6"/>
    <w:rsid w:val="00C3738D"/>
    <w:rsid w:val="00C401C5"/>
    <w:rsid w:val="00C4020F"/>
    <w:rsid w:val="00C417FC"/>
    <w:rsid w:val="00C41F4A"/>
    <w:rsid w:val="00C420AC"/>
    <w:rsid w:val="00C42452"/>
    <w:rsid w:val="00C43285"/>
    <w:rsid w:val="00C44373"/>
    <w:rsid w:val="00C44759"/>
    <w:rsid w:val="00C44E7B"/>
    <w:rsid w:val="00C44EF0"/>
    <w:rsid w:val="00C45116"/>
    <w:rsid w:val="00C4567D"/>
    <w:rsid w:val="00C457C0"/>
    <w:rsid w:val="00C45DEB"/>
    <w:rsid w:val="00C462B7"/>
    <w:rsid w:val="00C46BC2"/>
    <w:rsid w:val="00C5065C"/>
    <w:rsid w:val="00C50EAA"/>
    <w:rsid w:val="00C50FDA"/>
    <w:rsid w:val="00C517C6"/>
    <w:rsid w:val="00C520D5"/>
    <w:rsid w:val="00C52728"/>
    <w:rsid w:val="00C528F9"/>
    <w:rsid w:val="00C52CB2"/>
    <w:rsid w:val="00C52F28"/>
    <w:rsid w:val="00C53192"/>
    <w:rsid w:val="00C53479"/>
    <w:rsid w:val="00C53624"/>
    <w:rsid w:val="00C53690"/>
    <w:rsid w:val="00C53C75"/>
    <w:rsid w:val="00C54226"/>
    <w:rsid w:val="00C54F3C"/>
    <w:rsid w:val="00C5599C"/>
    <w:rsid w:val="00C55A6D"/>
    <w:rsid w:val="00C55B86"/>
    <w:rsid w:val="00C5666E"/>
    <w:rsid w:val="00C5679B"/>
    <w:rsid w:val="00C56FFA"/>
    <w:rsid w:val="00C57212"/>
    <w:rsid w:val="00C57B0B"/>
    <w:rsid w:val="00C57CFC"/>
    <w:rsid w:val="00C60081"/>
    <w:rsid w:val="00C605A5"/>
    <w:rsid w:val="00C60DEC"/>
    <w:rsid w:val="00C61312"/>
    <w:rsid w:val="00C61B29"/>
    <w:rsid w:val="00C61C35"/>
    <w:rsid w:val="00C61CA2"/>
    <w:rsid w:val="00C624C2"/>
    <w:rsid w:val="00C629A2"/>
    <w:rsid w:val="00C62FB8"/>
    <w:rsid w:val="00C63AC6"/>
    <w:rsid w:val="00C63B97"/>
    <w:rsid w:val="00C6438D"/>
    <w:rsid w:val="00C64585"/>
    <w:rsid w:val="00C64BFD"/>
    <w:rsid w:val="00C64D9A"/>
    <w:rsid w:val="00C650F5"/>
    <w:rsid w:val="00C65241"/>
    <w:rsid w:val="00C65708"/>
    <w:rsid w:val="00C6627C"/>
    <w:rsid w:val="00C66CCD"/>
    <w:rsid w:val="00C66FDA"/>
    <w:rsid w:val="00C670B5"/>
    <w:rsid w:val="00C670D8"/>
    <w:rsid w:val="00C676DE"/>
    <w:rsid w:val="00C67BF1"/>
    <w:rsid w:val="00C67D9A"/>
    <w:rsid w:val="00C700D6"/>
    <w:rsid w:val="00C7077B"/>
    <w:rsid w:val="00C70B56"/>
    <w:rsid w:val="00C70EBD"/>
    <w:rsid w:val="00C7102E"/>
    <w:rsid w:val="00C715CD"/>
    <w:rsid w:val="00C718D6"/>
    <w:rsid w:val="00C71B5A"/>
    <w:rsid w:val="00C72775"/>
    <w:rsid w:val="00C72889"/>
    <w:rsid w:val="00C728BE"/>
    <w:rsid w:val="00C7310A"/>
    <w:rsid w:val="00C73E51"/>
    <w:rsid w:val="00C73EB9"/>
    <w:rsid w:val="00C749E5"/>
    <w:rsid w:val="00C74F8A"/>
    <w:rsid w:val="00C752E0"/>
    <w:rsid w:val="00C75C9F"/>
    <w:rsid w:val="00C76611"/>
    <w:rsid w:val="00C76ACA"/>
    <w:rsid w:val="00C76BA3"/>
    <w:rsid w:val="00C76E83"/>
    <w:rsid w:val="00C76F64"/>
    <w:rsid w:val="00C77371"/>
    <w:rsid w:val="00C7742F"/>
    <w:rsid w:val="00C77847"/>
    <w:rsid w:val="00C77C92"/>
    <w:rsid w:val="00C8054E"/>
    <w:rsid w:val="00C806E8"/>
    <w:rsid w:val="00C8087B"/>
    <w:rsid w:val="00C80F4E"/>
    <w:rsid w:val="00C81197"/>
    <w:rsid w:val="00C81242"/>
    <w:rsid w:val="00C81859"/>
    <w:rsid w:val="00C81A82"/>
    <w:rsid w:val="00C8237C"/>
    <w:rsid w:val="00C8256A"/>
    <w:rsid w:val="00C82803"/>
    <w:rsid w:val="00C82BA8"/>
    <w:rsid w:val="00C8341C"/>
    <w:rsid w:val="00C83AE4"/>
    <w:rsid w:val="00C83C84"/>
    <w:rsid w:val="00C843F8"/>
    <w:rsid w:val="00C84A5E"/>
    <w:rsid w:val="00C852FF"/>
    <w:rsid w:val="00C85417"/>
    <w:rsid w:val="00C85D4C"/>
    <w:rsid w:val="00C86666"/>
    <w:rsid w:val="00C86E33"/>
    <w:rsid w:val="00C87213"/>
    <w:rsid w:val="00C87354"/>
    <w:rsid w:val="00C876D4"/>
    <w:rsid w:val="00C87DAE"/>
    <w:rsid w:val="00C90534"/>
    <w:rsid w:val="00C90E49"/>
    <w:rsid w:val="00C916AA"/>
    <w:rsid w:val="00C91984"/>
    <w:rsid w:val="00C919D6"/>
    <w:rsid w:val="00C91E20"/>
    <w:rsid w:val="00C92311"/>
    <w:rsid w:val="00C927DE"/>
    <w:rsid w:val="00C92953"/>
    <w:rsid w:val="00C936CD"/>
    <w:rsid w:val="00C9380E"/>
    <w:rsid w:val="00C93A8D"/>
    <w:rsid w:val="00C93E0B"/>
    <w:rsid w:val="00C93F36"/>
    <w:rsid w:val="00C94388"/>
    <w:rsid w:val="00C9496A"/>
    <w:rsid w:val="00C94F56"/>
    <w:rsid w:val="00C94FB3"/>
    <w:rsid w:val="00C96302"/>
    <w:rsid w:val="00C9640F"/>
    <w:rsid w:val="00C96738"/>
    <w:rsid w:val="00C969C6"/>
    <w:rsid w:val="00C96BE5"/>
    <w:rsid w:val="00C97214"/>
    <w:rsid w:val="00C97271"/>
    <w:rsid w:val="00C97656"/>
    <w:rsid w:val="00C979F1"/>
    <w:rsid w:val="00C97E74"/>
    <w:rsid w:val="00CA08E1"/>
    <w:rsid w:val="00CA1DE2"/>
    <w:rsid w:val="00CA21FB"/>
    <w:rsid w:val="00CA2230"/>
    <w:rsid w:val="00CA2806"/>
    <w:rsid w:val="00CA298C"/>
    <w:rsid w:val="00CA2A34"/>
    <w:rsid w:val="00CA42F6"/>
    <w:rsid w:val="00CA4A53"/>
    <w:rsid w:val="00CA4AA4"/>
    <w:rsid w:val="00CA4C21"/>
    <w:rsid w:val="00CA55C4"/>
    <w:rsid w:val="00CA5631"/>
    <w:rsid w:val="00CA58CD"/>
    <w:rsid w:val="00CA5AF9"/>
    <w:rsid w:val="00CA5D33"/>
    <w:rsid w:val="00CA5E94"/>
    <w:rsid w:val="00CA5F2D"/>
    <w:rsid w:val="00CA5F74"/>
    <w:rsid w:val="00CA6665"/>
    <w:rsid w:val="00CA67D5"/>
    <w:rsid w:val="00CA6EE7"/>
    <w:rsid w:val="00CA70D4"/>
    <w:rsid w:val="00CA7DA7"/>
    <w:rsid w:val="00CA7E1D"/>
    <w:rsid w:val="00CB0330"/>
    <w:rsid w:val="00CB05BA"/>
    <w:rsid w:val="00CB0F62"/>
    <w:rsid w:val="00CB227D"/>
    <w:rsid w:val="00CB2A46"/>
    <w:rsid w:val="00CB2DA6"/>
    <w:rsid w:val="00CB32F0"/>
    <w:rsid w:val="00CB3625"/>
    <w:rsid w:val="00CB3729"/>
    <w:rsid w:val="00CB3743"/>
    <w:rsid w:val="00CB3EA0"/>
    <w:rsid w:val="00CB402C"/>
    <w:rsid w:val="00CB40FC"/>
    <w:rsid w:val="00CB42FD"/>
    <w:rsid w:val="00CB4D6D"/>
    <w:rsid w:val="00CB51F2"/>
    <w:rsid w:val="00CB55E3"/>
    <w:rsid w:val="00CB57FD"/>
    <w:rsid w:val="00CB6581"/>
    <w:rsid w:val="00CB67AF"/>
    <w:rsid w:val="00CB6EFC"/>
    <w:rsid w:val="00CB7060"/>
    <w:rsid w:val="00CB753A"/>
    <w:rsid w:val="00CB7BBC"/>
    <w:rsid w:val="00CC0856"/>
    <w:rsid w:val="00CC08EF"/>
    <w:rsid w:val="00CC0DD7"/>
    <w:rsid w:val="00CC0E9B"/>
    <w:rsid w:val="00CC1386"/>
    <w:rsid w:val="00CC1623"/>
    <w:rsid w:val="00CC1E89"/>
    <w:rsid w:val="00CC1F32"/>
    <w:rsid w:val="00CC1F45"/>
    <w:rsid w:val="00CC20F6"/>
    <w:rsid w:val="00CC22E1"/>
    <w:rsid w:val="00CC2544"/>
    <w:rsid w:val="00CC256C"/>
    <w:rsid w:val="00CC272E"/>
    <w:rsid w:val="00CC278D"/>
    <w:rsid w:val="00CC286A"/>
    <w:rsid w:val="00CC2ABF"/>
    <w:rsid w:val="00CC2C7C"/>
    <w:rsid w:val="00CC2E38"/>
    <w:rsid w:val="00CC31AE"/>
    <w:rsid w:val="00CC31CF"/>
    <w:rsid w:val="00CC32E0"/>
    <w:rsid w:val="00CC377E"/>
    <w:rsid w:val="00CC37BD"/>
    <w:rsid w:val="00CC3815"/>
    <w:rsid w:val="00CC3EBC"/>
    <w:rsid w:val="00CC41BB"/>
    <w:rsid w:val="00CC4363"/>
    <w:rsid w:val="00CC4831"/>
    <w:rsid w:val="00CC48E0"/>
    <w:rsid w:val="00CC4DFF"/>
    <w:rsid w:val="00CC5101"/>
    <w:rsid w:val="00CC596B"/>
    <w:rsid w:val="00CC5F46"/>
    <w:rsid w:val="00CC6797"/>
    <w:rsid w:val="00CC6CAE"/>
    <w:rsid w:val="00CC6E46"/>
    <w:rsid w:val="00CC7F97"/>
    <w:rsid w:val="00CD0162"/>
    <w:rsid w:val="00CD0383"/>
    <w:rsid w:val="00CD084C"/>
    <w:rsid w:val="00CD0D21"/>
    <w:rsid w:val="00CD10B9"/>
    <w:rsid w:val="00CD1204"/>
    <w:rsid w:val="00CD15B6"/>
    <w:rsid w:val="00CD28CB"/>
    <w:rsid w:val="00CD2D8E"/>
    <w:rsid w:val="00CD2E4D"/>
    <w:rsid w:val="00CD3236"/>
    <w:rsid w:val="00CD351A"/>
    <w:rsid w:val="00CD466C"/>
    <w:rsid w:val="00CD4B68"/>
    <w:rsid w:val="00CD5399"/>
    <w:rsid w:val="00CD5515"/>
    <w:rsid w:val="00CD55A3"/>
    <w:rsid w:val="00CD6426"/>
    <w:rsid w:val="00CD67D5"/>
    <w:rsid w:val="00CD6BB6"/>
    <w:rsid w:val="00CD7962"/>
    <w:rsid w:val="00CD7B52"/>
    <w:rsid w:val="00CD7C48"/>
    <w:rsid w:val="00CE17F0"/>
    <w:rsid w:val="00CE1844"/>
    <w:rsid w:val="00CE1B57"/>
    <w:rsid w:val="00CE1E11"/>
    <w:rsid w:val="00CE2030"/>
    <w:rsid w:val="00CE30CB"/>
    <w:rsid w:val="00CE3548"/>
    <w:rsid w:val="00CE3DAC"/>
    <w:rsid w:val="00CE404C"/>
    <w:rsid w:val="00CE4604"/>
    <w:rsid w:val="00CE4865"/>
    <w:rsid w:val="00CE4BAE"/>
    <w:rsid w:val="00CE4D70"/>
    <w:rsid w:val="00CE4FAA"/>
    <w:rsid w:val="00CE5080"/>
    <w:rsid w:val="00CE6D80"/>
    <w:rsid w:val="00CE6F43"/>
    <w:rsid w:val="00CE79DB"/>
    <w:rsid w:val="00CE7B3A"/>
    <w:rsid w:val="00CF03C5"/>
    <w:rsid w:val="00CF06D9"/>
    <w:rsid w:val="00CF07BF"/>
    <w:rsid w:val="00CF0EDD"/>
    <w:rsid w:val="00CF0F43"/>
    <w:rsid w:val="00CF1145"/>
    <w:rsid w:val="00CF1271"/>
    <w:rsid w:val="00CF1A04"/>
    <w:rsid w:val="00CF1B9E"/>
    <w:rsid w:val="00CF22B2"/>
    <w:rsid w:val="00CF26DB"/>
    <w:rsid w:val="00CF2809"/>
    <w:rsid w:val="00CF309A"/>
    <w:rsid w:val="00CF322A"/>
    <w:rsid w:val="00CF3505"/>
    <w:rsid w:val="00CF3537"/>
    <w:rsid w:val="00CF3B5C"/>
    <w:rsid w:val="00CF3E9E"/>
    <w:rsid w:val="00CF3F2C"/>
    <w:rsid w:val="00CF41B2"/>
    <w:rsid w:val="00CF4300"/>
    <w:rsid w:val="00CF5285"/>
    <w:rsid w:val="00CF53CE"/>
    <w:rsid w:val="00CF66BB"/>
    <w:rsid w:val="00CF6830"/>
    <w:rsid w:val="00CF694B"/>
    <w:rsid w:val="00CF6CCF"/>
    <w:rsid w:val="00CF77AC"/>
    <w:rsid w:val="00CF78C2"/>
    <w:rsid w:val="00CF7A54"/>
    <w:rsid w:val="00CF7ECA"/>
    <w:rsid w:val="00D00805"/>
    <w:rsid w:val="00D00BBF"/>
    <w:rsid w:val="00D00E3A"/>
    <w:rsid w:val="00D00E48"/>
    <w:rsid w:val="00D00EB5"/>
    <w:rsid w:val="00D00ED0"/>
    <w:rsid w:val="00D01679"/>
    <w:rsid w:val="00D016DE"/>
    <w:rsid w:val="00D0221E"/>
    <w:rsid w:val="00D0269A"/>
    <w:rsid w:val="00D02A3A"/>
    <w:rsid w:val="00D02D19"/>
    <w:rsid w:val="00D0321F"/>
    <w:rsid w:val="00D03741"/>
    <w:rsid w:val="00D042B0"/>
    <w:rsid w:val="00D04374"/>
    <w:rsid w:val="00D047D6"/>
    <w:rsid w:val="00D04856"/>
    <w:rsid w:val="00D04ACD"/>
    <w:rsid w:val="00D05334"/>
    <w:rsid w:val="00D0542C"/>
    <w:rsid w:val="00D0559D"/>
    <w:rsid w:val="00D05DE5"/>
    <w:rsid w:val="00D069B3"/>
    <w:rsid w:val="00D06E8B"/>
    <w:rsid w:val="00D0706E"/>
    <w:rsid w:val="00D07342"/>
    <w:rsid w:val="00D0736D"/>
    <w:rsid w:val="00D078F9"/>
    <w:rsid w:val="00D07B80"/>
    <w:rsid w:val="00D10007"/>
    <w:rsid w:val="00D1073B"/>
    <w:rsid w:val="00D107E1"/>
    <w:rsid w:val="00D11286"/>
    <w:rsid w:val="00D116A5"/>
    <w:rsid w:val="00D12153"/>
    <w:rsid w:val="00D127B4"/>
    <w:rsid w:val="00D12BFD"/>
    <w:rsid w:val="00D133C3"/>
    <w:rsid w:val="00D1347A"/>
    <w:rsid w:val="00D13482"/>
    <w:rsid w:val="00D13866"/>
    <w:rsid w:val="00D1413F"/>
    <w:rsid w:val="00D14722"/>
    <w:rsid w:val="00D14746"/>
    <w:rsid w:val="00D148E3"/>
    <w:rsid w:val="00D14941"/>
    <w:rsid w:val="00D14A21"/>
    <w:rsid w:val="00D14AAC"/>
    <w:rsid w:val="00D14CF5"/>
    <w:rsid w:val="00D15792"/>
    <w:rsid w:val="00D1618D"/>
    <w:rsid w:val="00D16585"/>
    <w:rsid w:val="00D16987"/>
    <w:rsid w:val="00D1746A"/>
    <w:rsid w:val="00D17607"/>
    <w:rsid w:val="00D17F4D"/>
    <w:rsid w:val="00D2008C"/>
    <w:rsid w:val="00D203DE"/>
    <w:rsid w:val="00D20647"/>
    <w:rsid w:val="00D209B0"/>
    <w:rsid w:val="00D20ADC"/>
    <w:rsid w:val="00D2112B"/>
    <w:rsid w:val="00D2117A"/>
    <w:rsid w:val="00D2122C"/>
    <w:rsid w:val="00D217F4"/>
    <w:rsid w:val="00D2183F"/>
    <w:rsid w:val="00D221FE"/>
    <w:rsid w:val="00D22257"/>
    <w:rsid w:val="00D22347"/>
    <w:rsid w:val="00D22BA7"/>
    <w:rsid w:val="00D22FC6"/>
    <w:rsid w:val="00D2368C"/>
    <w:rsid w:val="00D23A5E"/>
    <w:rsid w:val="00D23E14"/>
    <w:rsid w:val="00D23E3B"/>
    <w:rsid w:val="00D24603"/>
    <w:rsid w:val="00D24CC1"/>
    <w:rsid w:val="00D24E64"/>
    <w:rsid w:val="00D24ED9"/>
    <w:rsid w:val="00D2505D"/>
    <w:rsid w:val="00D25164"/>
    <w:rsid w:val="00D254F0"/>
    <w:rsid w:val="00D25CB8"/>
    <w:rsid w:val="00D2690C"/>
    <w:rsid w:val="00D26C79"/>
    <w:rsid w:val="00D2730A"/>
    <w:rsid w:val="00D2738A"/>
    <w:rsid w:val="00D273CC"/>
    <w:rsid w:val="00D277F1"/>
    <w:rsid w:val="00D279E4"/>
    <w:rsid w:val="00D27ACF"/>
    <w:rsid w:val="00D27D22"/>
    <w:rsid w:val="00D302C0"/>
    <w:rsid w:val="00D30667"/>
    <w:rsid w:val="00D306AE"/>
    <w:rsid w:val="00D30A46"/>
    <w:rsid w:val="00D310D3"/>
    <w:rsid w:val="00D31CA1"/>
    <w:rsid w:val="00D31E6D"/>
    <w:rsid w:val="00D32976"/>
    <w:rsid w:val="00D32A94"/>
    <w:rsid w:val="00D33A06"/>
    <w:rsid w:val="00D33A57"/>
    <w:rsid w:val="00D33E74"/>
    <w:rsid w:val="00D34CDA"/>
    <w:rsid w:val="00D359C9"/>
    <w:rsid w:val="00D359E9"/>
    <w:rsid w:val="00D35C81"/>
    <w:rsid w:val="00D35E76"/>
    <w:rsid w:val="00D36045"/>
    <w:rsid w:val="00D360FE"/>
    <w:rsid w:val="00D36EC7"/>
    <w:rsid w:val="00D36F9C"/>
    <w:rsid w:val="00D372EA"/>
    <w:rsid w:val="00D37A5A"/>
    <w:rsid w:val="00D37BA4"/>
    <w:rsid w:val="00D37C6C"/>
    <w:rsid w:val="00D407B0"/>
    <w:rsid w:val="00D4107B"/>
    <w:rsid w:val="00D413CD"/>
    <w:rsid w:val="00D414A8"/>
    <w:rsid w:val="00D414B6"/>
    <w:rsid w:val="00D417E3"/>
    <w:rsid w:val="00D41C8F"/>
    <w:rsid w:val="00D41E9A"/>
    <w:rsid w:val="00D42171"/>
    <w:rsid w:val="00D427A4"/>
    <w:rsid w:val="00D42917"/>
    <w:rsid w:val="00D4327A"/>
    <w:rsid w:val="00D436A4"/>
    <w:rsid w:val="00D436AE"/>
    <w:rsid w:val="00D43FD6"/>
    <w:rsid w:val="00D4420F"/>
    <w:rsid w:val="00D447F8"/>
    <w:rsid w:val="00D44D21"/>
    <w:rsid w:val="00D45026"/>
    <w:rsid w:val="00D45B11"/>
    <w:rsid w:val="00D45F94"/>
    <w:rsid w:val="00D46196"/>
    <w:rsid w:val="00D46763"/>
    <w:rsid w:val="00D46D49"/>
    <w:rsid w:val="00D475A7"/>
    <w:rsid w:val="00D475D9"/>
    <w:rsid w:val="00D47ED1"/>
    <w:rsid w:val="00D512EA"/>
    <w:rsid w:val="00D51A6E"/>
    <w:rsid w:val="00D520E3"/>
    <w:rsid w:val="00D52247"/>
    <w:rsid w:val="00D522F1"/>
    <w:rsid w:val="00D524C2"/>
    <w:rsid w:val="00D526B7"/>
    <w:rsid w:val="00D52B70"/>
    <w:rsid w:val="00D530E7"/>
    <w:rsid w:val="00D5314C"/>
    <w:rsid w:val="00D53B7C"/>
    <w:rsid w:val="00D54366"/>
    <w:rsid w:val="00D54409"/>
    <w:rsid w:val="00D54754"/>
    <w:rsid w:val="00D54B1B"/>
    <w:rsid w:val="00D54EDE"/>
    <w:rsid w:val="00D54FF1"/>
    <w:rsid w:val="00D552AB"/>
    <w:rsid w:val="00D5534E"/>
    <w:rsid w:val="00D55953"/>
    <w:rsid w:val="00D559F6"/>
    <w:rsid w:val="00D55EAD"/>
    <w:rsid w:val="00D563BF"/>
    <w:rsid w:val="00D568CC"/>
    <w:rsid w:val="00D56AE0"/>
    <w:rsid w:val="00D56C6A"/>
    <w:rsid w:val="00D56E39"/>
    <w:rsid w:val="00D56EA4"/>
    <w:rsid w:val="00D57442"/>
    <w:rsid w:val="00D579A2"/>
    <w:rsid w:val="00D57A4A"/>
    <w:rsid w:val="00D57D40"/>
    <w:rsid w:val="00D57FEB"/>
    <w:rsid w:val="00D61B84"/>
    <w:rsid w:val="00D61BD7"/>
    <w:rsid w:val="00D61CBC"/>
    <w:rsid w:val="00D61DD2"/>
    <w:rsid w:val="00D628D2"/>
    <w:rsid w:val="00D63AA2"/>
    <w:rsid w:val="00D63AF4"/>
    <w:rsid w:val="00D63C40"/>
    <w:rsid w:val="00D6424B"/>
    <w:rsid w:val="00D64730"/>
    <w:rsid w:val="00D64733"/>
    <w:rsid w:val="00D64E83"/>
    <w:rsid w:val="00D64F6E"/>
    <w:rsid w:val="00D6500B"/>
    <w:rsid w:val="00D65615"/>
    <w:rsid w:val="00D65742"/>
    <w:rsid w:val="00D65E1B"/>
    <w:rsid w:val="00D6654F"/>
    <w:rsid w:val="00D66C53"/>
    <w:rsid w:val="00D66E7C"/>
    <w:rsid w:val="00D6783F"/>
    <w:rsid w:val="00D67944"/>
    <w:rsid w:val="00D67A9A"/>
    <w:rsid w:val="00D67C84"/>
    <w:rsid w:val="00D67DC2"/>
    <w:rsid w:val="00D7000F"/>
    <w:rsid w:val="00D70297"/>
    <w:rsid w:val="00D7141D"/>
    <w:rsid w:val="00D71F9C"/>
    <w:rsid w:val="00D72240"/>
    <w:rsid w:val="00D7273D"/>
    <w:rsid w:val="00D73099"/>
    <w:rsid w:val="00D735D2"/>
    <w:rsid w:val="00D7363C"/>
    <w:rsid w:val="00D73AB6"/>
    <w:rsid w:val="00D73F21"/>
    <w:rsid w:val="00D7427A"/>
    <w:rsid w:val="00D74291"/>
    <w:rsid w:val="00D744EA"/>
    <w:rsid w:val="00D7453C"/>
    <w:rsid w:val="00D7464B"/>
    <w:rsid w:val="00D7468B"/>
    <w:rsid w:val="00D748F4"/>
    <w:rsid w:val="00D74CFE"/>
    <w:rsid w:val="00D750EF"/>
    <w:rsid w:val="00D751AB"/>
    <w:rsid w:val="00D7590F"/>
    <w:rsid w:val="00D75E78"/>
    <w:rsid w:val="00D7613E"/>
    <w:rsid w:val="00D76150"/>
    <w:rsid w:val="00D762EC"/>
    <w:rsid w:val="00D7656B"/>
    <w:rsid w:val="00D7679A"/>
    <w:rsid w:val="00D76A43"/>
    <w:rsid w:val="00D777D4"/>
    <w:rsid w:val="00D77A25"/>
    <w:rsid w:val="00D77B01"/>
    <w:rsid w:val="00D77C68"/>
    <w:rsid w:val="00D80259"/>
    <w:rsid w:val="00D8037B"/>
    <w:rsid w:val="00D803F3"/>
    <w:rsid w:val="00D80C75"/>
    <w:rsid w:val="00D81191"/>
    <w:rsid w:val="00D81245"/>
    <w:rsid w:val="00D813B5"/>
    <w:rsid w:val="00D82282"/>
    <w:rsid w:val="00D823BC"/>
    <w:rsid w:val="00D82A3E"/>
    <w:rsid w:val="00D82B77"/>
    <w:rsid w:val="00D82D69"/>
    <w:rsid w:val="00D82DBB"/>
    <w:rsid w:val="00D82FBD"/>
    <w:rsid w:val="00D83004"/>
    <w:rsid w:val="00D84A59"/>
    <w:rsid w:val="00D85248"/>
    <w:rsid w:val="00D852FD"/>
    <w:rsid w:val="00D85487"/>
    <w:rsid w:val="00D85774"/>
    <w:rsid w:val="00D85897"/>
    <w:rsid w:val="00D8593D"/>
    <w:rsid w:val="00D85FA6"/>
    <w:rsid w:val="00D86293"/>
    <w:rsid w:val="00D86456"/>
    <w:rsid w:val="00D86901"/>
    <w:rsid w:val="00D86CB5"/>
    <w:rsid w:val="00D86CBB"/>
    <w:rsid w:val="00D87CCA"/>
    <w:rsid w:val="00D87CD5"/>
    <w:rsid w:val="00D87F17"/>
    <w:rsid w:val="00D9000E"/>
    <w:rsid w:val="00D90196"/>
    <w:rsid w:val="00D902C3"/>
    <w:rsid w:val="00D90A3A"/>
    <w:rsid w:val="00D90DDE"/>
    <w:rsid w:val="00D91035"/>
    <w:rsid w:val="00D9110C"/>
    <w:rsid w:val="00D9132F"/>
    <w:rsid w:val="00D9244F"/>
    <w:rsid w:val="00D928E9"/>
    <w:rsid w:val="00D92B3E"/>
    <w:rsid w:val="00D92BEC"/>
    <w:rsid w:val="00D939F8"/>
    <w:rsid w:val="00D93A5D"/>
    <w:rsid w:val="00D93BF8"/>
    <w:rsid w:val="00D94073"/>
    <w:rsid w:val="00D94140"/>
    <w:rsid w:val="00D945E2"/>
    <w:rsid w:val="00D94BA7"/>
    <w:rsid w:val="00D94CB4"/>
    <w:rsid w:val="00D95BA3"/>
    <w:rsid w:val="00D95C5E"/>
    <w:rsid w:val="00D962FC"/>
    <w:rsid w:val="00D97034"/>
    <w:rsid w:val="00D976B9"/>
    <w:rsid w:val="00DA0E78"/>
    <w:rsid w:val="00DA0E92"/>
    <w:rsid w:val="00DA18C9"/>
    <w:rsid w:val="00DA29FC"/>
    <w:rsid w:val="00DA2F4B"/>
    <w:rsid w:val="00DA3121"/>
    <w:rsid w:val="00DA41F6"/>
    <w:rsid w:val="00DA4495"/>
    <w:rsid w:val="00DA4869"/>
    <w:rsid w:val="00DA5285"/>
    <w:rsid w:val="00DA52B2"/>
    <w:rsid w:val="00DA55A9"/>
    <w:rsid w:val="00DA5B7E"/>
    <w:rsid w:val="00DA5CAD"/>
    <w:rsid w:val="00DA5D83"/>
    <w:rsid w:val="00DA70E1"/>
    <w:rsid w:val="00DA7598"/>
    <w:rsid w:val="00DA75C2"/>
    <w:rsid w:val="00DA7653"/>
    <w:rsid w:val="00DA7A9D"/>
    <w:rsid w:val="00DA7A9E"/>
    <w:rsid w:val="00DA7D9D"/>
    <w:rsid w:val="00DA7EEB"/>
    <w:rsid w:val="00DB01F4"/>
    <w:rsid w:val="00DB04B2"/>
    <w:rsid w:val="00DB13FB"/>
    <w:rsid w:val="00DB16D3"/>
    <w:rsid w:val="00DB172F"/>
    <w:rsid w:val="00DB1BE5"/>
    <w:rsid w:val="00DB1D68"/>
    <w:rsid w:val="00DB1D8F"/>
    <w:rsid w:val="00DB1E75"/>
    <w:rsid w:val="00DB2699"/>
    <w:rsid w:val="00DB30DC"/>
    <w:rsid w:val="00DB3A60"/>
    <w:rsid w:val="00DB3DFC"/>
    <w:rsid w:val="00DB4013"/>
    <w:rsid w:val="00DB4122"/>
    <w:rsid w:val="00DB4903"/>
    <w:rsid w:val="00DB4BC0"/>
    <w:rsid w:val="00DB4D38"/>
    <w:rsid w:val="00DB5319"/>
    <w:rsid w:val="00DB5682"/>
    <w:rsid w:val="00DB5B41"/>
    <w:rsid w:val="00DB5FD7"/>
    <w:rsid w:val="00DB6616"/>
    <w:rsid w:val="00DB6686"/>
    <w:rsid w:val="00DB684F"/>
    <w:rsid w:val="00DB6B2C"/>
    <w:rsid w:val="00DB735B"/>
    <w:rsid w:val="00DB7A44"/>
    <w:rsid w:val="00DC0DD5"/>
    <w:rsid w:val="00DC19ED"/>
    <w:rsid w:val="00DC1C2F"/>
    <w:rsid w:val="00DC1D57"/>
    <w:rsid w:val="00DC1E32"/>
    <w:rsid w:val="00DC2066"/>
    <w:rsid w:val="00DC24C7"/>
    <w:rsid w:val="00DC2EAF"/>
    <w:rsid w:val="00DC3267"/>
    <w:rsid w:val="00DC40E2"/>
    <w:rsid w:val="00DC4FE9"/>
    <w:rsid w:val="00DC5835"/>
    <w:rsid w:val="00DC58AA"/>
    <w:rsid w:val="00DC5A15"/>
    <w:rsid w:val="00DC5A99"/>
    <w:rsid w:val="00DC62AD"/>
    <w:rsid w:val="00DC640A"/>
    <w:rsid w:val="00DC65AC"/>
    <w:rsid w:val="00DC6694"/>
    <w:rsid w:val="00DC6730"/>
    <w:rsid w:val="00DC68CD"/>
    <w:rsid w:val="00DC69E2"/>
    <w:rsid w:val="00DC719F"/>
    <w:rsid w:val="00DC71BF"/>
    <w:rsid w:val="00DC7349"/>
    <w:rsid w:val="00DC78DE"/>
    <w:rsid w:val="00DC7B2B"/>
    <w:rsid w:val="00DD09A8"/>
    <w:rsid w:val="00DD0A79"/>
    <w:rsid w:val="00DD0B82"/>
    <w:rsid w:val="00DD0B98"/>
    <w:rsid w:val="00DD0F8A"/>
    <w:rsid w:val="00DD123E"/>
    <w:rsid w:val="00DD180C"/>
    <w:rsid w:val="00DD19A8"/>
    <w:rsid w:val="00DD1A34"/>
    <w:rsid w:val="00DD1A80"/>
    <w:rsid w:val="00DD1F3F"/>
    <w:rsid w:val="00DD221E"/>
    <w:rsid w:val="00DD2855"/>
    <w:rsid w:val="00DD2B39"/>
    <w:rsid w:val="00DD2BF3"/>
    <w:rsid w:val="00DD2C04"/>
    <w:rsid w:val="00DD303A"/>
    <w:rsid w:val="00DD3145"/>
    <w:rsid w:val="00DD3A9F"/>
    <w:rsid w:val="00DD3B88"/>
    <w:rsid w:val="00DD4FD1"/>
    <w:rsid w:val="00DD51F7"/>
    <w:rsid w:val="00DD5BBF"/>
    <w:rsid w:val="00DD63CC"/>
    <w:rsid w:val="00DD6725"/>
    <w:rsid w:val="00DD68CC"/>
    <w:rsid w:val="00DD6BDE"/>
    <w:rsid w:val="00DD701B"/>
    <w:rsid w:val="00DD70E8"/>
    <w:rsid w:val="00DD73DD"/>
    <w:rsid w:val="00DD75E2"/>
    <w:rsid w:val="00DD775D"/>
    <w:rsid w:val="00DD7AF2"/>
    <w:rsid w:val="00DD7CEC"/>
    <w:rsid w:val="00DE002C"/>
    <w:rsid w:val="00DE0357"/>
    <w:rsid w:val="00DE04A5"/>
    <w:rsid w:val="00DE06C2"/>
    <w:rsid w:val="00DE0BA5"/>
    <w:rsid w:val="00DE0BC5"/>
    <w:rsid w:val="00DE0D35"/>
    <w:rsid w:val="00DE15BB"/>
    <w:rsid w:val="00DE214C"/>
    <w:rsid w:val="00DE2545"/>
    <w:rsid w:val="00DE264C"/>
    <w:rsid w:val="00DE2B05"/>
    <w:rsid w:val="00DE306D"/>
    <w:rsid w:val="00DE32A1"/>
    <w:rsid w:val="00DE36F3"/>
    <w:rsid w:val="00DE37A0"/>
    <w:rsid w:val="00DE493A"/>
    <w:rsid w:val="00DE4E8E"/>
    <w:rsid w:val="00DE5974"/>
    <w:rsid w:val="00DE5B3E"/>
    <w:rsid w:val="00DE5BA2"/>
    <w:rsid w:val="00DE5D20"/>
    <w:rsid w:val="00DE60B3"/>
    <w:rsid w:val="00DE6657"/>
    <w:rsid w:val="00DE6965"/>
    <w:rsid w:val="00DE705F"/>
    <w:rsid w:val="00DE75B3"/>
    <w:rsid w:val="00DE7815"/>
    <w:rsid w:val="00DE7E28"/>
    <w:rsid w:val="00DF0BC8"/>
    <w:rsid w:val="00DF0BDA"/>
    <w:rsid w:val="00DF0FDE"/>
    <w:rsid w:val="00DF1503"/>
    <w:rsid w:val="00DF1BE9"/>
    <w:rsid w:val="00DF1D5A"/>
    <w:rsid w:val="00DF22DA"/>
    <w:rsid w:val="00DF2627"/>
    <w:rsid w:val="00DF2C06"/>
    <w:rsid w:val="00DF2C08"/>
    <w:rsid w:val="00DF2D17"/>
    <w:rsid w:val="00DF43C8"/>
    <w:rsid w:val="00DF473F"/>
    <w:rsid w:val="00DF4A1F"/>
    <w:rsid w:val="00DF4A8D"/>
    <w:rsid w:val="00DF4DEB"/>
    <w:rsid w:val="00DF4FD4"/>
    <w:rsid w:val="00DF5155"/>
    <w:rsid w:val="00DF5222"/>
    <w:rsid w:val="00DF52A5"/>
    <w:rsid w:val="00DF54B8"/>
    <w:rsid w:val="00DF563C"/>
    <w:rsid w:val="00DF5AA8"/>
    <w:rsid w:val="00DF62B4"/>
    <w:rsid w:val="00DF68D3"/>
    <w:rsid w:val="00DF6A39"/>
    <w:rsid w:val="00DF6C43"/>
    <w:rsid w:val="00DF6EA4"/>
    <w:rsid w:val="00DF730F"/>
    <w:rsid w:val="00DF7320"/>
    <w:rsid w:val="00DF7383"/>
    <w:rsid w:val="00DF7576"/>
    <w:rsid w:val="00DF77B4"/>
    <w:rsid w:val="00DF7871"/>
    <w:rsid w:val="00DF7884"/>
    <w:rsid w:val="00E00291"/>
    <w:rsid w:val="00E002E5"/>
    <w:rsid w:val="00E00375"/>
    <w:rsid w:val="00E00F3E"/>
    <w:rsid w:val="00E01214"/>
    <w:rsid w:val="00E02156"/>
    <w:rsid w:val="00E0291E"/>
    <w:rsid w:val="00E029CA"/>
    <w:rsid w:val="00E02AD3"/>
    <w:rsid w:val="00E03541"/>
    <w:rsid w:val="00E035B9"/>
    <w:rsid w:val="00E041AD"/>
    <w:rsid w:val="00E04387"/>
    <w:rsid w:val="00E043F8"/>
    <w:rsid w:val="00E04A1B"/>
    <w:rsid w:val="00E04B06"/>
    <w:rsid w:val="00E04EB9"/>
    <w:rsid w:val="00E05475"/>
    <w:rsid w:val="00E057E7"/>
    <w:rsid w:val="00E058E0"/>
    <w:rsid w:val="00E05EF6"/>
    <w:rsid w:val="00E0676E"/>
    <w:rsid w:val="00E06A6D"/>
    <w:rsid w:val="00E0759B"/>
    <w:rsid w:val="00E07E72"/>
    <w:rsid w:val="00E07F7B"/>
    <w:rsid w:val="00E07F9C"/>
    <w:rsid w:val="00E1010C"/>
    <w:rsid w:val="00E102C8"/>
    <w:rsid w:val="00E10742"/>
    <w:rsid w:val="00E1192D"/>
    <w:rsid w:val="00E11DE8"/>
    <w:rsid w:val="00E1223C"/>
    <w:rsid w:val="00E130F2"/>
    <w:rsid w:val="00E13189"/>
    <w:rsid w:val="00E13929"/>
    <w:rsid w:val="00E13D0A"/>
    <w:rsid w:val="00E1418F"/>
    <w:rsid w:val="00E1464C"/>
    <w:rsid w:val="00E1465A"/>
    <w:rsid w:val="00E148B5"/>
    <w:rsid w:val="00E161F7"/>
    <w:rsid w:val="00E163BF"/>
    <w:rsid w:val="00E16437"/>
    <w:rsid w:val="00E171D1"/>
    <w:rsid w:val="00E202F2"/>
    <w:rsid w:val="00E203E3"/>
    <w:rsid w:val="00E20523"/>
    <w:rsid w:val="00E2069A"/>
    <w:rsid w:val="00E20781"/>
    <w:rsid w:val="00E20796"/>
    <w:rsid w:val="00E20A26"/>
    <w:rsid w:val="00E20A8C"/>
    <w:rsid w:val="00E20DDC"/>
    <w:rsid w:val="00E216A7"/>
    <w:rsid w:val="00E216F2"/>
    <w:rsid w:val="00E21989"/>
    <w:rsid w:val="00E21B09"/>
    <w:rsid w:val="00E21DC0"/>
    <w:rsid w:val="00E21E98"/>
    <w:rsid w:val="00E22016"/>
    <w:rsid w:val="00E221F5"/>
    <w:rsid w:val="00E2289D"/>
    <w:rsid w:val="00E229CE"/>
    <w:rsid w:val="00E22C41"/>
    <w:rsid w:val="00E22FBA"/>
    <w:rsid w:val="00E23BD0"/>
    <w:rsid w:val="00E2439A"/>
    <w:rsid w:val="00E2445A"/>
    <w:rsid w:val="00E246E2"/>
    <w:rsid w:val="00E24864"/>
    <w:rsid w:val="00E25C7F"/>
    <w:rsid w:val="00E26115"/>
    <w:rsid w:val="00E2617D"/>
    <w:rsid w:val="00E2630D"/>
    <w:rsid w:val="00E26E84"/>
    <w:rsid w:val="00E2722B"/>
    <w:rsid w:val="00E27493"/>
    <w:rsid w:val="00E27802"/>
    <w:rsid w:val="00E27CFB"/>
    <w:rsid w:val="00E309E3"/>
    <w:rsid w:val="00E30C84"/>
    <w:rsid w:val="00E31461"/>
    <w:rsid w:val="00E314AC"/>
    <w:rsid w:val="00E3170C"/>
    <w:rsid w:val="00E31B5E"/>
    <w:rsid w:val="00E31BC5"/>
    <w:rsid w:val="00E326F2"/>
    <w:rsid w:val="00E33479"/>
    <w:rsid w:val="00E33853"/>
    <w:rsid w:val="00E342A9"/>
    <w:rsid w:val="00E343B6"/>
    <w:rsid w:val="00E349AC"/>
    <w:rsid w:val="00E34F13"/>
    <w:rsid w:val="00E34F26"/>
    <w:rsid w:val="00E35311"/>
    <w:rsid w:val="00E35681"/>
    <w:rsid w:val="00E35BAE"/>
    <w:rsid w:val="00E363E9"/>
    <w:rsid w:val="00E3758F"/>
    <w:rsid w:val="00E375F1"/>
    <w:rsid w:val="00E37939"/>
    <w:rsid w:val="00E37D79"/>
    <w:rsid w:val="00E37E30"/>
    <w:rsid w:val="00E37EAE"/>
    <w:rsid w:val="00E400FF"/>
    <w:rsid w:val="00E422BF"/>
    <w:rsid w:val="00E427C7"/>
    <w:rsid w:val="00E42C8F"/>
    <w:rsid w:val="00E430FA"/>
    <w:rsid w:val="00E4334A"/>
    <w:rsid w:val="00E43488"/>
    <w:rsid w:val="00E434B6"/>
    <w:rsid w:val="00E4360E"/>
    <w:rsid w:val="00E43615"/>
    <w:rsid w:val="00E4378E"/>
    <w:rsid w:val="00E4388D"/>
    <w:rsid w:val="00E43898"/>
    <w:rsid w:val="00E442A9"/>
    <w:rsid w:val="00E4469E"/>
    <w:rsid w:val="00E44920"/>
    <w:rsid w:val="00E44E65"/>
    <w:rsid w:val="00E450CD"/>
    <w:rsid w:val="00E45407"/>
    <w:rsid w:val="00E45540"/>
    <w:rsid w:val="00E457E6"/>
    <w:rsid w:val="00E45FC2"/>
    <w:rsid w:val="00E46797"/>
    <w:rsid w:val="00E46A71"/>
    <w:rsid w:val="00E46F04"/>
    <w:rsid w:val="00E46FE2"/>
    <w:rsid w:val="00E47160"/>
    <w:rsid w:val="00E47DD7"/>
    <w:rsid w:val="00E505A1"/>
    <w:rsid w:val="00E512B4"/>
    <w:rsid w:val="00E516E7"/>
    <w:rsid w:val="00E519FD"/>
    <w:rsid w:val="00E51D99"/>
    <w:rsid w:val="00E52238"/>
    <w:rsid w:val="00E52759"/>
    <w:rsid w:val="00E529D7"/>
    <w:rsid w:val="00E53091"/>
    <w:rsid w:val="00E53666"/>
    <w:rsid w:val="00E53CE2"/>
    <w:rsid w:val="00E53F60"/>
    <w:rsid w:val="00E543CF"/>
    <w:rsid w:val="00E54FE8"/>
    <w:rsid w:val="00E55359"/>
    <w:rsid w:val="00E557E3"/>
    <w:rsid w:val="00E558D2"/>
    <w:rsid w:val="00E55BC8"/>
    <w:rsid w:val="00E567D2"/>
    <w:rsid w:val="00E56C3B"/>
    <w:rsid w:val="00E5729A"/>
    <w:rsid w:val="00E572D6"/>
    <w:rsid w:val="00E577AE"/>
    <w:rsid w:val="00E57AFC"/>
    <w:rsid w:val="00E57C0B"/>
    <w:rsid w:val="00E57E18"/>
    <w:rsid w:val="00E601F2"/>
    <w:rsid w:val="00E6088C"/>
    <w:rsid w:val="00E608C4"/>
    <w:rsid w:val="00E60970"/>
    <w:rsid w:val="00E60F75"/>
    <w:rsid w:val="00E60FC3"/>
    <w:rsid w:val="00E611AD"/>
    <w:rsid w:val="00E61944"/>
    <w:rsid w:val="00E61B04"/>
    <w:rsid w:val="00E623C7"/>
    <w:rsid w:val="00E628C6"/>
    <w:rsid w:val="00E62E6D"/>
    <w:rsid w:val="00E630E7"/>
    <w:rsid w:val="00E63215"/>
    <w:rsid w:val="00E63519"/>
    <w:rsid w:val="00E6365C"/>
    <w:rsid w:val="00E63FF3"/>
    <w:rsid w:val="00E642D4"/>
    <w:rsid w:val="00E644F7"/>
    <w:rsid w:val="00E64C7D"/>
    <w:rsid w:val="00E65617"/>
    <w:rsid w:val="00E65807"/>
    <w:rsid w:val="00E658D4"/>
    <w:rsid w:val="00E65DA9"/>
    <w:rsid w:val="00E65E6E"/>
    <w:rsid w:val="00E65F1A"/>
    <w:rsid w:val="00E6616C"/>
    <w:rsid w:val="00E663DA"/>
    <w:rsid w:val="00E665EF"/>
    <w:rsid w:val="00E667D9"/>
    <w:rsid w:val="00E6688B"/>
    <w:rsid w:val="00E66E5C"/>
    <w:rsid w:val="00E6704D"/>
    <w:rsid w:val="00E671EB"/>
    <w:rsid w:val="00E6758F"/>
    <w:rsid w:val="00E67811"/>
    <w:rsid w:val="00E67881"/>
    <w:rsid w:val="00E67ADE"/>
    <w:rsid w:val="00E70B23"/>
    <w:rsid w:val="00E70EE6"/>
    <w:rsid w:val="00E70F6A"/>
    <w:rsid w:val="00E71575"/>
    <w:rsid w:val="00E71777"/>
    <w:rsid w:val="00E7228B"/>
    <w:rsid w:val="00E7229A"/>
    <w:rsid w:val="00E7298D"/>
    <w:rsid w:val="00E73186"/>
    <w:rsid w:val="00E73556"/>
    <w:rsid w:val="00E73F33"/>
    <w:rsid w:val="00E74A2D"/>
    <w:rsid w:val="00E74EBE"/>
    <w:rsid w:val="00E75332"/>
    <w:rsid w:val="00E75A31"/>
    <w:rsid w:val="00E75DC8"/>
    <w:rsid w:val="00E7608C"/>
    <w:rsid w:val="00E7608D"/>
    <w:rsid w:val="00E760B3"/>
    <w:rsid w:val="00E760EE"/>
    <w:rsid w:val="00E76140"/>
    <w:rsid w:val="00E7643F"/>
    <w:rsid w:val="00E76AA8"/>
    <w:rsid w:val="00E76E58"/>
    <w:rsid w:val="00E7775F"/>
    <w:rsid w:val="00E7790E"/>
    <w:rsid w:val="00E77A0D"/>
    <w:rsid w:val="00E801CD"/>
    <w:rsid w:val="00E819E0"/>
    <w:rsid w:val="00E819E7"/>
    <w:rsid w:val="00E81BFE"/>
    <w:rsid w:val="00E81D93"/>
    <w:rsid w:val="00E824AD"/>
    <w:rsid w:val="00E82A51"/>
    <w:rsid w:val="00E840D8"/>
    <w:rsid w:val="00E8462D"/>
    <w:rsid w:val="00E8497E"/>
    <w:rsid w:val="00E84B76"/>
    <w:rsid w:val="00E84CB9"/>
    <w:rsid w:val="00E85516"/>
    <w:rsid w:val="00E85A70"/>
    <w:rsid w:val="00E865B1"/>
    <w:rsid w:val="00E8687F"/>
    <w:rsid w:val="00E877B1"/>
    <w:rsid w:val="00E878AF"/>
    <w:rsid w:val="00E90332"/>
    <w:rsid w:val="00E90749"/>
    <w:rsid w:val="00E90AEC"/>
    <w:rsid w:val="00E90E3F"/>
    <w:rsid w:val="00E9127E"/>
    <w:rsid w:val="00E91B0F"/>
    <w:rsid w:val="00E91B51"/>
    <w:rsid w:val="00E91E55"/>
    <w:rsid w:val="00E9238D"/>
    <w:rsid w:val="00E925E2"/>
    <w:rsid w:val="00E92660"/>
    <w:rsid w:val="00E92BCD"/>
    <w:rsid w:val="00E93218"/>
    <w:rsid w:val="00E938F4"/>
    <w:rsid w:val="00E9477C"/>
    <w:rsid w:val="00E9481C"/>
    <w:rsid w:val="00E94A80"/>
    <w:rsid w:val="00E95152"/>
    <w:rsid w:val="00E95773"/>
    <w:rsid w:val="00E95C62"/>
    <w:rsid w:val="00E9606E"/>
    <w:rsid w:val="00E961F5"/>
    <w:rsid w:val="00E962C2"/>
    <w:rsid w:val="00E96393"/>
    <w:rsid w:val="00E96443"/>
    <w:rsid w:val="00E96675"/>
    <w:rsid w:val="00E9690E"/>
    <w:rsid w:val="00E96A52"/>
    <w:rsid w:val="00E96ECA"/>
    <w:rsid w:val="00E97084"/>
    <w:rsid w:val="00E97CCE"/>
    <w:rsid w:val="00E97E05"/>
    <w:rsid w:val="00EA00E1"/>
    <w:rsid w:val="00EA023F"/>
    <w:rsid w:val="00EA0433"/>
    <w:rsid w:val="00EA1245"/>
    <w:rsid w:val="00EA1B7A"/>
    <w:rsid w:val="00EA1C72"/>
    <w:rsid w:val="00EA208D"/>
    <w:rsid w:val="00EA2401"/>
    <w:rsid w:val="00EA2A03"/>
    <w:rsid w:val="00EA2C1E"/>
    <w:rsid w:val="00EA2CDD"/>
    <w:rsid w:val="00EA2FAD"/>
    <w:rsid w:val="00EA337E"/>
    <w:rsid w:val="00EA339D"/>
    <w:rsid w:val="00EA38D6"/>
    <w:rsid w:val="00EA3DC2"/>
    <w:rsid w:val="00EA3F28"/>
    <w:rsid w:val="00EA4C31"/>
    <w:rsid w:val="00EA52B1"/>
    <w:rsid w:val="00EA55C9"/>
    <w:rsid w:val="00EA57D0"/>
    <w:rsid w:val="00EA5A87"/>
    <w:rsid w:val="00EA5B4D"/>
    <w:rsid w:val="00EA6B2D"/>
    <w:rsid w:val="00EA6CD4"/>
    <w:rsid w:val="00EA6FE7"/>
    <w:rsid w:val="00EA701D"/>
    <w:rsid w:val="00EA7544"/>
    <w:rsid w:val="00EA75F4"/>
    <w:rsid w:val="00EA783B"/>
    <w:rsid w:val="00EA7BF1"/>
    <w:rsid w:val="00EB007D"/>
    <w:rsid w:val="00EB023C"/>
    <w:rsid w:val="00EB0C37"/>
    <w:rsid w:val="00EB0CF6"/>
    <w:rsid w:val="00EB1502"/>
    <w:rsid w:val="00EB2219"/>
    <w:rsid w:val="00EB2270"/>
    <w:rsid w:val="00EB2A02"/>
    <w:rsid w:val="00EB2D61"/>
    <w:rsid w:val="00EB2F05"/>
    <w:rsid w:val="00EB33DA"/>
    <w:rsid w:val="00EB3428"/>
    <w:rsid w:val="00EB343A"/>
    <w:rsid w:val="00EB3983"/>
    <w:rsid w:val="00EB398A"/>
    <w:rsid w:val="00EB3A39"/>
    <w:rsid w:val="00EB4023"/>
    <w:rsid w:val="00EB45AB"/>
    <w:rsid w:val="00EB4A8B"/>
    <w:rsid w:val="00EB4AC1"/>
    <w:rsid w:val="00EB4C2C"/>
    <w:rsid w:val="00EB4F9F"/>
    <w:rsid w:val="00EB5119"/>
    <w:rsid w:val="00EB56B0"/>
    <w:rsid w:val="00EB570B"/>
    <w:rsid w:val="00EB5ADB"/>
    <w:rsid w:val="00EB62CD"/>
    <w:rsid w:val="00EB649F"/>
    <w:rsid w:val="00EB664C"/>
    <w:rsid w:val="00EB692C"/>
    <w:rsid w:val="00EB6995"/>
    <w:rsid w:val="00EB6FD9"/>
    <w:rsid w:val="00EB6FE3"/>
    <w:rsid w:val="00EB7142"/>
    <w:rsid w:val="00EB788A"/>
    <w:rsid w:val="00EB7CF1"/>
    <w:rsid w:val="00EC009D"/>
    <w:rsid w:val="00EC00DD"/>
    <w:rsid w:val="00EC0508"/>
    <w:rsid w:val="00EC154B"/>
    <w:rsid w:val="00EC17DD"/>
    <w:rsid w:val="00EC1804"/>
    <w:rsid w:val="00EC1C1A"/>
    <w:rsid w:val="00EC2507"/>
    <w:rsid w:val="00EC261A"/>
    <w:rsid w:val="00EC27FC"/>
    <w:rsid w:val="00EC3691"/>
    <w:rsid w:val="00EC36A4"/>
    <w:rsid w:val="00EC3708"/>
    <w:rsid w:val="00EC3765"/>
    <w:rsid w:val="00EC3A1F"/>
    <w:rsid w:val="00EC4024"/>
    <w:rsid w:val="00EC4625"/>
    <w:rsid w:val="00EC4835"/>
    <w:rsid w:val="00EC49AB"/>
    <w:rsid w:val="00EC4B2A"/>
    <w:rsid w:val="00EC4C9D"/>
    <w:rsid w:val="00EC5CAE"/>
    <w:rsid w:val="00EC5F22"/>
    <w:rsid w:val="00EC65D1"/>
    <w:rsid w:val="00EC6923"/>
    <w:rsid w:val="00EC69DE"/>
    <w:rsid w:val="00EC6B72"/>
    <w:rsid w:val="00EC6DA1"/>
    <w:rsid w:val="00EC6FCC"/>
    <w:rsid w:val="00EC77AD"/>
    <w:rsid w:val="00EC7A30"/>
    <w:rsid w:val="00ED020C"/>
    <w:rsid w:val="00ED0671"/>
    <w:rsid w:val="00ED1146"/>
    <w:rsid w:val="00ED1DA7"/>
    <w:rsid w:val="00ED2518"/>
    <w:rsid w:val="00ED2835"/>
    <w:rsid w:val="00ED2B5E"/>
    <w:rsid w:val="00ED2EBC"/>
    <w:rsid w:val="00ED3251"/>
    <w:rsid w:val="00ED352D"/>
    <w:rsid w:val="00ED3860"/>
    <w:rsid w:val="00ED415B"/>
    <w:rsid w:val="00ED417C"/>
    <w:rsid w:val="00ED4C0F"/>
    <w:rsid w:val="00ED4E7B"/>
    <w:rsid w:val="00ED5145"/>
    <w:rsid w:val="00ED5233"/>
    <w:rsid w:val="00ED59D3"/>
    <w:rsid w:val="00ED5F26"/>
    <w:rsid w:val="00ED6963"/>
    <w:rsid w:val="00ED6C5C"/>
    <w:rsid w:val="00ED72DA"/>
    <w:rsid w:val="00ED7802"/>
    <w:rsid w:val="00ED7839"/>
    <w:rsid w:val="00EE03C2"/>
    <w:rsid w:val="00EE0447"/>
    <w:rsid w:val="00EE0DED"/>
    <w:rsid w:val="00EE0E72"/>
    <w:rsid w:val="00EE1398"/>
    <w:rsid w:val="00EE1481"/>
    <w:rsid w:val="00EE14C6"/>
    <w:rsid w:val="00EE1595"/>
    <w:rsid w:val="00EE172E"/>
    <w:rsid w:val="00EE19FE"/>
    <w:rsid w:val="00EE1F62"/>
    <w:rsid w:val="00EE259C"/>
    <w:rsid w:val="00EE25BC"/>
    <w:rsid w:val="00EE2857"/>
    <w:rsid w:val="00EE2C9C"/>
    <w:rsid w:val="00EE2D7E"/>
    <w:rsid w:val="00EE308B"/>
    <w:rsid w:val="00EE3F55"/>
    <w:rsid w:val="00EE43D7"/>
    <w:rsid w:val="00EE440A"/>
    <w:rsid w:val="00EE549A"/>
    <w:rsid w:val="00EE5660"/>
    <w:rsid w:val="00EE583D"/>
    <w:rsid w:val="00EE5ACD"/>
    <w:rsid w:val="00EE62C6"/>
    <w:rsid w:val="00EE62F4"/>
    <w:rsid w:val="00EE67D7"/>
    <w:rsid w:val="00EE6EC4"/>
    <w:rsid w:val="00EE7595"/>
    <w:rsid w:val="00EE7E30"/>
    <w:rsid w:val="00EF03A6"/>
    <w:rsid w:val="00EF04B5"/>
    <w:rsid w:val="00EF0751"/>
    <w:rsid w:val="00EF09A5"/>
    <w:rsid w:val="00EF09AB"/>
    <w:rsid w:val="00EF0CEC"/>
    <w:rsid w:val="00EF133B"/>
    <w:rsid w:val="00EF1500"/>
    <w:rsid w:val="00EF2021"/>
    <w:rsid w:val="00EF2178"/>
    <w:rsid w:val="00EF2471"/>
    <w:rsid w:val="00EF2B07"/>
    <w:rsid w:val="00EF2BD6"/>
    <w:rsid w:val="00EF36E3"/>
    <w:rsid w:val="00EF3D81"/>
    <w:rsid w:val="00EF3E87"/>
    <w:rsid w:val="00EF4411"/>
    <w:rsid w:val="00EF4A1F"/>
    <w:rsid w:val="00EF50D8"/>
    <w:rsid w:val="00EF569D"/>
    <w:rsid w:val="00EF5CEF"/>
    <w:rsid w:val="00EF5F1F"/>
    <w:rsid w:val="00EF61C9"/>
    <w:rsid w:val="00EF6589"/>
    <w:rsid w:val="00EF6984"/>
    <w:rsid w:val="00EF6BCA"/>
    <w:rsid w:val="00EF7049"/>
    <w:rsid w:val="00EF70E7"/>
    <w:rsid w:val="00EF76B0"/>
    <w:rsid w:val="00EF7C37"/>
    <w:rsid w:val="00EF7F00"/>
    <w:rsid w:val="00EF7F25"/>
    <w:rsid w:val="00F00737"/>
    <w:rsid w:val="00F0086F"/>
    <w:rsid w:val="00F00C4B"/>
    <w:rsid w:val="00F00F5E"/>
    <w:rsid w:val="00F010B8"/>
    <w:rsid w:val="00F015D2"/>
    <w:rsid w:val="00F01631"/>
    <w:rsid w:val="00F016A3"/>
    <w:rsid w:val="00F01C5E"/>
    <w:rsid w:val="00F021CE"/>
    <w:rsid w:val="00F021E3"/>
    <w:rsid w:val="00F0252A"/>
    <w:rsid w:val="00F02788"/>
    <w:rsid w:val="00F0281C"/>
    <w:rsid w:val="00F02C4D"/>
    <w:rsid w:val="00F03039"/>
    <w:rsid w:val="00F036D9"/>
    <w:rsid w:val="00F04364"/>
    <w:rsid w:val="00F053B7"/>
    <w:rsid w:val="00F0566B"/>
    <w:rsid w:val="00F05E7D"/>
    <w:rsid w:val="00F065FC"/>
    <w:rsid w:val="00F06A9F"/>
    <w:rsid w:val="00F06B1B"/>
    <w:rsid w:val="00F0700A"/>
    <w:rsid w:val="00F07835"/>
    <w:rsid w:val="00F07989"/>
    <w:rsid w:val="00F07C97"/>
    <w:rsid w:val="00F100EC"/>
    <w:rsid w:val="00F10766"/>
    <w:rsid w:val="00F10A4E"/>
    <w:rsid w:val="00F10B7F"/>
    <w:rsid w:val="00F10DA5"/>
    <w:rsid w:val="00F10DBC"/>
    <w:rsid w:val="00F10F70"/>
    <w:rsid w:val="00F111C0"/>
    <w:rsid w:val="00F11361"/>
    <w:rsid w:val="00F11508"/>
    <w:rsid w:val="00F116DD"/>
    <w:rsid w:val="00F11727"/>
    <w:rsid w:val="00F11B68"/>
    <w:rsid w:val="00F121B0"/>
    <w:rsid w:val="00F12664"/>
    <w:rsid w:val="00F12CAE"/>
    <w:rsid w:val="00F1311E"/>
    <w:rsid w:val="00F138A7"/>
    <w:rsid w:val="00F13D30"/>
    <w:rsid w:val="00F13F34"/>
    <w:rsid w:val="00F13F4E"/>
    <w:rsid w:val="00F147AF"/>
    <w:rsid w:val="00F149E7"/>
    <w:rsid w:val="00F14FB8"/>
    <w:rsid w:val="00F150CE"/>
    <w:rsid w:val="00F1527F"/>
    <w:rsid w:val="00F15669"/>
    <w:rsid w:val="00F15741"/>
    <w:rsid w:val="00F1599A"/>
    <w:rsid w:val="00F15E12"/>
    <w:rsid w:val="00F160D0"/>
    <w:rsid w:val="00F16D16"/>
    <w:rsid w:val="00F16D35"/>
    <w:rsid w:val="00F170EC"/>
    <w:rsid w:val="00F17F2F"/>
    <w:rsid w:val="00F17F6A"/>
    <w:rsid w:val="00F20520"/>
    <w:rsid w:val="00F20554"/>
    <w:rsid w:val="00F20D0E"/>
    <w:rsid w:val="00F20F76"/>
    <w:rsid w:val="00F21268"/>
    <w:rsid w:val="00F2134B"/>
    <w:rsid w:val="00F213E6"/>
    <w:rsid w:val="00F217F9"/>
    <w:rsid w:val="00F21F6E"/>
    <w:rsid w:val="00F2298D"/>
    <w:rsid w:val="00F22C81"/>
    <w:rsid w:val="00F2323F"/>
    <w:rsid w:val="00F2336A"/>
    <w:rsid w:val="00F233E7"/>
    <w:rsid w:val="00F23E6F"/>
    <w:rsid w:val="00F24263"/>
    <w:rsid w:val="00F247F4"/>
    <w:rsid w:val="00F24D13"/>
    <w:rsid w:val="00F25E57"/>
    <w:rsid w:val="00F26102"/>
    <w:rsid w:val="00F26298"/>
    <w:rsid w:val="00F26408"/>
    <w:rsid w:val="00F26975"/>
    <w:rsid w:val="00F27571"/>
    <w:rsid w:val="00F27C2E"/>
    <w:rsid w:val="00F27C8A"/>
    <w:rsid w:val="00F301ED"/>
    <w:rsid w:val="00F3061C"/>
    <w:rsid w:val="00F30CFE"/>
    <w:rsid w:val="00F314B7"/>
    <w:rsid w:val="00F3154C"/>
    <w:rsid w:val="00F31576"/>
    <w:rsid w:val="00F317DE"/>
    <w:rsid w:val="00F31A9C"/>
    <w:rsid w:val="00F31B05"/>
    <w:rsid w:val="00F31F5E"/>
    <w:rsid w:val="00F32347"/>
    <w:rsid w:val="00F32676"/>
    <w:rsid w:val="00F33216"/>
    <w:rsid w:val="00F336F6"/>
    <w:rsid w:val="00F33977"/>
    <w:rsid w:val="00F34622"/>
    <w:rsid w:val="00F3535C"/>
    <w:rsid w:val="00F356E9"/>
    <w:rsid w:val="00F35836"/>
    <w:rsid w:val="00F3590A"/>
    <w:rsid w:val="00F36FF5"/>
    <w:rsid w:val="00F372FD"/>
    <w:rsid w:val="00F37E50"/>
    <w:rsid w:val="00F40942"/>
    <w:rsid w:val="00F414CA"/>
    <w:rsid w:val="00F416CA"/>
    <w:rsid w:val="00F4208A"/>
    <w:rsid w:val="00F420D3"/>
    <w:rsid w:val="00F42399"/>
    <w:rsid w:val="00F42BE5"/>
    <w:rsid w:val="00F42FDE"/>
    <w:rsid w:val="00F42FF3"/>
    <w:rsid w:val="00F4312B"/>
    <w:rsid w:val="00F4346E"/>
    <w:rsid w:val="00F435E1"/>
    <w:rsid w:val="00F4434A"/>
    <w:rsid w:val="00F4467F"/>
    <w:rsid w:val="00F451F2"/>
    <w:rsid w:val="00F45633"/>
    <w:rsid w:val="00F45A2A"/>
    <w:rsid w:val="00F46226"/>
    <w:rsid w:val="00F46395"/>
    <w:rsid w:val="00F4664B"/>
    <w:rsid w:val="00F47999"/>
    <w:rsid w:val="00F47A6F"/>
    <w:rsid w:val="00F47B8E"/>
    <w:rsid w:val="00F47D97"/>
    <w:rsid w:val="00F47F34"/>
    <w:rsid w:val="00F504D8"/>
    <w:rsid w:val="00F50B71"/>
    <w:rsid w:val="00F51CDE"/>
    <w:rsid w:val="00F51EBA"/>
    <w:rsid w:val="00F521E9"/>
    <w:rsid w:val="00F5228F"/>
    <w:rsid w:val="00F5258C"/>
    <w:rsid w:val="00F5291D"/>
    <w:rsid w:val="00F529AA"/>
    <w:rsid w:val="00F529DD"/>
    <w:rsid w:val="00F52B3F"/>
    <w:rsid w:val="00F52E13"/>
    <w:rsid w:val="00F531D4"/>
    <w:rsid w:val="00F532ED"/>
    <w:rsid w:val="00F54178"/>
    <w:rsid w:val="00F5418F"/>
    <w:rsid w:val="00F54614"/>
    <w:rsid w:val="00F54861"/>
    <w:rsid w:val="00F54FF7"/>
    <w:rsid w:val="00F55740"/>
    <w:rsid w:val="00F55C84"/>
    <w:rsid w:val="00F56DAF"/>
    <w:rsid w:val="00F56DFB"/>
    <w:rsid w:val="00F572CC"/>
    <w:rsid w:val="00F57313"/>
    <w:rsid w:val="00F5745A"/>
    <w:rsid w:val="00F60576"/>
    <w:rsid w:val="00F60E9B"/>
    <w:rsid w:val="00F616D2"/>
    <w:rsid w:val="00F617A7"/>
    <w:rsid w:val="00F61BA6"/>
    <w:rsid w:val="00F61CA6"/>
    <w:rsid w:val="00F62298"/>
    <w:rsid w:val="00F637A0"/>
    <w:rsid w:val="00F63935"/>
    <w:rsid w:val="00F63AF8"/>
    <w:rsid w:val="00F64226"/>
    <w:rsid w:val="00F6444D"/>
    <w:rsid w:val="00F65039"/>
    <w:rsid w:val="00F664EF"/>
    <w:rsid w:val="00F6660E"/>
    <w:rsid w:val="00F6688A"/>
    <w:rsid w:val="00F668BE"/>
    <w:rsid w:val="00F66AE1"/>
    <w:rsid w:val="00F66B92"/>
    <w:rsid w:val="00F66D2C"/>
    <w:rsid w:val="00F66D54"/>
    <w:rsid w:val="00F66DB0"/>
    <w:rsid w:val="00F672D9"/>
    <w:rsid w:val="00F67304"/>
    <w:rsid w:val="00F6745D"/>
    <w:rsid w:val="00F675A3"/>
    <w:rsid w:val="00F677F9"/>
    <w:rsid w:val="00F67EA4"/>
    <w:rsid w:val="00F67ED9"/>
    <w:rsid w:val="00F70004"/>
    <w:rsid w:val="00F7068F"/>
    <w:rsid w:val="00F7074B"/>
    <w:rsid w:val="00F70879"/>
    <w:rsid w:val="00F70CBA"/>
    <w:rsid w:val="00F7136A"/>
    <w:rsid w:val="00F71494"/>
    <w:rsid w:val="00F71775"/>
    <w:rsid w:val="00F71841"/>
    <w:rsid w:val="00F7251E"/>
    <w:rsid w:val="00F7258F"/>
    <w:rsid w:val="00F7281D"/>
    <w:rsid w:val="00F73021"/>
    <w:rsid w:val="00F73172"/>
    <w:rsid w:val="00F7341D"/>
    <w:rsid w:val="00F74512"/>
    <w:rsid w:val="00F74C39"/>
    <w:rsid w:val="00F751A9"/>
    <w:rsid w:val="00F751BB"/>
    <w:rsid w:val="00F755F7"/>
    <w:rsid w:val="00F75786"/>
    <w:rsid w:val="00F759B7"/>
    <w:rsid w:val="00F759E7"/>
    <w:rsid w:val="00F75A32"/>
    <w:rsid w:val="00F76099"/>
    <w:rsid w:val="00F7661D"/>
    <w:rsid w:val="00F76C16"/>
    <w:rsid w:val="00F77488"/>
    <w:rsid w:val="00F77DD3"/>
    <w:rsid w:val="00F8003D"/>
    <w:rsid w:val="00F80266"/>
    <w:rsid w:val="00F804BB"/>
    <w:rsid w:val="00F808C5"/>
    <w:rsid w:val="00F8099C"/>
    <w:rsid w:val="00F80B8E"/>
    <w:rsid w:val="00F812C3"/>
    <w:rsid w:val="00F81F35"/>
    <w:rsid w:val="00F8240A"/>
    <w:rsid w:val="00F824E4"/>
    <w:rsid w:val="00F82B96"/>
    <w:rsid w:val="00F82C91"/>
    <w:rsid w:val="00F82DF2"/>
    <w:rsid w:val="00F83428"/>
    <w:rsid w:val="00F839B8"/>
    <w:rsid w:val="00F84223"/>
    <w:rsid w:val="00F842A7"/>
    <w:rsid w:val="00F84643"/>
    <w:rsid w:val="00F85260"/>
    <w:rsid w:val="00F85A82"/>
    <w:rsid w:val="00F860AA"/>
    <w:rsid w:val="00F862DA"/>
    <w:rsid w:val="00F866F2"/>
    <w:rsid w:val="00F86B70"/>
    <w:rsid w:val="00F86BC5"/>
    <w:rsid w:val="00F8704C"/>
    <w:rsid w:val="00F8705D"/>
    <w:rsid w:val="00F875AC"/>
    <w:rsid w:val="00F87B08"/>
    <w:rsid w:val="00F9029B"/>
    <w:rsid w:val="00F90821"/>
    <w:rsid w:val="00F90A52"/>
    <w:rsid w:val="00F90C56"/>
    <w:rsid w:val="00F9176F"/>
    <w:rsid w:val="00F917BA"/>
    <w:rsid w:val="00F91821"/>
    <w:rsid w:val="00F92613"/>
    <w:rsid w:val="00F92969"/>
    <w:rsid w:val="00F92BE1"/>
    <w:rsid w:val="00F9378B"/>
    <w:rsid w:val="00F93AD2"/>
    <w:rsid w:val="00F93BF3"/>
    <w:rsid w:val="00F954BF"/>
    <w:rsid w:val="00F95D05"/>
    <w:rsid w:val="00F95EB3"/>
    <w:rsid w:val="00F96338"/>
    <w:rsid w:val="00F9684C"/>
    <w:rsid w:val="00F9706A"/>
    <w:rsid w:val="00F97326"/>
    <w:rsid w:val="00F97686"/>
    <w:rsid w:val="00F977B5"/>
    <w:rsid w:val="00FA0D37"/>
    <w:rsid w:val="00FA10E8"/>
    <w:rsid w:val="00FA12FB"/>
    <w:rsid w:val="00FA204C"/>
    <w:rsid w:val="00FA238E"/>
    <w:rsid w:val="00FA23F7"/>
    <w:rsid w:val="00FA2BF8"/>
    <w:rsid w:val="00FA3D3A"/>
    <w:rsid w:val="00FA4C07"/>
    <w:rsid w:val="00FA5314"/>
    <w:rsid w:val="00FA5613"/>
    <w:rsid w:val="00FA5B40"/>
    <w:rsid w:val="00FA5E2E"/>
    <w:rsid w:val="00FA6105"/>
    <w:rsid w:val="00FA6145"/>
    <w:rsid w:val="00FA655D"/>
    <w:rsid w:val="00FA662C"/>
    <w:rsid w:val="00FA68C0"/>
    <w:rsid w:val="00FA6BF4"/>
    <w:rsid w:val="00FA6C74"/>
    <w:rsid w:val="00FA755F"/>
    <w:rsid w:val="00FA78FD"/>
    <w:rsid w:val="00FA791F"/>
    <w:rsid w:val="00FB0049"/>
    <w:rsid w:val="00FB007E"/>
    <w:rsid w:val="00FB05AA"/>
    <w:rsid w:val="00FB091E"/>
    <w:rsid w:val="00FB1208"/>
    <w:rsid w:val="00FB1346"/>
    <w:rsid w:val="00FB1435"/>
    <w:rsid w:val="00FB16FD"/>
    <w:rsid w:val="00FB171C"/>
    <w:rsid w:val="00FB1923"/>
    <w:rsid w:val="00FB1A8B"/>
    <w:rsid w:val="00FB2538"/>
    <w:rsid w:val="00FB293D"/>
    <w:rsid w:val="00FB374C"/>
    <w:rsid w:val="00FB5D6A"/>
    <w:rsid w:val="00FB63E4"/>
    <w:rsid w:val="00FB6BB4"/>
    <w:rsid w:val="00FB6BCB"/>
    <w:rsid w:val="00FB6E9E"/>
    <w:rsid w:val="00FB7229"/>
    <w:rsid w:val="00FB762B"/>
    <w:rsid w:val="00FB7961"/>
    <w:rsid w:val="00FB7A85"/>
    <w:rsid w:val="00FB7C1F"/>
    <w:rsid w:val="00FB7DE1"/>
    <w:rsid w:val="00FB7ED3"/>
    <w:rsid w:val="00FC0C09"/>
    <w:rsid w:val="00FC19BE"/>
    <w:rsid w:val="00FC2215"/>
    <w:rsid w:val="00FC2A77"/>
    <w:rsid w:val="00FC2B80"/>
    <w:rsid w:val="00FC3922"/>
    <w:rsid w:val="00FC3C59"/>
    <w:rsid w:val="00FC3D0B"/>
    <w:rsid w:val="00FC4149"/>
    <w:rsid w:val="00FC42C8"/>
    <w:rsid w:val="00FC4409"/>
    <w:rsid w:val="00FC44AE"/>
    <w:rsid w:val="00FC45FF"/>
    <w:rsid w:val="00FC46DB"/>
    <w:rsid w:val="00FC49DD"/>
    <w:rsid w:val="00FC5073"/>
    <w:rsid w:val="00FC7C20"/>
    <w:rsid w:val="00FC7CC2"/>
    <w:rsid w:val="00FD0138"/>
    <w:rsid w:val="00FD016A"/>
    <w:rsid w:val="00FD04C3"/>
    <w:rsid w:val="00FD07F4"/>
    <w:rsid w:val="00FD0ED9"/>
    <w:rsid w:val="00FD0EE8"/>
    <w:rsid w:val="00FD0F57"/>
    <w:rsid w:val="00FD10E2"/>
    <w:rsid w:val="00FD1220"/>
    <w:rsid w:val="00FD16A7"/>
    <w:rsid w:val="00FD189E"/>
    <w:rsid w:val="00FD1994"/>
    <w:rsid w:val="00FD1B68"/>
    <w:rsid w:val="00FD21A6"/>
    <w:rsid w:val="00FD21EB"/>
    <w:rsid w:val="00FD22BF"/>
    <w:rsid w:val="00FD233B"/>
    <w:rsid w:val="00FD2A7D"/>
    <w:rsid w:val="00FD2C95"/>
    <w:rsid w:val="00FD3AD0"/>
    <w:rsid w:val="00FD3C3F"/>
    <w:rsid w:val="00FD3F10"/>
    <w:rsid w:val="00FD3FE8"/>
    <w:rsid w:val="00FD4077"/>
    <w:rsid w:val="00FD42FE"/>
    <w:rsid w:val="00FD47F9"/>
    <w:rsid w:val="00FD4906"/>
    <w:rsid w:val="00FD4D66"/>
    <w:rsid w:val="00FD4FFC"/>
    <w:rsid w:val="00FD50E3"/>
    <w:rsid w:val="00FD5120"/>
    <w:rsid w:val="00FD5301"/>
    <w:rsid w:val="00FD5556"/>
    <w:rsid w:val="00FD58D4"/>
    <w:rsid w:val="00FD5D9B"/>
    <w:rsid w:val="00FD610F"/>
    <w:rsid w:val="00FD68AC"/>
    <w:rsid w:val="00FD6E30"/>
    <w:rsid w:val="00FD7EB0"/>
    <w:rsid w:val="00FD7EF4"/>
    <w:rsid w:val="00FE0224"/>
    <w:rsid w:val="00FE037D"/>
    <w:rsid w:val="00FE048D"/>
    <w:rsid w:val="00FE0D33"/>
    <w:rsid w:val="00FE0F1A"/>
    <w:rsid w:val="00FE1051"/>
    <w:rsid w:val="00FE11B2"/>
    <w:rsid w:val="00FE129C"/>
    <w:rsid w:val="00FE22E2"/>
    <w:rsid w:val="00FE2414"/>
    <w:rsid w:val="00FE47E0"/>
    <w:rsid w:val="00FE48AF"/>
    <w:rsid w:val="00FE49AF"/>
    <w:rsid w:val="00FE4AB9"/>
    <w:rsid w:val="00FE4DF9"/>
    <w:rsid w:val="00FE527A"/>
    <w:rsid w:val="00FE5342"/>
    <w:rsid w:val="00FE558E"/>
    <w:rsid w:val="00FE6257"/>
    <w:rsid w:val="00FE6FF2"/>
    <w:rsid w:val="00FE7482"/>
    <w:rsid w:val="00FE79ED"/>
    <w:rsid w:val="00FF0156"/>
    <w:rsid w:val="00FF079E"/>
    <w:rsid w:val="00FF0855"/>
    <w:rsid w:val="00FF1FB3"/>
    <w:rsid w:val="00FF252C"/>
    <w:rsid w:val="00FF270A"/>
    <w:rsid w:val="00FF288C"/>
    <w:rsid w:val="00FF2BFF"/>
    <w:rsid w:val="00FF2F07"/>
    <w:rsid w:val="00FF31B8"/>
    <w:rsid w:val="00FF35DE"/>
    <w:rsid w:val="00FF39B9"/>
    <w:rsid w:val="00FF3C43"/>
    <w:rsid w:val="00FF4060"/>
    <w:rsid w:val="00FF4166"/>
    <w:rsid w:val="00FF4B31"/>
    <w:rsid w:val="00FF4CFD"/>
    <w:rsid w:val="00FF4F8E"/>
    <w:rsid w:val="00FF58DB"/>
    <w:rsid w:val="00FF5AD6"/>
    <w:rsid w:val="00FF5D2C"/>
    <w:rsid w:val="00FF5DD8"/>
    <w:rsid w:val="00FF651F"/>
    <w:rsid w:val="00FF6569"/>
    <w:rsid w:val="00FF6B4C"/>
    <w:rsid w:val="00FF6B9D"/>
    <w:rsid w:val="00FF6D56"/>
    <w:rsid w:val="00FF7842"/>
    <w:rsid w:val="00FF796F"/>
    <w:rsid w:val="00FF7A2C"/>
    <w:rsid w:val="00FF7B0F"/>
    <w:rsid w:val="00FF7C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CB1B0C"/>
  <w15:chartTrackingRefBased/>
  <w15:docId w15:val="{B88BC38A-4996-4690-831E-25E62FB8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7518"/>
    <w:rPr>
      <w:color w:val="808080"/>
    </w:rPr>
  </w:style>
  <w:style w:type="character" w:styleId="Hyperlink">
    <w:name w:val="Hyperlink"/>
    <w:basedOn w:val="DefaultParagraphFont"/>
    <w:uiPriority w:val="99"/>
    <w:unhideWhenUsed/>
    <w:rsid w:val="00847C51"/>
    <w:rPr>
      <w:color w:val="0563C1" w:themeColor="hyperlink"/>
      <w:u w:val="single"/>
    </w:rPr>
  </w:style>
  <w:style w:type="paragraph" w:styleId="NormalWeb">
    <w:name w:val="Normal (Web)"/>
    <w:basedOn w:val="Normal"/>
    <w:uiPriority w:val="99"/>
    <w:unhideWhenUsed/>
    <w:rsid w:val="00234287"/>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nhideWhenUsed/>
    <w:rsid w:val="0068435F"/>
    <w:rPr>
      <w:sz w:val="16"/>
      <w:szCs w:val="16"/>
    </w:rPr>
  </w:style>
  <w:style w:type="paragraph" w:styleId="CommentText">
    <w:name w:val="annotation text"/>
    <w:basedOn w:val="Normal"/>
    <w:link w:val="CommentTextChar"/>
    <w:unhideWhenUsed/>
    <w:rsid w:val="0068435F"/>
    <w:pPr>
      <w:spacing w:line="240" w:lineRule="auto"/>
    </w:pPr>
    <w:rPr>
      <w:sz w:val="20"/>
      <w:szCs w:val="20"/>
    </w:rPr>
  </w:style>
  <w:style w:type="character" w:customStyle="1" w:styleId="CommentTextChar">
    <w:name w:val="Comment Text Char"/>
    <w:basedOn w:val="DefaultParagraphFont"/>
    <w:link w:val="CommentText"/>
    <w:rsid w:val="0068435F"/>
    <w:rPr>
      <w:sz w:val="20"/>
      <w:szCs w:val="20"/>
    </w:rPr>
  </w:style>
  <w:style w:type="paragraph" w:styleId="CommentSubject">
    <w:name w:val="annotation subject"/>
    <w:basedOn w:val="CommentText"/>
    <w:next w:val="CommentText"/>
    <w:link w:val="CommentSubjectChar"/>
    <w:uiPriority w:val="99"/>
    <w:semiHidden/>
    <w:unhideWhenUsed/>
    <w:rsid w:val="0068435F"/>
    <w:rPr>
      <w:b/>
      <w:bCs/>
    </w:rPr>
  </w:style>
  <w:style w:type="character" w:customStyle="1" w:styleId="CommentSubjectChar">
    <w:name w:val="Comment Subject Char"/>
    <w:basedOn w:val="CommentTextChar"/>
    <w:link w:val="CommentSubject"/>
    <w:uiPriority w:val="99"/>
    <w:semiHidden/>
    <w:rsid w:val="0068435F"/>
    <w:rPr>
      <w:b/>
      <w:bCs/>
      <w:sz w:val="20"/>
      <w:szCs w:val="20"/>
    </w:rPr>
  </w:style>
  <w:style w:type="paragraph" w:styleId="BalloonText">
    <w:name w:val="Balloon Text"/>
    <w:basedOn w:val="Normal"/>
    <w:link w:val="BalloonTextChar"/>
    <w:uiPriority w:val="99"/>
    <w:semiHidden/>
    <w:unhideWhenUsed/>
    <w:rsid w:val="006843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35F"/>
    <w:rPr>
      <w:rFonts w:ascii="Segoe UI" w:hAnsi="Segoe UI" w:cs="Segoe UI"/>
      <w:sz w:val="18"/>
      <w:szCs w:val="18"/>
    </w:rPr>
  </w:style>
  <w:style w:type="paragraph" w:styleId="Header">
    <w:name w:val="header"/>
    <w:basedOn w:val="Normal"/>
    <w:link w:val="HeaderChar"/>
    <w:uiPriority w:val="99"/>
    <w:unhideWhenUsed/>
    <w:rsid w:val="008C79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79B1"/>
  </w:style>
  <w:style w:type="paragraph" w:styleId="Footer">
    <w:name w:val="footer"/>
    <w:basedOn w:val="Normal"/>
    <w:link w:val="FooterChar"/>
    <w:uiPriority w:val="99"/>
    <w:unhideWhenUsed/>
    <w:rsid w:val="008C79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79B1"/>
  </w:style>
  <w:style w:type="table" w:styleId="TableGrid">
    <w:name w:val="Table Grid"/>
    <w:basedOn w:val="TableNormal"/>
    <w:uiPriority w:val="39"/>
    <w:rsid w:val="002156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F6AA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F6AA5"/>
    <w:rPr>
      <w:rFonts w:ascii="Calibri" w:hAnsi="Calibri" w:cs="Calibri"/>
      <w:noProof/>
    </w:rPr>
  </w:style>
  <w:style w:type="paragraph" w:customStyle="1" w:styleId="EndNoteBibliography">
    <w:name w:val="EndNote Bibliography"/>
    <w:basedOn w:val="Normal"/>
    <w:link w:val="EndNoteBibliographyChar"/>
    <w:rsid w:val="008F6AA5"/>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F6AA5"/>
    <w:rPr>
      <w:rFonts w:ascii="Calibri" w:hAnsi="Calibri" w:cs="Calibri"/>
      <w:noProof/>
    </w:rPr>
  </w:style>
  <w:style w:type="paragraph" w:styleId="ListParagraph">
    <w:name w:val="List Paragraph"/>
    <w:basedOn w:val="Normal"/>
    <w:uiPriority w:val="34"/>
    <w:qFormat/>
    <w:rsid w:val="007D6743"/>
    <w:pPr>
      <w:ind w:leftChars="400" w:left="800"/>
    </w:pPr>
  </w:style>
  <w:style w:type="character" w:customStyle="1" w:styleId="u-visually-hidden">
    <w:name w:val="u-visually-hidden"/>
    <w:basedOn w:val="DefaultParagraphFont"/>
    <w:rsid w:val="00831548"/>
  </w:style>
  <w:style w:type="character" w:styleId="Emphasis">
    <w:name w:val="Emphasis"/>
    <w:basedOn w:val="DefaultParagraphFont"/>
    <w:uiPriority w:val="20"/>
    <w:qFormat/>
    <w:rsid w:val="00CC7F97"/>
    <w:rPr>
      <w:i/>
      <w:iCs/>
    </w:rPr>
  </w:style>
  <w:style w:type="paragraph" w:customStyle="1" w:styleId="ARTICLETITLE">
    <w:name w:val="ARTICLE TITLE"/>
    <w:basedOn w:val="Normal"/>
    <w:rsid w:val="00293C2C"/>
    <w:pPr>
      <w:widowControl w:val="0"/>
      <w:suppressAutoHyphens/>
      <w:spacing w:line="560" w:lineRule="exact"/>
      <w:jc w:val="center"/>
    </w:pPr>
    <w:rPr>
      <w:rFonts w:ascii="Helvetica" w:eastAsia="Times New Roman" w:hAnsi="Helvetica" w:cs="Times New Roman"/>
      <w:spacing w:val="6"/>
      <w:kern w:val="16"/>
      <w:sz w:val="48"/>
      <w:szCs w:val="20"/>
      <w:lang w:eastAsia="en-US"/>
    </w:rPr>
  </w:style>
  <w:style w:type="paragraph" w:customStyle="1" w:styleId="AUTHOR">
    <w:name w:val="AUTHOR"/>
    <w:basedOn w:val="ARTICLETITLE"/>
    <w:next w:val="Normal"/>
    <w:rsid w:val="00293C2C"/>
    <w:pPr>
      <w:spacing w:after="480" w:line="280" w:lineRule="exact"/>
    </w:pPr>
    <w:rPr>
      <w:spacing w:val="5"/>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737739">
      <w:bodyDiv w:val="1"/>
      <w:marLeft w:val="0"/>
      <w:marRight w:val="0"/>
      <w:marTop w:val="0"/>
      <w:marBottom w:val="0"/>
      <w:divBdr>
        <w:top w:val="none" w:sz="0" w:space="0" w:color="auto"/>
        <w:left w:val="none" w:sz="0" w:space="0" w:color="auto"/>
        <w:bottom w:val="none" w:sz="0" w:space="0" w:color="auto"/>
        <w:right w:val="none" w:sz="0" w:space="0" w:color="auto"/>
      </w:divBdr>
    </w:div>
    <w:div w:id="726342112">
      <w:bodyDiv w:val="1"/>
      <w:marLeft w:val="0"/>
      <w:marRight w:val="0"/>
      <w:marTop w:val="0"/>
      <w:marBottom w:val="0"/>
      <w:divBdr>
        <w:top w:val="none" w:sz="0" w:space="0" w:color="auto"/>
        <w:left w:val="none" w:sz="0" w:space="0" w:color="auto"/>
        <w:bottom w:val="none" w:sz="0" w:space="0" w:color="auto"/>
        <w:right w:val="none" w:sz="0" w:space="0" w:color="auto"/>
      </w:divBdr>
    </w:div>
    <w:div w:id="903099917">
      <w:bodyDiv w:val="1"/>
      <w:marLeft w:val="0"/>
      <w:marRight w:val="0"/>
      <w:marTop w:val="0"/>
      <w:marBottom w:val="0"/>
      <w:divBdr>
        <w:top w:val="none" w:sz="0" w:space="0" w:color="auto"/>
        <w:left w:val="none" w:sz="0" w:space="0" w:color="auto"/>
        <w:bottom w:val="none" w:sz="0" w:space="0" w:color="auto"/>
        <w:right w:val="none" w:sz="0" w:space="0" w:color="auto"/>
      </w:divBdr>
    </w:div>
    <w:div w:id="993068388">
      <w:bodyDiv w:val="1"/>
      <w:marLeft w:val="0"/>
      <w:marRight w:val="0"/>
      <w:marTop w:val="0"/>
      <w:marBottom w:val="0"/>
      <w:divBdr>
        <w:top w:val="none" w:sz="0" w:space="0" w:color="auto"/>
        <w:left w:val="none" w:sz="0" w:space="0" w:color="auto"/>
        <w:bottom w:val="none" w:sz="0" w:space="0" w:color="auto"/>
        <w:right w:val="none" w:sz="0" w:space="0" w:color="auto"/>
      </w:divBdr>
      <w:divsChild>
        <w:div w:id="1520850308">
          <w:marLeft w:val="1080"/>
          <w:marRight w:val="0"/>
          <w:marTop w:val="100"/>
          <w:marBottom w:val="0"/>
          <w:divBdr>
            <w:top w:val="none" w:sz="0" w:space="0" w:color="auto"/>
            <w:left w:val="none" w:sz="0" w:space="0" w:color="auto"/>
            <w:bottom w:val="none" w:sz="0" w:space="0" w:color="auto"/>
            <w:right w:val="none" w:sz="0" w:space="0" w:color="auto"/>
          </w:divBdr>
        </w:div>
      </w:divsChild>
    </w:div>
    <w:div w:id="1206914945">
      <w:bodyDiv w:val="1"/>
      <w:marLeft w:val="0"/>
      <w:marRight w:val="0"/>
      <w:marTop w:val="0"/>
      <w:marBottom w:val="0"/>
      <w:divBdr>
        <w:top w:val="none" w:sz="0" w:space="0" w:color="auto"/>
        <w:left w:val="none" w:sz="0" w:space="0" w:color="auto"/>
        <w:bottom w:val="none" w:sz="0" w:space="0" w:color="auto"/>
        <w:right w:val="none" w:sz="0" w:space="0" w:color="auto"/>
      </w:divBdr>
    </w:div>
    <w:div w:id="1237477288">
      <w:bodyDiv w:val="1"/>
      <w:marLeft w:val="0"/>
      <w:marRight w:val="0"/>
      <w:marTop w:val="0"/>
      <w:marBottom w:val="0"/>
      <w:divBdr>
        <w:top w:val="none" w:sz="0" w:space="0" w:color="auto"/>
        <w:left w:val="none" w:sz="0" w:space="0" w:color="auto"/>
        <w:bottom w:val="none" w:sz="0" w:space="0" w:color="auto"/>
        <w:right w:val="none" w:sz="0" w:space="0" w:color="auto"/>
      </w:divBdr>
    </w:div>
    <w:div w:id="1346326041">
      <w:bodyDiv w:val="1"/>
      <w:marLeft w:val="0"/>
      <w:marRight w:val="0"/>
      <w:marTop w:val="0"/>
      <w:marBottom w:val="0"/>
      <w:divBdr>
        <w:top w:val="none" w:sz="0" w:space="0" w:color="auto"/>
        <w:left w:val="none" w:sz="0" w:space="0" w:color="auto"/>
        <w:bottom w:val="none" w:sz="0" w:space="0" w:color="auto"/>
        <w:right w:val="none" w:sz="0" w:space="0" w:color="auto"/>
      </w:divBdr>
    </w:div>
    <w:div w:id="1506094853">
      <w:bodyDiv w:val="1"/>
      <w:marLeft w:val="0"/>
      <w:marRight w:val="0"/>
      <w:marTop w:val="0"/>
      <w:marBottom w:val="0"/>
      <w:divBdr>
        <w:top w:val="none" w:sz="0" w:space="0" w:color="auto"/>
        <w:left w:val="none" w:sz="0" w:space="0" w:color="auto"/>
        <w:bottom w:val="none" w:sz="0" w:space="0" w:color="auto"/>
        <w:right w:val="none" w:sz="0" w:space="0" w:color="auto"/>
      </w:divBdr>
    </w:div>
    <w:div w:id="1584216677">
      <w:bodyDiv w:val="1"/>
      <w:marLeft w:val="0"/>
      <w:marRight w:val="0"/>
      <w:marTop w:val="0"/>
      <w:marBottom w:val="0"/>
      <w:divBdr>
        <w:top w:val="none" w:sz="0" w:space="0" w:color="auto"/>
        <w:left w:val="none" w:sz="0" w:space="0" w:color="auto"/>
        <w:bottom w:val="none" w:sz="0" w:space="0" w:color="auto"/>
        <w:right w:val="none" w:sz="0" w:space="0" w:color="auto"/>
      </w:divBdr>
      <w:divsChild>
        <w:div w:id="406541153">
          <w:marLeft w:val="274"/>
          <w:marRight w:val="0"/>
          <w:marTop w:val="0"/>
          <w:marBottom w:val="0"/>
          <w:divBdr>
            <w:top w:val="none" w:sz="0" w:space="0" w:color="auto"/>
            <w:left w:val="none" w:sz="0" w:space="0" w:color="auto"/>
            <w:bottom w:val="none" w:sz="0" w:space="0" w:color="auto"/>
            <w:right w:val="none" w:sz="0" w:space="0" w:color="auto"/>
          </w:divBdr>
        </w:div>
      </w:divsChild>
    </w:div>
    <w:div w:id="1847406254">
      <w:bodyDiv w:val="1"/>
      <w:marLeft w:val="0"/>
      <w:marRight w:val="0"/>
      <w:marTop w:val="0"/>
      <w:marBottom w:val="0"/>
      <w:divBdr>
        <w:top w:val="none" w:sz="0" w:space="0" w:color="auto"/>
        <w:left w:val="none" w:sz="0" w:space="0" w:color="auto"/>
        <w:bottom w:val="none" w:sz="0" w:space="0" w:color="auto"/>
        <w:right w:val="none" w:sz="0" w:space="0" w:color="auto"/>
      </w:divBdr>
      <w:divsChild>
        <w:div w:id="85349872">
          <w:marLeft w:val="0"/>
          <w:marRight w:val="0"/>
          <w:marTop w:val="0"/>
          <w:marBottom w:val="0"/>
          <w:divBdr>
            <w:top w:val="none" w:sz="0" w:space="0" w:color="auto"/>
            <w:left w:val="none" w:sz="0" w:space="0" w:color="auto"/>
            <w:bottom w:val="none" w:sz="0" w:space="0" w:color="auto"/>
            <w:right w:val="none" w:sz="0" w:space="0" w:color="auto"/>
          </w:divBdr>
        </w:div>
      </w:divsChild>
    </w:div>
    <w:div w:id="1991015113">
      <w:bodyDiv w:val="1"/>
      <w:marLeft w:val="0"/>
      <w:marRight w:val="0"/>
      <w:marTop w:val="0"/>
      <w:marBottom w:val="0"/>
      <w:divBdr>
        <w:top w:val="none" w:sz="0" w:space="0" w:color="auto"/>
        <w:left w:val="none" w:sz="0" w:space="0" w:color="auto"/>
        <w:bottom w:val="none" w:sz="0" w:space="0" w:color="auto"/>
        <w:right w:val="none" w:sz="0" w:space="0" w:color="auto"/>
      </w:divBdr>
      <w:divsChild>
        <w:div w:id="292101154">
          <w:marLeft w:val="0"/>
          <w:marRight w:val="0"/>
          <w:marTop w:val="0"/>
          <w:marBottom w:val="0"/>
          <w:divBdr>
            <w:top w:val="none" w:sz="0" w:space="0" w:color="auto"/>
            <w:left w:val="none" w:sz="0" w:space="0" w:color="auto"/>
            <w:bottom w:val="none" w:sz="0" w:space="0" w:color="auto"/>
            <w:right w:val="none" w:sz="0" w:space="0" w:color="auto"/>
          </w:divBdr>
        </w:div>
        <w:div w:id="1130123903">
          <w:marLeft w:val="0"/>
          <w:marRight w:val="0"/>
          <w:marTop w:val="0"/>
          <w:marBottom w:val="0"/>
          <w:divBdr>
            <w:top w:val="none" w:sz="0" w:space="0" w:color="auto"/>
            <w:left w:val="none" w:sz="0" w:space="0" w:color="auto"/>
            <w:bottom w:val="none" w:sz="0" w:space="0" w:color="auto"/>
            <w:right w:val="none" w:sz="0" w:space="0" w:color="auto"/>
          </w:divBdr>
        </w:div>
      </w:divsChild>
    </w:div>
    <w:div w:id="214121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9F359-9108-4148-8BCF-8C3365547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377</Words>
  <Characters>2150</Characters>
  <Application>Microsoft Office Word</Application>
  <DocSecurity>0</DocSecurity>
  <Lines>17</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Durai Prasannavenkatesh</cp:lastModifiedBy>
  <cp:revision>19</cp:revision>
  <cp:lastPrinted>2019-08-20T10:36:00Z</cp:lastPrinted>
  <dcterms:created xsi:type="dcterms:W3CDTF">2020-05-08T08:32:00Z</dcterms:created>
  <dcterms:modified xsi:type="dcterms:W3CDTF">2020-05-10T12:28:00Z</dcterms:modified>
</cp:coreProperties>
</file>